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8FE24" w14:textId="77777777" w:rsidR="00C371DC" w:rsidRDefault="00E30DC5" w:rsidP="006A490A">
      <w:pPr>
        <w:spacing w:after="0" w:line="240" w:lineRule="auto"/>
        <w:rPr>
          <w:rFonts w:ascii="Times New Roman" w:hAnsi="Times New Roman" w:cs="Times New Roman"/>
          <w:sz w:val="24"/>
          <w:szCs w:val="24"/>
        </w:rPr>
      </w:pPr>
      <w:bookmarkStart w:id="0" w:name="_Hlk115629339"/>
      <w:bookmarkStart w:id="1" w:name="_Hlk146529517"/>
      <w:bookmarkStart w:id="2" w:name="_Hlk35850043"/>
      <w:bookmarkStart w:id="3" w:name="_Hlk29812612"/>
      <w:bookmarkStart w:id="4" w:name="_Hlk106014410"/>
      <w:bookmarkStart w:id="5" w:name="_Hlk107827432"/>
      <w:bookmarkStart w:id="6" w:name="_Hlk94521750"/>
      <w:bookmarkStart w:id="7" w:name="_Hlk76553656"/>
      <w:bookmarkStart w:id="8" w:name="_Hlk122938296"/>
      <w:r w:rsidRPr="00A6165B">
        <w:rPr>
          <w:rFonts w:ascii="Times New Roman" w:hAnsi="Times New Roman" w:cs="Times New Roman"/>
          <w:noProof/>
          <w:sz w:val="24"/>
          <w:szCs w:val="24"/>
        </w:rPr>
        <w:drawing>
          <wp:anchor distT="0" distB="0" distL="114300" distR="114300" simplePos="0" relativeHeight="251658752" behindDoc="1" locked="0" layoutInCell="1" allowOverlap="1" wp14:anchorId="2019816E" wp14:editId="12F254BF">
            <wp:simplePos x="0" y="0"/>
            <wp:positionH relativeFrom="column">
              <wp:align>center</wp:align>
            </wp:positionH>
            <wp:positionV relativeFrom="paragraph">
              <wp:posOffset>0</wp:posOffset>
            </wp:positionV>
            <wp:extent cx="2670048" cy="10515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670048" cy="1051560"/>
                    </a:xfrm>
                    <a:prstGeom prst="rect">
                      <a:avLst/>
                    </a:prstGeom>
                  </pic:spPr>
                </pic:pic>
              </a:graphicData>
            </a:graphic>
            <wp14:sizeRelH relativeFrom="margin">
              <wp14:pctWidth>0</wp14:pctWidth>
            </wp14:sizeRelH>
            <wp14:sizeRelV relativeFrom="margin">
              <wp14:pctHeight>0</wp14:pctHeight>
            </wp14:sizeRelV>
          </wp:anchor>
        </w:drawing>
      </w:r>
    </w:p>
    <w:p w14:paraId="549B10C2" w14:textId="77777777" w:rsidR="00C371DC" w:rsidRDefault="00C371DC" w:rsidP="006A490A">
      <w:pPr>
        <w:spacing w:after="0" w:line="240" w:lineRule="auto"/>
        <w:rPr>
          <w:rFonts w:ascii="Times New Roman" w:hAnsi="Times New Roman" w:cs="Times New Roman"/>
          <w:sz w:val="24"/>
          <w:szCs w:val="24"/>
        </w:rPr>
      </w:pPr>
      <w:bookmarkStart w:id="9" w:name="_Hlk149557587"/>
    </w:p>
    <w:p w14:paraId="09AC2F75" w14:textId="77777777" w:rsidR="00C371DC" w:rsidRDefault="00C371DC" w:rsidP="006A490A">
      <w:pPr>
        <w:spacing w:after="0" w:line="240" w:lineRule="auto"/>
        <w:rPr>
          <w:rFonts w:ascii="Times New Roman" w:hAnsi="Times New Roman" w:cs="Times New Roman"/>
          <w:sz w:val="24"/>
          <w:szCs w:val="24"/>
        </w:rPr>
      </w:pPr>
      <w:bookmarkStart w:id="10" w:name="_Hlk148951139"/>
    </w:p>
    <w:p w14:paraId="2892C561" w14:textId="77777777" w:rsidR="00C371DC" w:rsidRDefault="00C371DC" w:rsidP="006A490A">
      <w:pPr>
        <w:spacing w:after="0" w:line="240" w:lineRule="auto"/>
        <w:rPr>
          <w:rFonts w:ascii="Times New Roman" w:hAnsi="Times New Roman" w:cs="Times New Roman"/>
          <w:sz w:val="24"/>
          <w:szCs w:val="24"/>
        </w:rPr>
      </w:pPr>
    </w:p>
    <w:p w14:paraId="100F6609" w14:textId="77777777" w:rsidR="006A490A" w:rsidRDefault="006A490A" w:rsidP="006A490A">
      <w:pPr>
        <w:spacing w:after="0" w:line="240" w:lineRule="auto"/>
        <w:rPr>
          <w:rFonts w:ascii="Times New Roman" w:hAnsi="Times New Roman" w:cs="Times New Roman"/>
          <w:sz w:val="24"/>
          <w:szCs w:val="24"/>
        </w:rPr>
      </w:pPr>
    </w:p>
    <w:p w14:paraId="3506A496" w14:textId="77777777" w:rsidR="00C371DC" w:rsidRDefault="00C371DC" w:rsidP="006A490A">
      <w:pPr>
        <w:spacing w:after="0" w:line="240" w:lineRule="auto"/>
        <w:rPr>
          <w:rFonts w:ascii="Times New Roman" w:hAnsi="Times New Roman" w:cs="Times New Roman"/>
          <w:sz w:val="24"/>
          <w:szCs w:val="24"/>
        </w:rPr>
      </w:pPr>
    </w:p>
    <w:p w14:paraId="3BEDC7A0" w14:textId="77777777" w:rsidR="00005901" w:rsidRDefault="00005901" w:rsidP="006A490A">
      <w:pPr>
        <w:spacing w:after="0" w:line="240" w:lineRule="auto"/>
        <w:rPr>
          <w:rFonts w:ascii="Times New Roman" w:hAnsi="Times New Roman" w:cs="Times New Roman"/>
          <w:sz w:val="24"/>
          <w:szCs w:val="24"/>
        </w:rPr>
      </w:pPr>
    </w:p>
    <w:p w14:paraId="31D7D5A3" w14:textId="023E86CE" w:rsidR="006C7B30" w:rsidRPr="00A6165B" w:rsidRDefault="00341FDB" w:rsidP="006C7B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July </w:t>
      </w:r>
      <w:r w:rsidR="00AA4B75">
        <w:rPr>
          <w:rFonts w:ascii="Times New Roman" w:hAnsi="Times New Roman" w:cs="Times New Roman"/>
          <w:sz w:val="24"/>
          <w:szCs w:val="24"/>
        </w:rPr>
        <w:t>10</w:t>
      </w:r>
      <w:r w:rsidR="00C028C9">
        <w:rPr>
          <w:rFonts w:ascii="Times New Roman" w:hAnsi="Times New Roman" w:cs="Times New Roman"/>
          <w:sz w:val="24"/>
          <w:szCs w:val="24"/>
        </w:rPr>
        <w:t>, 2025</w:t>
      </w:r>
    </w:p>
    <w:p w14:paraId="64A3B613" w14:textId="778CF335" w:rsidR="006C7B30" w:rsidRPr="00A6165B" w:rsidRDefault="006C7B30" w:rsidP="006C7B30">
      <w:pPr>
        <w:spacing w:after="0" w:line="240" w:lineRule="auto"/>
        <w:jc w:val="center"/>
        <w:rPr>
          <w:rFonts w:ascii="Times New Roman" w:hAnsi="Times New Roman" w:cs="Times New Roman"/>
          <w:sz w:val="24"/>
          <w:szCs w:val="24"/>
        </w:rPr>
      </w:pPr>
    </w:p>
    <w:p w14:paraId="1CA0FF8B" w14:textId="77777777" w:rsidR="005E7C20" w:rsidRDefault="005E7C20" w:rsidP="006C7B30">
      <w:pPr>
        <w:spacing w:after="0" w:line="240" w:lineRule="auto"/>
        <w:rPr>
          <w:rFonts w:ascii="Times New Roman" w:hAnsi="Times New Roman" w:cs="Times New Roman"/>
          <w:b/>
          <w:bCs/>
          <w:i/>
          <w:iCs/>
          <w:sz w:val="24"/>
          <w:szCs w:val="24"/>
          <w:u w:val="single"/>
        </w:rPr>
      </w:pPr>
    </w:p>
    <w:p w14:paraId="72820831" w14:textId="77777777" w:rsidR="00915BE9" w:rsidRDefault="00915BE9" w:rsidP="006C7B30">
      <w:pPr>
        <w:spacing w:after="0" w:line="240" w:lineRule="auto"/>
        <w:rPr>
          <w:rFonts w:ascii="Times New Roman" w:hAnsi="Times New Roman" w:cs="Times New Roman"/>
          <w:b/>
          <w:bCs/>
          <w:i/>
          <w:iCs/>
          <w:sz w:val="24"/>
          <w:szCs w:val="24"/>
          <w:u w:val="single"/>
        </w:rPr>
      </w:pPr>
    </w:p>
    <w:p w14:paraId="10C19C67" w14:textId="46959AB9" w:rsidR="006C7B30" w:rsidRPr="0088293A" w:rsidRDefault="006E498A" w:rsidP="006C7B30">
      <w:pPr>
        <w:spacing w:after="0" w:line="240" w:lineRule="auto"/>
        <w:rPr>
          <w:rFonts w:ascii="Times New Roman" w:hAnsi="Times New Roman" w:cs="Times New Roman"/>
          <w:sz w:val="24"/>
          <w:szCs w:val="24"/>
        </w:rPr>
      </w:pPr>
      <w:r>
        <w:rPr>
          <w:rFonts w:ascii="Times New Roman" w:hAnsi="Times New Roman" w:cs="Times New Roman"/>
          <w:b/>
          <w:bCs/>
          <w:i/>
          <w:iCs/>
          <w:sz w:val="24"/>
          <w:szCs w:val="24"/>
          <w:u w:val="single"/>
        </w:rPr>
        <w:t>FOR IMMEDIATE RELEASE</w:t>
      </w:r>
    </w:p>
    <w:p w14:paraId="13463BDC" w14:textId="063141C8" w:rsidR="006C7B30" w:rsidRPr="00A6165B" w:rsidRDefault="006C7B30" w:rsidP="006C7B30">
      <w:pPr>
        <w:spacing w:after="0" w:line="240" w:lineRule="auto"/>
        <w:rPr>
          <w:rFonts w:ascii="Times New Roman" w:hAnsi="Times New Roman" w:cs="Times New Roman"/>
          <w:sz w:val="24"/>
          <w:szCs w:val="24"/>
        </w:rPr>
      </w:pPr>
      <w:r w:rsidRPr="00A6165B">
        <w:rPr>
          <w:rFonts w:ascii="Times New Roman" w:hAnsi="Times New Roman" w:cs="Times New Roman"/>
          <w:sz w:val="24"/>
          <w:szCs w:val="24"/>
        </w:rPr>
        <w:t>Contact: Joe Dorman, CEO – Oklahoma Institute for Child Advocacy</w:t>
      </w:r>
    </w:p>
    <w:p w14:paraId="2AB557BF" w14:textId="7384B4A9" w:rsidR="006C7B30" w:rsidRPr="00A6165B" w:rsidRDefault="006C7B30" w:rsidP="006C7B30">
      <w:pPr>
        <w:spacing w:after="0" w:line="240" w:lineRule="auto"/>
        <w:rPr>
          <w:rFonts w:ascii="Times New Roman" w:hAnsi="Times New Roman" w:cs="Times New Roman"/>
          <w:sz w:val="24"/>
          <w:szCs w:val="24"/>
        </w:rPr>
      </w:pPr>
      <w:r w:rsidRPr="00A6165B">
        <w:rPr>
          <w:rFonts w:ascii="Times New Roman" w:hAnsi="Times New Roman" w:cs="Times New Roman"/>
          <w:sz w:val="24"/>
          <w:szCs w:val="24"/>
        </w:rPr>
        <w:t>Telephone: (405) 833-1117</w:t>
      </w:r>
    </w:p>
    <w:p w14:paraId="70576D48" w14:textId="56C3D795" w:rsidR="002900AD" w:rsidRDefault="006C7B30" w:rsidP="00283AE4">
      <w:pPr>
        <w:tabs>
          <w:tab w:val="left" w:pos="3010"/>
        </w:tabs>
        <w:spacing w:after="0" w:line="240" w:lineRule="auto"/>
        <w:rPr>
          <w:rStyle w:val="Hyperlink"/>
          <w:rFonts w:ascii="Times New Roman" w:hAnsi="Times New Roman" w:cs="Times New Roman"/>
          <w:color w:val="auto"/>
          <w:sz w:val="24"/>
          <w:szCs w:val="24"/>
        </w:rPr>
      </w:pPr>
      <w:r w:rsidRPr="00A6165B">
        <w:rPr>
          <w:rFonts w:ascii="Times New Roman" w:hAnsi="Times New Roman" w:cs="Times New Roman"/>
          <w:sz w:val="24"/>
          <w:szCs w:val="24"/>
        </w:rPr>
        <w:t xml:space="preserve">Email: </w:t>
      </w:r>
      <w:hyperlink r:id="rId11" w:history="1">
        <w:r w:rsidRPr="00A6165B">
          <w:rPr>
            <w:rStyle w:val="Hyperlink"/>
            <w:rFonts w:ascii="Times New Roman" w:hAnsi="Times New Roman" w:cs="Times New Roman"/>
            <w:color w:val="auto"/>
            <w:sz w:val="24"/>
            <w:szCs w:val="24"/>
          </w:rPr>
          <w:t>jdorman@oica.org</w:t>
        </w:r>
      </w:hyperlink>
    </w:p>
    <w:p w14:paraId="4BDA2060" w14:textId="77777777" w:rsidR="00915BE9" w:rsidRDefault="00915BE9" w:rsidP="006C7B30">
      <w:pPr>
        <w:spacing w:after="0" w:line="240" w:lineRule="auto"/>
        <w:rPr>
          <w:rStyle w:val="Hyperlink"/>
          <w:rFonts w:ascii="Times New Roman" w:hAnsi="Times New Roman" w:cs="Times New Roman"/>
          <w:color w:val="auto"/>
          <w:sz w:val="24"/>
          <w:szCs w:val="24"/>
        </w:rPr>
      </w:pPr>
    </w:p>
    <w:p w14:paraId="7E364BCF" w14:textId="77777777" w:rsidR="0057376B" w:rsidRDefault="0057376B" w:rsidP="006C7B30">
      <w:pPr>
        <w:spacing w:after="0" w:line="240" w:lineRule="auto"/>
        <w:rPr>
          <w:rStyle w:val="Hyperlink"/>
          <w:rFonts w:ascii="Times New Roman" w:hAnsi="Times New Roman" w:cs="Times New Roman"/>
          <w:color w:val="auto"/>
          <w:sz w:val="24"/>
          <w:szCs w:val="24"/>
        </w:rPr>
      </w:pPr>
    </w:p>
    <w:p w14:paraId="24383148" w14:textId="77777777" w:rsidR="00F86F96" w:rsidRDefault="00AA4B75" w:rsidP="00F76CBA">
      <w:pPr>
        <w:spacing w:after="0" w:line="240" w:lineRule="auto"/>
        <w:jc w:val="center"/>
        <w:divId w:val="1233735625"/>
        <w:rPr>
          <w:rFonts w:ascii="Times New Roman" w:hAnsi="Times New Roman" w:cs="Times New Roman"/>
          <w:b/>
          <w:bCs/>
          <w:i/>
          <w:iCs/>
          <w:sz w:val="36"/>
          <w:szCs w:val="36"/>
        </w:rPr>
      </w:pPr>
      <w:r>
        <w:rPr>
          <w:rFonts w:ascii="Times New Roman" w:hAnsi="Times New Roman" w:cs="Times New Roman"/>
          <w:b/>
          <w:bCs/>
          <w:i/>
          <w:iCs/>
          <w:sz w:val="36"/>
          <w:szCs w:val="36"/>
        </w:rPr>
        <w:t xml:space="preserve">Child Advocacy Organization </w:t>
      </w:r>
      <w:r w:rsidR="002470C3">
        <w:rPr>
          <w:rFonts w:ascii="Times New Roman" w:hAnsi="Times New Roman" w:cs="Times New Roman"/>
          <w:b/>
          <w:bCs/>
          <w:i/>
          <w:iCs/>
          <w:sz w:val="36"/>
          <w:szCs w:val="36"/>
        </w:rPr>
        <w:t>Sponsors</w:t>
      </w:r>
    </w:p>
    <w:p w14:paraId="409918D7" w14:textId="249C88C8" w:rsidR="001A2FE2" w:rsidRPr="003D05C7" w:rsidRDefault="002470C3" w:rsidP="00F76CBA">
      <w:pPr>
        <w:spacing w:after="0" w:line="240" w:lineRule="auto"/>
        <w:jc w:val="center"/>
        <w:divId w:val="1233735625"/>
        <w:rPr>
          <w:rFonts w:ascii="Times New Roman" w:hAnsi="Times New Roman" w:cs="Times New Roman"/>
          <w:color w:val="000000"/>
          <w:sz w:val="24"/>
          <w:szCs w:val="24"/>
        </w:rPr>
      </w:pPr>
      <w:r>
        <w:rPr>
          <w:rFonts w:ascii="Times New Roman" w:hAnsi="Times New Roman" w:cs="Times New Roman"/>
          <w:b/>
          <w:bCs/>
          <w:i/>
          <w:iCs/>
          <w:sz w:val="36"/>
          <w:szCs w:val="36"/>
        </w:rPr>
        <w:t>National Petition to Support Weather Prediction Funding</w:t>
      </w:r>
    </w:p>
    <w:p w14:paraId="1DC94E99" w14:textId="77777777" w:rsidR="00D36651" w:rsidRPr="00D36651" w:rsidRDefault="00D36651" w:rsidP="00C56CFD">
      <w:pPr>
        <w:spacing w:after="0" w:line="360" w:lineRule="auto"/>
        <w:ind w:firstLine="720"/>
        <w:divId w:val="1233735625"/>
        <w:rPr>
          <w:rFonts w:ascii="Times New Roman" w:hAnsi="Times New Roman" w:cs="Times New Roman"/>
          <w:color w:val="000000"/>
          <w:sz w:val="16"/>
          <w:szCs w:val="16"/>
        </w:rPr>
      </w:pPr>
    </w:p>
    <w:p w14:paraId="3127123C" w14:textId="77777777" w:rsidR="00A37762" w:rsidRDefault="00572080" w:rsidP="006B1685">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OKLAHOMA CITY –</w:t>
      </w:r>
      <w:r w:rsidR="00190ABE">
        <w:rPr>
          <w:rFonts w:ascii="Times New Roman" w:hAnsi="Times New Roman" w:cs="Times New Roman"/>
          <w:color w:val="000000"/>
          <w:sz w:val="24"/>
          <w:szCs w:val="24"/>
        </w:rPr>
        <w:t xml:space="preserve"> </w:t>
      </w:r>
      <w:r w:rsidR="006B1685">
        <w:rPr>
          <w:rFonts w:ascii="Times New Roman" w:hAnsi="Times New Roman" w:cs="Times New Roman"/>
          <w:color w:val="000000"/>
          <w:sz w:val="24"/>
          <w:szCs w:val="24"/>
        </w:rPr>
        <w:t>In the wake of the tragic f</w:t>
      </w:r>
      <w:r w:rsidR="00C14FAB" w:rsidRPr="00C14FAB">
        <w:rPr>
          <w:rFonts w:ascii="Times New Roman" w:hAnsi="Times New Roman" w:cs="Times New Roman"/>
          <w:color w:val="000000"/>
          <w:sz w:val="24"/>
          <w:szCs w:val="24"/>
        </w:rPr>
        <w:t>looding along the Guadalupe River</w:t>
      </w:r>
      <w:r w:rsidR="006B1685">
        <w:rPr>
          <w:rFonts w:ascii="Times New Roman" w:hAnsi="Times New Roman" w:cs="Times New Roman"/>
          <w:color w:val="000000"/>
          <w:sz w:val="24"/>
          <w:szCs w:val="24"/>
        </w:rPr>
        <w:t xml:space="preserve"> in Texas, the </w:t>
      </w:r>
      <w:r w:rsidR="00465989">
        <w:rPr>
          <w:rFonts w:ascii="Times New Roman" w:hAnsi="Times New Roman" w:cs="Times New Roman"/>
          <w:color w:val="000000"/>
          <w:sz w:val="24"/>
          <w:szCs w:val="24"/>
        </w:rPr>
        <w:t xml:space="preserve">ever-present risk of tornadoes in Oklahoma, </w:t>
      </w:r>
      <w:r w:rsidR="009F4D6E">
        <w:rPr>
          <w:rFonts w:ascii="Times New Roman" w:hAnsi="Times New Roman" w:cs="Times New Roman"/>
          <w:color w:val="000000"/>
          <w:sz w:val="24"/>
          <w:szCs w:val="24"/>
        </w:rPr>
        <w:t xml:space="preserve">an already-active hurricane season, and </w:t>
      </w:r>
      <w:r w:rsidR="00E50D4A">
        <w:rPr>
          <w:rFonts w:ascii="Times New Roman" w:hAnsi="Times New Roman" w:cs="Times New Roman"/>
          <w:color w:val="000000"/>
          <w:sz w:val="24"/>
          <w:szCs w:val="24"/>
        </w:rPr>
        <w:t>droughts across much of the U.S., the Oklahoma Institute for Child Advocacy (OICA) is urging</w:t>
      </w:r>
      <w:r w:rsidR="00A37762">
        <w:rPr>
          <w:rFonts w:ascii="Times New Roman" w:hAnsi="Times New Roman" w:cs="Times New Roman"/>
          <w:color w:val="000000"/>
          <w:sz w:val="24"/>
          <w:szCs w:val="24"/>
        </w:rPr>
        <w:t xml:space="preserve"> federal</w:t>
      </w:r>
      <w:r w:rsidR="00E50D4A">
        <w:rPr>
          <w:rFonts w:ascii="Times New Roman" w:hAnsi="Times New Roman" w:cs="Times New Roman"/>
          <w:color w:val="000000"/>
          <w:sz w:val="24"/>
          <w:szCs w:val="24"/>
        </w:rPr>
        <w:t xml:space="preserve"> decision makers to </w:t>
      </w:r>
      <w:r w:rsidR="00A37762">
        <w:rPr>
          <w:rFonts w:ascii="Times New Roman" w:hAnsi="Times New Roman" w:cs="Times New Roman"/>
          <w:color w:val="000000"/>
          <w:sz w:val="24"/>
          <w:szCs w:val="24"/>
        </w:rPr>
        <w:t>sufficiently fund weather prediction efforts.</w:t>
      </w:r>
    </w:p>
    <w:p w14:paraId="499CEF1C" w14:textId="77777777" w:rsidR="00931915" w:rsidRDefault="00F00D82" w:rsidP="00C14FAB">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 xml:space="preserve">“Without assigning blame, it is obvious there are holes in the weather prediction and </w:t>
      </w:r>
      <w:r w:rsidR="00C14FAB" w:rsidRPr="00C14FAB">
        <w:rPr>
          <w:rFonts w:ascii="Times New Roman" w:hAnsi="Times New Roman" w:cs="Times New Roman"/>
          <w:color w:val="000000"/>
          <w:sz w:val="24"/>
          <w:szCs w:val="24"/>
        </w:rPr>
        <w:t xml:space="preserve"> warning system</w:t>
      </w:r>
      <w:r w:rsidR="00E95EC5">
        <w:rPr>
          <w:rFonts w:ascii="Times New Roman" w:hAnsi="Times New Roman" w:cs="Times New Roman"/>
          <w:color w:val="000000"/>
          <w:sz w:val="24"/>
          <w:szCs w:val="24"/>
        </w:rPr>
        <w:t>,” said Joe Dorman, chief executive officer of OICA. “</w:t>
      </w:r>
      <w:r w:rsidR="00931915">
        <w:rPr>
          <w:rFonts w:ascii="Times New Roman" w:hAnsi="Times New Roman" w:cs="Times New Roman"/>
          <w:color w:val="000000"/>
          <w:sz w:val="24"/>
          <w:szCs w:val="24"/>
        </w:rPr>
        <w:t>Recent cuts have certainly made the problem worse. We at OICA believe we have a responsibility to give Oklahomans and Americans the chance to weigh in on these cuts.”</w:t>
      </w:r>
    </w:p>
    <w:p w14:paraId="04316EC5" w14:textId="77777777" w:rsidR="0043016A" w:rsidRPr="0043016A" w:rsidRDefault="00931915" w:rsidP="0043016A">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 xml:space="preserve">To that end, OICA has created a Change.org </w:t>
      </w:r>
      <w:r w:rsidR="00CD2B5D">
        <w:rPr>
          <w:rFonts w:ascii="Times New Roman" w:hAnsi="Times New Roman" w:cs="Times New Roman"/>
          <w:color w:val="000000"/>
          <w:sz w:val="24"/>
          <w:szCs w:val="24"/>
        </w:rPr>
        <w:t>petition directed at the White House and members of Congress pleading with them to restore critical weather prediction funding. Specifically, the petition requests</w:t>
      </w:r>
      <w:r w:rsidR="0043016A">
        <w:rPr>
          <w:rFonts w:ascii="Times New Roman" w:hAnsi="Times New Roman" w:cs="Times New Roman"/>
          <w:color w:val="000000"/>
          <w:sz w:val="24"/>
          <w:szCs w:val="24"/>
        </w:rPr>
        <w:t xml:space="preserve"> </w:t>
      </w:r>
      <w:r w:rsidR="0043016A" w:rsidRPr="0043016A">
        <w:rPr>
          <w:rFonts w:ascii="Times New Roman" w:hAnsi="Times New Roman" w:cs="Times New Roman"/>
          <w:color w:val="000000"/>
          <w:sz w:val="24"/>
          <w:szCs w:val="24"/>
        </w:rPr>
        <w:t>that Congress and the White House:</w:t>
      </w:r>
    </w:p>
    <w:p w14:paraId="19EBDEA5" w14:textId="77777777" w:rsidR="0043016A" w:rsidRPr="008C69B2" w:rsidRDefault="0043016A" w:rsidP="008C69B2">
      <w:pPr>
        <w:pStyle w:val="ListParagraph"/>
        <w:numPr>
          <w:ilvl w:val="0"/>
          <w:numId w:val="19"/>
        </w:numPr>
        <w:spacing w:after="0" w:line="360" w:lineRule="auto"/>
        <w:divId w:val="1233735625"/>
        <w:rPr>
          <w:rFonts w:ascii="Times New Roman" w:hAnsi="Times New Roman" w:cs="Times New Roman"/>
          <w:color w:val="000000"/>
          <w:sz w:val="24"/>
          <w:szCs w:val="24"/>
        </w:rPr>
      </w:pPr>
      <w:r w:rsidRPr="008C69B2">
        <w:rPr>
          <w:rFonts w:ascii="Times New Roman" w:hAnsi="Times New Roman" w:cs="Times New Roman"/>
          <w:color w:val="000000"/>
          <w:sz w:val="24"/>
          <w:szCs w:val="24"/>
        </w:rPr>
        <w:t>Immediately reverse federal staffing cuts and restore full funding to the National Weather Service and do a thorough, proper review of services provided and staffing needs available to provide support and proper research.</w:t>
      </w:r>
    </w:p>
    <w:p w14:paraId="08C9136C" w14:textId="77777777" w:rsidR="0043016A" w:rsidRPr="008C69B2" w:rsidRDefault="0043016A" w:rsidP="008C69B2">
      <w:pPr>
        <w:pStyle w:val="ListParagraph"/>
        <w:numPr>
          <w:ilvl w:val="0"/>
          <w:numId w:val="19"/>
        </w:numPr>
        <w:spacing w:after="0" w:line="360" w:lineRule="auto"/>
        <w:divId w:val="1233735625"/>
        <w:rPr>
          <w:rFonts w:ascii="Times New Roman" w:hAnsi="Times New Roman" w:cs="Times New Roman"/>
          <w:color w:val="000000"/>
          <w:sz w:val="24"/>
          <w:szCs w:val="24"/>
        </w:rPr>
      </w:pPr>
      <w:r w:rsidRPr="008C69B2">
        <w:rPr>
          <w:rFonts w:ascii="Times New Roman" w:hAnsi="Times New Roman" w:cs="Times New Roman"/>
          <w:color w:val="000000"/>
          <w:sz w:val="24"/>
          <w:szCs w:val="24"/>
        </w:rPr>
        <w:t>Preserve and protect FEMA as a critical federal agency — not dismantle it.</w:t>
      </w:r>
    </w:p>
    <w:p w14:paraId="24FAC18B" w14:textId="77777777" w:rsidR="0043016A" w:rsidRPr="008C69B2" w:rsidRDefault="0043016A" w:rsidP="008C69B2">
      <w:pPr>
        <w:pStyle w:val="ListParagraph"/>
        <w:numPr>
          <w:ilvl w:val="0"/>
          <w:numId w:val="19"/>
        </w:numPr>
        <w:spacing w:after="0" w:line="360" w:lineRule="auto"/>
        <w:divId w:val="1233735625"/>
        <w:rPr>
          <w:rFonts w:ascii="Times New Roman" w:hAnsi="Times New Roman" w:cs="Times New Roman"/>
          <w:color w:val="000000"/>
          <w:sz w:val="24"/>
          <w:szCs w:val="24"/>
        </w:rPr>
      </w:pPr>
      <w:r w:rsidRPr="008C69B2">
        <w:rPr>
          <w:rFonts w:ascii="Times New Roman" w:hAnsi="Times New Roman" w:cs="Times New Roman"/>
          <w:color w:val="000000"/>
          <w:sz w:val="24"/>
          <w:szCs w:val="24"/>
        </w:rPr>
        <w:lastRenderedPageBreak/>
        <w:t>Invest in disaster science, communication tools, needed infrastructure too costly for rural and lower income areas, and emergency coordination for areas of need across the country, not cut them.</w:t>
      </w:r>
    </w:p>
    <w:p w14:paraId="42DFCAE3" w14:textId="77777777" w:rsidR="0043016A" w:rsidRPr="008C69B2" w:rsidRDefault="0043016A" w:rsidP="008C69B2">
      <w:pPr>
        <w:pStyle w:val="ListParagraph"/>
        <w:numPr>
          <w:ilvl w:val="0"/>
          <w:numId w:val="19"/>
        </w:numPr>
        <w:spacing w:after="0" w:line="360" w:lineRule="auto"/>
        <w:divId w:val="1233735625"/>
        <w:rPr>
          <w:rFonts w:ascii="Times New Roman" w:hAnsi="Times New Roman" w:cs="Times New Roman"/>
          <w:color w:val="000000"/>
          <w:sz w:val="24"/>
          <w:szCs w:val="24"/>
        </w:rPr>
      </w:pPr>
      <w:r w:rsidRPr="008C69B2">
        <w:rPr>
          <w:rFonts w:ascii="Times New Roman" w:hAnsi="Times New Roman" w:cs="Times New Roman"/>
          <w:color w:val="000000"/>
          <w:sz w:val="24"/>
          <w:szCs w:val="24"/>
        </w:rPr>
        <w:t>Protect the NOAA National Severe Storms Laboratory and other essential facilities from any cuts.</w:t>
      </w:r>
    </w:p>
    <w:p w14:paraId="1E7734B1" w14:textId="05F714A5" w:rsidR="0043016A" w:rsidRPr="008C69B2" w:rsidRDefault="0043016A" w:rsidP="008C69B2">
      <w:pPr>
        <w:pStyle w:val="ListParagraph"/>
        <w:numPr>
          <w:ilvl w:val="0"/>
          <w:numId w:val="19"/>
        </w:numPr>
        <w:spacing w:after="0" w:line="360" w:lineRule="auto"/>
        <w:divId w:val="1233735625"/>
        <w:rPr>
          <w:rFonts w:ascii="Times New Roman" w:hAnsi="Times New Roman" w:cs="Times New Roman"/>
          <w:color w:val="000000"/>
          <w:sz w:val="24"/>
          <w:szCs w:val="24"/>
        </w:rPr>
      </w:pPr>
      <w:r w:rsidRPr="008C69B2">
        <w:rPr>
          <w:rFonts w:ascii="Times New Roman" w:hAnsi="Times New Roman" w:cs="Times New Roman"/>
          <w:color w:val="000000"/>
          <w:sz w:val="24"/>
          <w:szCs w:val="24"/>
        </w:rPr>
        <w:t xml:space="preserve">Work with state and local emergency management services to </w:t>
      </w:r>
      <w:r w:rsidR="00E71044" w:rsidRPr="008C69B2">
        <w:rPr>
          <w:rFonts w:ascii="Times New Roman" w:hAnsi="Times New Roman" w:cs="Times New Roman"/>
          <w:color w:val="000000"/>
          <w:sz w:val="24"/>
          <w:szCs w:val="24"/>
        </w:rPr>
        <w:t>aid</w:t>
      </w:r>
      <w:r w:rsidRPr="008C69B2">
        <w:rPr>
          <w:rFonts w:ascii="Times New Roman" w:hAnsi="Times New Roman" w:cs="Times New Roman"/>
          <w:color w:val="000000"/>
          <w:sz w:val="24"/>
          <w:szCs w:val="24"/>
        </w:rPr>
        <w:t xml:space="preserve"> critical areas of need.</w:t>
      </w:r>
    </w:p>
    <w:p w14:paraId="3765A488" w14:textId="7DEDC899" w:rsidR="00CD2B5D" w:rsidRPr="008C69B2" w:rsidRDefault="0043016A" w:rsidP="008C69B2">
      <w:pPr>
        <w:pStyle w:val="ListParagraph"/>
        <w:numPr>
          <w:ilvl w:val="0"/>
          <w:numId w:val="19"/>
        </w:numPr>
        <w:spacing w:after="0" w:line="360" w:lineRule="auto"/>
        <w:divId w:val="1233735625"/>
        <w:rPr>
          <w:rFonts w:ascii="Times New Roman" w:hAnsi="Times New Roman" w:cs="Times New Roman"/>
          <w:color w:val="000000"/>
          <w:sz w:val="24"/>
          <w:szCs w:val="24"/>
        </w:rPr>
      </w:pPr>
      <w:r w:rsidRPr="008C69B2">
        <w:rPr>
          <w:rFonts w:ascii="Times New Roman" w:hAnsi="Times New Roman" w:cs="Times New Roman"/>
          <w:color w:val="000000"/>
          <w:sz w:val="24"/>
          <w:szCs w:val="24"/>
        </w:rPr>
        <w:t xml:space="preserve">Investigate what went wrong in Texas to ensure that it </w:t>
      </w:r>
      <w:r w:rsidR="00E71044" w:rsidRPr="008C69B2">
        <w:rPr>
          <w:rFonts w:ascii="Times New Roman" w:hAnsi="Times New Roman" w:cs="Times New Roman"/>
          <w:color w:val="000000"/>
          <w:sz w:val="24"/>
          <w:szCs w:val="24"/>
        </w:rPr>
        <w:t>does not</w:t>
      </w:r>
      <w:r w:rsidRPr="008C69B2">
        <w:rPr>
          <w:rFonts w:ascii="Times New Roman" w:hAnsi="Times New Roman" w:cs="Times New Roman"/>
          <w:color w:val="000000"/>
          <w:sz w:val="24"/>
          <w:szCs w:val="24"/>
        </w:rPr>
        <w:t xml:space="preserve"> happen again.</w:t>
      </w:r>
      <w:r w:rsidR="00CD2B5D" w:rsidRPr="008C69B2">
        <w:rPr>
          <w:rFonts w:ascii="Times New Roman" w:hAnsi="Times New Roman" w:cs="Times New Roman"/>
          <w:color w:val="000000"/>
          <w:sz w:val="24"/>
          <w:szCs w:val="24"/>
        </w:rPr>
        <w:t xml:space="preserve"> </w:t>
      </w:r>
    </w:p>
    <w:p w14:paraId="476DF0D9" w14:textId="52CD4DB6" w:rsidR="00CD2B5D" w:rsidRDefault="008C69B2" w:rsidP="00CA647C">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w:t>
      </w:r>
      <w:r w:rsidR="008F7943" w:rsidRPr="008F7943">
        <w:rPr>
          <w:rFonts w:ascii="Times New Roman" w:hAnsi="Times New Roman" w:cs="Times New Roman"/>
          <w:color w:val="000000"/>
          <w:sz w:val="24"/>
          <w:szCs w:val="24"/>
        </w:rPr>
        <w:t>This is a national emergency for every American community facing tornadoes, wildfire, hurricanes, floods, or other natural disasters</w:t>
      </w:r>
      <w:r w:rsidR="008F7943">
        <w:rPr>
          <w:rFonts w:ascii="Times New Roman" w:hAnsi="Times New Roman" w:cs="Times New Roman"/>
          <w:color w:val="000000"/>
          <w:sz w:val="24"/>
          <w:szCs w:val="24"/>
        </w:rPr>
        <w:t>,” Dorman asserted</w:t>
      </w:r>
      <w:r w:rsidR="008F7943" w:rsidRPr="008F7943">
        <w:rPr>
          <w:rFonts w:ascii="Times New Roman" w:hAnsi="Times New Roman" w:cs="Times New Roman"/>
          <w:color w:val="000000"/>
          <w:sz w:val="24"/>
          <w:szCs w:val="24"/>
        </w:rPr>
        <w:t xml:space="preserve">. </w:t>
      </w:r>
      <w:r w:rsidR="008F7943">
        <w:rPr>
          <w:rFonts w:ascii="Times New Roman" w:hAnsi="Times New Roman" w:cs="Times New Roman"/>
          <w:color w:val="000000"/>
          <w:sz w:val="24"/>
          <w:szCs w:val="24"/>
        </w:rPr>
        <w:t xml:space="preserve">“Communities </w:t>
      </w:r>
      <w:r w:rsidR="008F7943" w:rsidRPr="008F7943">
        <w:rPr>
          <w:rFonts w:ascii="Times New Roman" w:hAnsi="Times New Roman" w:cs="Times New Roman"/>
          <w:color w:val="000000"/>
          <w:sz w:val="24"/>
          <w:szCs w:val="24"/>
        </w:rPr>
        <w:t>can</w:t>
      </w:r>
      <w:r w:rsidR="008F7943">
        <w:rPr>
          <w:rFonts w:ascii="Times New Roman" w:hAnsi="Times New Roman" w:cs="Times New Roman"/>
          <w:color w:val="000000"/>
          <w:sz w:val="24"/>
          <w:szCs w:val="24"/>
        </w:rPr>
        <w:t xml:space="preserve"> neither prepare for nor </w:t>
      </w:r>
      <w:r w:rsidR="008F7943" w:rsidRPr="008F7943">
        <w:rPr>
          <w:rFonts w:ascii="Times New Roman" w:hAnsi="Times New Roman" w:cs="Times New Roman"/>
          <w:color w:val="000000"/>
          <w:sz w:val="24"/>
          <w:szCs w:val="24"/>
        </w:rPr>
        <w:t>fight extreme weather with hollowed-out agencies, missing experts</w:t>
      </w:r>
      <w:r w:rsidR="008F7943">
        <w:rPr>
          <w:rFonts w:ascii="Times New Roman" w:hAnsi="Times New Roman" w:cs="Times New Roman"/>
          <w:color w:val="000000"/>
          <w:sz w:val="24"/>
          <w:szCs w:val="24"/>
        </w:rPr>
        <w:t>,</w:t>
      </w:r>
      <w:r w:rsidR="008F7943" w:rsidRPr="008F7943">
        <w:rPr>
          <w:rFonts w:ascii="Times New Roman" w:hAnsi="Times New Roman" w:cs="Times New Roman"/>
          <w:color w:val="000000"/>
          <w:sz w:val="24"/>
          <w:szCs w:val="24"/>
        </w:rPr>
        <w:t xml:space="preserve"> or antiquated/unreliable infrastructure.</w:t>
      </w:r>
      <w:r w:rsidR="008F7943">
        <w:rPr>
          <w:rFonts w:ascii="Times New Roman" w:hAnsi="Times New Roman" w:cs="Times New Roman"/>
          <w:color w:val="000000"/>
          <w:sz w:val="24"/>
          <w:szCs w:val="24"/>
        </w:rPr>
        <w:t>”</w:t>
      </w:r>
    </w:p>
    <w:p w14:paraId="53716921" w14:textId="7F03A476" w:rsidR="0097511D" w:rsidRDefault="00504505" w:rsidP="00CA647C">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 xml:space="preserve">Anyone who shares OICA’s concern about the weather prediction cuts can go to </w:t>
      </w:r>
      <w:hyperlink r:id="rId12" w:history="1">
        <w:r w:rsidRPr="00B5251E">
          <w:rPr>
            <w:rStyle w:val="Hyperlink"/>
            <w:rFonts w:ascii="Times New Roman" w:hAnsi="Times New Roman" w:cs="Times New Roman"/>
            <w:sz w:val="24"/>
            <w:szCs w:val="24"/>
          </w:rPr>
          <w:t>https://tinyurl.com/NWSPetition</w:t>
        </w:r>
      </w:hyperlink>
      <w:r>
        <w:rPr>
          <w:rFonts w:ascii="Times New Roman" w:hAnsi="Times New Roman" w:cs="Times New Roman"/>
          <w:color w:val="000000"/>
          <w:sz w:val="24"/>
          <w:szCs w:val="24"/>
        </w:rPr>
        <w:t xml:space="preserve"> to sign the petition.</w:t>
      </w:r>
    </w:p>
    <w:p w14:paraId="11EFC8C2" w14:textId="34688C9E" w:rsidR="007D5457" w:rsidRDefault="00574561" w:rsidP="00C14FAB">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w:t>
      </w:r>
      <w:r w:rsidR="00C14FAB" w:rsidRPr="00C14FAB">
        <w:rPr>
          <w:rFonts w:ascii="Times New Roman" w:hAnsi="Times New Roman" w:cs="Times New Roman"/>
          <w:color w:val="000000"/>
          <w:sz w:val="24"/>
          <w:szCs w:val="24"/>
        </w:rPr>
        <w:t xml:space="preserve">As someone who has lived in </w:t>
      </w:r>
      <w:r>
        <w:rPr>
          <w:rFonts w:ascii="Times New Roman" w:hAnsi="Times New Roman" w:cs="Times New Roman"/>
          <w:color w:val="000000"/>
          <w:sz w:val="24"/>
          <w:szCs w:val="24"/>
        </w:rPr>
        <w:t>‘</w:t>
      </w:r>
      <w:r w:rsidR="00C14FAB" w:rsidRPr="00C14FAB">
        <w:rPr>
          <w:rFonts w:ascii="Times New Roman" w:hAnsi="Times New Roman" w:cs="Times New Roman"/>
          <w:color w:val="000000"/>
          <w:sz w:val="24"/>
          <w:szCs w:val="24"/>
        </w:rPr>
        <w:t>Tornado Alley</w:t>
      </w:r>
      <w:r>
        <w:rPr>
          <w:rFonts w:ascii="Times New Roman" w:hAnsi="Times New Roman" w:cs="Times New Roman"/>
          <w:color w:val="000000"/>
          <w:sz w:val="24"/>
          <w:szCs w:val="24"/>
        </w:rPr>
        <w:t>’</w:t>
      </w:r>
      <w:r w:rsidR="00C14FAB" w:rsidRPr="00C14FAB">
        <w:rPr>
          <w:rFonts w:ascii="Times New Roman" w:hAnsi="Times New Roman" w:cs="Times New Roman"/>
          <w:color w:val="000000"/>
          <w:sz w:val="24"/>
          <w:szCs w:val="24"/>
        </w:rPr>
        <w:t xml:space="preserve"> in Oklahoma for most of my life, I cannot imagine what impact this could have on our safety</w:t>
      </w:r>
      <w:r>
        <w:rPr>
          <w:rFonts w:ascii="Times New Roman" w:hAnsi="Times New Roman" w:cs="Times New Roman"/>
          <w:color w:val="000000"/>
          <w:sz w:val="24"/>
          <w:szCs w:val="24"/>
        </w:rPr>
        <w:t>,” said Dorman, a former state representative from Rush Springs, Okla.</w:t>
      </w:r>
      <w:r w:rsidR="00814489">
        <w:rPr>
          <w:rFonts w:ascii="Times New Roman" w:hAnsi="Times New Roman" w:cs="Times New Roman"/>
          <w:color w:val="000000"/>
          <w:sz w:val="24"/>
          <w:szCs w:val="24"/>
        </w:rPr>
        <w:t xml:space="preserve"> “</w:t>
      </w:r>
      <w:r w:rsidR="00C14FAB" w:rsidRPr="00C14FAB">
        <w:rPr>
          <w:rFonts w:ascii="Times New Roman" w:hAnsi="Times New Roman" w:cs="Times New Roman"/>
          <w:color w:val="000000"/>
          <w:sz w:val="24"/>
          <w:szCs w:val="24"/>
        </w:rPr>
        <w:t>I understand cuts to help balance the budget, along with elimination of</w:t>
      </w:r>
      <w:r w:rsidR="00814489">
        <w:rPr>
          <w:rFonts w:ascii="Times New Roman" w:hAnsi="Times New Roman" w:cs="Times New Roman"/>
          <w:color w:val="000000"/>
          <w:sz w:val="24"/>
          <w:szCs w:val="24"/>
        </w:rPr>
        <w:t xml:space="preserve"> ‘</w:t>
      </w:r>
      <w:r w:rsidR="00C14FAB" w:rsidRPr="00C14FAB">
        <w:rPr>
          <w:rFonts w:ascii="Times New Roman" w:hAnsi="Times New Roman" w:cs="Times New Roman"/>
          <w:color w:val="000000"/>
          <w:sz w:val="24"/>
          <w:szCs w:val="24"/>
        </w:rPr>
        <w:t>waste, fraud</w:t>
      </w:r>
      <w:r w:rsidR="00814489">
        <w:rPr>
          <w:rFonts w:ascii="Times New Roman" w:hAnsi="Times New Roman" w:cs="Times New Roman"/>
          <w:color w:val="000000"/>
          <w:sz w:val="24"/>
          <w:szCs w:val="24"/>
        </w:rPr>
        <w:t>,</w:t>
      </w:r>
      <w:r w:rsidR="00C14FAB" w:rsidRPr="00C14FAB">
        <w:rPr>
          <w:rFonts w:ascii="Times New Roman" w:hAnsi="Times New Roman" w:cs="Times New Roman"/>
          <w:color w:val="000000"/>
          <w:sz w:val="24"/>
          <w:szCs w:val="24"/>
        </w:rPr>
        <w:t xml:space="preserve"> and abuse</w:t>
      </w:r>
      <w:r w:rsidR="00814489">
        <w:rPr>
          <w:rFonts w:ascii="Times New Roman" w:hAnsi="Times New Roman" w:cs="Times New Roman"/>
          <w:color w:val="000000"/>
          <w:sz w:val="24"/>
          <w:szCs w:val="24"/>
        </w:rPr>
        <w:t>’</w:t>
      </w:r>
      <w:r w:rsidR="00C14FAB" w:rsidRPr="00C14FAB">
        <w:rPr>
          <w:rFonts w:ascii="Times New Roman" w:hAnsi="Times New Roman" w:cs="Times New Roman"/>
          <w:color w:val="000000"/>
          <w:sz w:val="24"/>
          <w:szCs w:val="24"/>
        </w:rPr>
        <w:t xml:space="preserve"> as is the rhetoric </w:t>
      </w:r>
      <w:r w:rsidR="00552FC7">
        <w:rPr>
          <w:rFonts w:ascii="Times New Roman" w:hAnsi="Times New Roman" w:cs="Times New Roman"/>
          <w:color w:val="000000"/>
          <w:sz w:val="24"/>
          <w:szCs w:val="24"/>
        </w:rPr>
        <w:t xml:space="preserve">being </w:t>
      </w:r>
      <w:r w:rsidR="00C14FAB" w:rsidRPr="00C14FAB">
        <w:rPr>
          <w:rFonts w:ascii="Times New Roman" w:hAnsi="Times New Roman" w:cs="Times New Roman"/>
          <w:color w:val="000000"/>
          <w:sz w:val="24"/>
          <w:szCs w:val="24"/>
        </w:rPr>
        <w:t>used</w:t>
      </w:r>
      <w:r w:rsidR="00552FC7">
        <w:rPr>
          <w:rFonts w:ascii="Times New Roman" w:hAnsi="Times New Roman" w:cs="Times New Roman"/>
          <w:color w:val="000000"/>
          <w:sz w:val="24"/>
          <w:szCs w:val="24"/>
        </w:rPr>
        <w:t xml:space="preserve"> to justify the cuts</w:t>
      </w:r>
      <w:r w:rsidR="007D5457">
        <w:rPr>
          <w:rFonts w:ascii="Times New Roman" w:hAnsi="Times New Roman" w:cs="Times New Roman"/>
          <w:color w:val="000000"/>
          <w:sz w:val="24"/>
          <w:szCs w:val="24"/>
        </w:rPr>
        <w:t xml:space="preserve">; but they </w:t>
      </w:r>
      <w:proofErr w:type="gramStart"/>
      <w:r w:rsidR="004E750F">
        <w:rPr>
          <w:rFonts w:ascii="Times New Roman" w:hAnsi="Times New Roman" w:cs="Times New Roman"/>
          <w:color w:val="000000"/>
          <w:sz w:val="24"/>
          <w:szCs w:val="24"/>
        </w:rPr>
        <w:t xml:space="preserve">apparently </w:t>
      </w:r>
      <w:r w:rsidR="007D5457">
        <w:rPr>
          <w:rFonts w:ascii="Times New Roman" w:hAnsi="Times New Roman" w:cs="Times New Roman"/>
          <w:color w:val="000000"/>
          <w:sz w:val="24"/>
          <w:szCs w:val="24"/>
        </w:rPr>
        <w:t>were</w:t>
      </w:r>
      <w:proofErr w:type="gramEnd"/>
      <w:r w:rsidR="007D5457">
        <w:rPr>
          <w:rFonts w:ascii="Times New Roman" w:hAnsi="Times New Roman" w:cs="Times New Roman"/>
          <w:color w:val="000000"/>
          <w:sz w:val="24"/>
          <w:szCs w:val="24"/>
        </w:rPr>
        <w:t xml:space="preserve"> done arbitrarily and</w:t>
      </w:r>
      <w:r w:rsidR="00C14FAB" w:rsidRPr="00C14FAB">
        <w:rPr>
          <w:rFonts w:ascii="Times New Roman" w:hAnsi="Times New Roman" w:cs="Times New Roman"/>
          <w:color w:val="000000"/>
          <w:sz w:val="24"/>
          <w:szCs w:val="24"/>
        </w:rPr>
        <w:t xml:space="preserve"> without proper governmental budgeting review.</w:t>
      </w:r>
    </w:p>
    <w:p w14:paraId="4B126663" w14:textId="030E13BD" w:rsidR="00E34195" w:rsidRDefault="007D5457" w:rsidP="007D5457">
      <w:pPr>
        <w:spacing w:after="0" w:line="360" w:lineRule="auto"/>
        <w:ind w:firstLine="720"/>
        <w:divId w:val="1233735625"/>
        <w:rPr>
          <w:rFonts w:ascii="Times New Roman" w:hAnsi="Times New Roman" w:cs="Times New Roman"/>
          <w:color w:val="000000"/>
          <w:sz w:val="24"/>
          <w:szCs w:val="24"/>
        </w:rPr>
      </w:pPr>
      <w:r>
        <w:rPr>
          <w:rFonts w:ascii="Times New Roman" w:hAnsi="Times New Roman" w:cs="Times New Roman"/>
          <w:color w:val="000000"/>
          <w:sz w:val="24"/>
          <w:szCs w:val="24"/>
        </w:rPr>
        <w:t>“Our leaders in Washington need to give these cuts another examination, and when they do, I am confident proper funding will be restored</w:t>
      </w:r>
      <w:r w:rsidR="00E71044">
        <w:rPr>
          <w:rFonts w:ascii="Times New Roman" w:hAnsi="Times New Roman" w:cs="Times New Roman"/>
          <w:color w:val="000000"/>
          <w:sz w:val="24"/>
          <w:szCs w:val="24"/>
        </w:rPr>
        <w:t>.”</w:t>
      </w:r>
      <w:r w:rsidR="00C14FAB">
        <w:rPr>
          <w:rFonts w:ascii="Times New Roman" w:hAnsi="Times New Roman" w:cs="Times New Roman"/>
          <w:color w:val="000000"/>
          <w:sz w:val="24"/>
          <w:szCs w:val="24"/>
        </w:rPr>
        <w:t xml:space="preserve"> </w:t>
      </w:r>
    </w:p>
    <w:p w14:paraId="068FF0D8" w14:textId="28E09720" w:rsidR="00572080" w:rsidRPr="00AC6E28" w:rsidRDefault="00E72E3D" w:rsidP="00E34195">
      <w:pPr>
        <w:spacing w:after="0" w:line="360" w:lineRule="auto"/>
        <w:jc w:val="center"/>
        <w:divId w:val="1233735625"/>
        <w:rPr>
          <w:rFonts w:ascii="Times New Roman" w:hAnsi="Times New Roman" w:cs="Times New Roman"/>
          <w:color w:val="000000"/>
          <w:sz w:val="24"/>
          <w:szCs w:val="24"/>
        </w:rPr>
      </w:pPr>
      <w:r>
        <w:rPr>
          <w:rFonts w:ascii="Times New Roman" w:hAnsi="Times New Roman" w:cs="Times New Roman"/>
          <w:b/>
          <w:bCs/>
          <w:i/>
          <w:iCs/>
          <w:sz w:val="24"/>
          <w:szCs w:val="24"/>
        </w:rPr>
        <w:t>-</w:t>
      </w:r>
      <w:r w:rsidR="00572080">
        <w:rPr>
          <w:rFonts w:ascii="Times New Roman" w:hAnsi="Times New Roman" w:cs="Times New Roman"/>
          <w:b/>
          <w:bCs/>
          <w:i/>
          <w:iCs/>
          <w:sz w:val="24"/>
          <w:szCs w:val="24"/>
        </w:rPr>
        <w:t>30-</w:t>
      </w:r>
      <w:bookmarkEnd w:id="0"/>
    </w:p>
    <w:bookmarkEnd w:id="1"/>
    <w:bookmarkEnd w:id="2"/>
    <w:bookmarkEnd w:id="3"/>
    <w:bookmarkEnd w:id="4"/>
    <w:bookmarkEnd w:id="5"/>
    <w:bookmarkEnd w:id="6"/>
    <w:bookmarkEnd w:id="7"/>
    <w:p w14:paraId="53687F5C" w14:textId="77777777" w:rsidR="00D66B30" w:rsidRDefault="00D66B30" w:rsidP="00D10256">
      <w:pPr>
        <w:spacing w:after="0" w:line="360" w:lineRule="auto"/>
        <w:rPr>
          <w:rFonts w:ascii="Times New Roman" w:hAnsi="Times New Roman" w:cs="Times New Roman"/>
          <w:b/>
          <w:bCs/>
          <w:i/>
          <w:iCs/>
          <w:sz w:val="24"/>
          <w:szCs w:val="24"/>
          <w:u w:val="single"/>
        </w:rPr>
      </w:pPr>
    </w:p>
    <w:p w14:paraId="603A269F" w14:textId="4D712805" w:rsidR="00091A34" w:rsidRPr="00A6165B" w:rsidRDefault="00D10256" w:rsidP="00D10256">
      <w:pPr>
        <w:spacing w:after="0" w:line="360" w:lineRule="auto"/>
        <w:rPr>
          <w:rFonts w:ascii="Times New Roman" w:hAnsi="Times New Roman" w:cs="Times New Roman"/>
          <w:sz w:val="24"/>
          <w:szCs w:val="24"/>
        </w:rPr>
      </w:pPr>
      <w:r>
        <w:rPr>
          <w:rFonts w:ascii="Times New Roman" w:hAnsi="Times New Roman" w:cs="Times New Roman"/>
          <w:b/>
          <w:bCs/>
          <w:i/>
          <w:iCs/>
          <w:sz w:val="24"/>
          <w:szCs w:val="24"/>
          <w:u w:val="single"/>
        </w:rPr>
        <w:t>About OICA</w:t>
      </w:r>
      <w:r>
        <w:rPr>
          <w:rFonts w:ascii="Times New Roman" w:hAnsi="Times New Roman" w:cs="Times New Roman"/>
          <w:sz w:val="24"/>
          <w:szCs w:val="24"/>
        </w:rPr>
        <w:t xml:space="preserve">: </w:t>
      </w:r>
      <w:r w:rsidRPr="00D53FC5">
        <w:rPr>
          <w:rFonts w:ascii="Times New Roman" w:hAnsi="Times New Roman" w:cs="Times New Roman"/>
          <w:sz w:val="24"/>
          <w:szCs w:val="24"/>
        </w:rPr>
        <w:t>The Oklahoma Institute for Child Advocacy was established in 1983 by a group of citizens seeking to create a strong advocacy network that would provide a voice for the needs of children and youth in Oklahoma, particularly those in the state’s care and those growing up amid poverty, violence, abuse and neglect, disparities, or other situations that put their lives and future at risk. Our mission statement: “Creating awareness, taking action and changing policy to improve the health, safety, and well-being of Oklahoma’s children.”</w:t>
      </w:r>
      <w:bookmarkEnd w:id="8"/>
      <w:bookmarkEnd w:id="9"/>
      <w:bookmarkEnd w:id="10"/>
    </w:p>
    <w:sectPr w:rsidR="00091A34" w:rsidRPr="00A616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BE8C8" w14:textId="77777777" w:rsidR="00BE4598" w:rsidRDefault="00BE4598" w:rsidP="000E3693">
      <w:pPr>
        <w:spacing w:after="0" w:line="240" w:lineRule="auto"/>
      </w:pPr>
      <w:r>
        <w:separator/>
      </w:r>
    </w:p>
  </w:endnote>
  <w:endnote w:type="continuationSeparator" w:id="0">
    <w:p w14:paraId="33EEB89D" w14:textId="77777777" w:rsidR="00BE4598" w:rsidRDefault="00BE4598" w:rsidP="000E3693">
      <w:pPr>
        <w:spacing w:after="0" w:line="240" w:lineRule="auto"/>
      </w:pPr>
      <w:r>
        <w:continuationSeparator/>
      </w:r>
    </w:p>
  </w:endnote>
  <w:endnote w:type="continuationNotice" w:id="1">
    <w:p w14:paraId="27C0F402" w14:textId="77777777" w:rsidR="00BE4598" w:rsidRDefault="00BE4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36247" w14:textId="77777777" w:rsidR="00BE4598" w:rsidRDefault="00BE4598" w:rsidP="000E3693">
      <w:pPr>
        <w:spacing w:after="0" w:line="240" w:lineRule="auto"/>
      </w:pPr>
      <w:r>
        <w:separator/>
      </w:r>
    </w:p>
  </w:footnote>
  <w:footnote w:type="continuationSeparator" w:id="0">
    <w:p w14:paraId="2B5FB1A8" w14:textId="77777777" w:rsidR="00BE4598" w:rsidRDefault="00BE4598" w:rsidP="000E3693">
      <w:pPr>
        <w:spacing w:after="0" w:line="240" w:lineRule="auto"/>
      </w:pPr>
      <w:r>
        <w:continuationSeparator/>
      </w:r>
    </w:p>
  </w:footnote>
  <w:footnote w:type="continuationNotice" w:id="1">
    <w:p w14:paraId="5FCB4285" w14:textId="77777777" w:rsidR="00BE4598" w:rsidRDefault="00BE45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C6FA2"/>
    <w:multiLevelType w:val="hybridMultilevel"/>
    <w:tmpl w:val="108C17D4"/>
    <w:lvl w:ilvl="0" w:tplc="BF4A16EE">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484673"/>
    <w:multiLevelType w:val="hybridMultilevel"/>
    <w:tmpl w:val="8C8C43C0"/>
    <w:lvl w:ilvl="0" w:tplc="4758782C">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E23B81"/>
    <w:multiLevelType w:val="hybridMultilevel"/>
    <w:tmpl w:val="25B60FD2"/>
    <w:lvl w:ilvl="0" w:tplc="2CECC91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444AC7"/>
    <w:multiLevelType w:val="hybridMultilevel"/>
    <w:tmpl w:val="2500BB98"/>
    <w:lvl w:ilvl="0" w:tplc="153616C0">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F36D9C"/>
    <w:multiLevelType w:val="hybridMultilevel"/>
    <w:tmpl w:val="B770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87920"/>
    <w:multiLevelType w:val="hybridMultilevel"/>
    <w:tmpl w:val="2A6E188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31484855"/>
    <w:multiLevelType w:val="hybridMultilevel"/>
    <w:tmpl w:val="181E8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4339A"/>
    <w:multiLevelType w:val="hybridMultilevel"/>
    <w:tmpl w:val="AA3069D0"/>
    <w:lvl w:ilvl="0" w:tplc="D8F4AA3E">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8009EC"/>
    <w:multiLevelType w:val="hybridMultilevel"/>
    <w:tmpl w:val="BD60B5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0144EF2"/>
    <w:multiLevelType w:val="hybridMultilevel"/>
    <w:tmpl w:val="FC9EBF2E"/>
    <w:lvl w:ilvl="0" w:tplc="73F4B6B0">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6505BA"/>
    <w:multiLevelType w:val="hybridMultilevel"/>
    <w:tmpl w:val="24E6137E"/>
    <w:lvl w:ilvl="0" w:tplc="6826F678">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3466E15"/>
    <w:multiLevelType w:val="hybridMultilevel"/>
    <w:tmpl w:val="DA405A34"/>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54C6011E"/>
    <w:multiLevelType w:val="hybridMultilevel"/>
    <w:tmpl w:val="61AA450C"/>
    <w:lvl w:ilvl="0" w:tplc="0B2ACC1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7E08AB"/>
    <w:multiLevelType w:val="hybridMultilevel"/>
    <w:tmpl w:val="5A76C71A"/>
    <w:lvl w:ilvl="0" w:tplc="8B7C980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38A02FF"/>
    <w:multiLevelType w:val="hybridMultilevel"/>
    <w:tmpl w:val="C8C47BB4"/>
    <w:lvl w:ilvl="0" w:tplc="5B681826">
      <w:numFmt w:val="bullet"/>
      <w:lvlText w:val=""/>
      <w:lvlJc w:val="left"/>
      <w:pPr>
        <w:ind w:left="1560" w:hanging="84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E4E09"/>
    <w:multiLevelType w:val="hybridMultilevel"/>
    <w:tmpl w:val="8E2A64AE"/>
    <w:lvl w:ilvl="0" w:tplc="176CD1B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CEA2D23"/>
    <w:multiLevelType w:val="hybridMultilevel"/>
    <w:tmpl w:val="3872CC56"/>
    <w:lvl w:ilvl="0" w:tplc="7646DB96">
      <w:numFmt w:val="bullet"/>
      <w:lvlText w:val=""/>
      <w:lvlJc w:val="left"/>
      <w:pPr>
        <w:ind w:left="0" w:hanging="360"/>
      </w:pPr>
      <w:rPr>
        <w:rFonts w:ascii="Symbol" w:eastAsiaTheme="minorHAnsi" w:hAnsi="Symbol" w:cs="Times New Roman"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71290C9B"/>
    <w:multiLevelType w:val="hybridMultilevel"/>
    <w:tmpl w:val="8B78E29C"/>
    <w:lvl w:ilvl="0" w:tplc="BF4A16EE">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64B7BAB"/>
    <w:multiLevelType w:val="hybridMultilevel"/>
    <w:tmpl w:val="45183632"/>
    <w:lvl w:ilvl="0" w:tplc="BF4A16EE">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07832269">
    <w:abstractNumId w:val="5"/>
  </w:num>
  <w:num w:numId="2" w16cid:durableId="342052178">
    <w:abstractNumId w:val="8"/>
  </w:num>
  <w:num w:numId="3" w16cid:durableId="626929485">
    <w:abstractNumId w:val="0"/>
  </w:num>
  <w:num w:numId="4" w16cid:durableId="493030156">
    <w:abstractNumId w:val="18"/>
  </w:num>
  <w:num w:numId="5" w16cid:durableId="1414429423">
    <w:abstractNumId w:val="17"/>
  </w:num>
  <w:num w:numId="6" w16cid:durableId="190075913">
    <w:abstractNumId w:val="14"/>
  </w:num>
  <w:num w:numId="7" w16cid:durableId="281501359">
    <w:abstractNumId w:val="16"/>
  </w:num>
  <w:num w:numId="8" w16cid:durableId="516892437">
    <w:abstractNumId w:val="6"/>
  </w:num>
  <w:num w:numId="9" w16cid:durableId="127629550">
    <w:abstractNumId w:val="12"/>
  </w:num>
  <w:num w:numId="10" w16cid:durableId="906257820">
    <w:abstractNumId w:val="7"/>
  </w:num>
  <w:num w:numId="11" w16cid:durableId="153843494">
    <w:abstractNumId w:val="9"/>
  </w:num>
  <w:num w:numId="12" w16cid:durableId="1578053631">
    <w:abstractNumId w:val="2"/>
  </w:num>
  <w:num w:numId="13" w16cid:durableId="1589541568">
    <w:abstractNumId w:val="11"/>
  </w:num>
  <w:num w:numId="14" w16cid:durableId="261499340">
    <w:abstractNumId w:val="1"/>
  </w:num>
  <w:num w:numId="15" w16cid:durableId="343364665">
    <w:abstractNumId w:val="13"/>
  </w:num>
  <w:num w:numId="16" w16cid:durableId="615645677">
    <w:abstractNumId w:val="15"/>
  </w:num>
  <w:num w:numId="17" w16cid:durableId="1441953410">
    <w:abstractNumId w:val="10"/>
  </w:num>
  <w:num w:numId="18" w16cid:durableId="960569559">
    <w:abstractNumId w:val="3"/>
  </w:num>
  <w:num w:numId="19" w16cid:durableId="16100894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S0MLQ0tjQ0MjdR0lEKTi0uzszPAykwN6oFAOkv/y8tAAAA"/>
  </w:docVars>
  <w:rsids>
    <w:rsidRoot w:val="006C7B30"/>
    <w:rsid w:val="00000600"/>
    <w:rsid w:val="00000BBA"/>
    <w:rsid w:val="000034B3"/>
    <w:rsid w:val="0000455D"/>
    <w:rsid w:val="000045F6"/>
    <w:rsid w:val="000046B5"/>
    <w:rsid w:val="00004961"/>
    <w:rsid w:val="00005901"/>
    <w:rsid w:val="00006BA3"/>
    <w:rsid w:val="000074B7"/>
    <w:rsid w:val="00011459"/>
    <w:rsid w:val="000130BB"/>
    <w:rsid w:val="00013FEA"/>
    <w:rsid w:val="00014E9C"/>
    <w:rsid w:val="00021207"/>
    <w:rsid w:val="000213DA"/>
    <w:rsid w:val="00023639"/>
    <w:rsid w:val="00031649"/>
    <w:rsid w:val="000344D7"/>
    <w:rsid w:val="00035AB1"/>
    <w:rsid w:val="00042D11"/>
    <w:rsid w:val="00043BB9"/>
    <w:rsid w:val="000452DF"/>
    <w:rsid w:val="00045A2A"/>
    <w:rsid w:val="00046541"/>
    <w:rsid w:val="00046F87"/>
    <w:rsid w:val="000504F8"/>
    <w:rsid w:val="0005210F"/>
    <w:rsid w:val="000530A8"/>
    <w:rsid w:val="0005344C"/>
    <w:rsid w:val="00054575"/>
    <w:rsid w:val="0005581E"/>
    <w:rsid w:val="000571B5"/>
    <w:rsid w:val="0006026E"/>
    <w:rsid w:val="000612FC"/>
    <w:rsid w:val="00064066"/>
    <w:rsid w:val="000702D8"/>
    <w:rsid w:val="0007081E"/>
    <w:rsid w:val="00071DB7"/>
    <w:rsid w:val="00073529"/>
    <w:rsid w:val="00076E82"/>
    <w:rsid w:val="000770ED"/>
    <w:rsid w:val="00077245"/>
    <w:rsid w:val="000841B6"/>
    <w:rsid w:val="00086777"/>
    <w:rsid w:val="00086A2C"/>
    <w:rsid w:val="000907EE"/>
    <w:rsid w:val="0009103A"/>
    <w:rsid w:val="00091760"/>
    <w:rsid w:val="00091A34"/>
    <w:rsid w:val="00092041"/>
    <w:rsid w:val="00092B05"/>
    <w:rsid w:val="00093A22"/>
    <w:rsid w:val="00094236"/>
    <w:rsid w:val="000953D0"/>
    <w:rsid w:val="00095673"/>
    <w:rsid w:val="000959CC"/>
    <w:rsid w:val="00095AAB"/>
    <w:rsid w:val="00095B73"/>
    <w:rsid w:val="000979B5"/>
    <w:rsid w:val="000A1377"/>
    <w:rsid w:val="000A5050"/>
    <w:rsid w:val="000A5E2D"/>
    <w:rsid w:val="000A6C6C"/>
    <w:rsid w:val="000A7207"/>
    <w:rsid w:val="000B21AE"/>
    <w:rsid w:val="000B40F6"/>
    <w:rsid w:val="000B4983"/>
    <w:rsid w:val="000B5C71"/>
    <w:rsid w:val="000C37F6"/>
    <w:rsid w:val="000C3F77"/>
    <w:rsid w:val="000C5BE6"/>
    <w:rsid w:val="000C6955"/>
    <w:rsid w:val="000C7511"/>
    <w:rsid w:val="000C7D57"/>
    <w:rsid w:val="000D3AFD"/>
    <w:rsid w:val="000E24A7"/>
    <w:rsid w:val="000E3693"/>
    <w:rsid w:val="000F0A1B"/>
    <w:rsid w:val="000F1278"/>
    <w:rsid w:val="000F22CD"/>
    <w:rsid w:val="000F5EAF"/>
    <w:rsid w:val="000F6D75"/>
    <w:rsid w:val="000F7778"/>
    <w:rsid w:val="00100D35"/>
    <w:rsid w:val="0010372B"/>
    <w:rsid w:val="001060B5"/>
    <w:rsid w:val="00106421"/>
    <w:rsid w:val="00112471"/>
    <w:rsid w:val="0011678D"/>
    <w:rsid w:val="001168FB"/>
    <w:rsid w:val="00117EA5"/>
    <w:rsid w:val="00123BC7"/>
    <w:rsid w:val="00123D6D"/>
    <w:rsid w:val="00124599"/>
    <w:rsid w:val="00125921"/>
    <w:rsid w:val="001267CE"/>
    <w:rsid w:val="001271C6"/>
    <w:rsid w:val="001435CC"/>
    <w:rsid w:val="00146A8A"/>
    <w:rsid w:val="0015072F"/>
    <w:rsid w:val="001511FE"/>
    <w:rsid w:val="00152926"/>
    <w:rsid w:val="0015301F"/>
    <w:rsid w:val="00154790"/>
    <w:rsid w:val="00155918"/>
    <w:rsid w:val="00155ACF"/>
    <w:rsid w:val="0015617B"/>
    <w:rsid w:val="001619F6"/>
    <w:rsid w:val="00161A16"/>
    <w:rsid w:val="00164B5D"/>
    <w:rsid w:val="00164DCF"/>
    <w:rsid w:val="00165B3F"/>
    <w:rsid w:val="00166A56"/>
    <w:rsid w:val="00166DF4"/>
    <w:rsid w:val="001702F0"/>
    <w:rsid w:val="00171FA9"/>
    <w:rsid w:val="00174DDC"/>
    <w:rsid w:val="0017681D"/>
    <w:rsid w:val="00176923"/>
    <w:rsid w:val="001818B6"/>
    <w:rsid w:val="00181BAD"/>
    <w:rsid w:val="001822BD"/>
    <w:rsid w:val="001834B6"/>
    <w:rsid w:val="00185105"/>
    <w:rsid w:val="00185249"/>
    <w:rsid w:val="00186882"/>
    <w:rsid w:val="00187795"/>
    <w:rsid w:val="00190ABE"/>
    <w:rsid w:val="001914D8"/>
    <w:rsid w:val="001939BC"/>
    <w:rsid w:val="00195460"/>
    <w:rsid w:val="00197057"/>
    <w:rsid w:val="001A150A"/>
    <w:rsid w:val="001A1CED"/>
    <w:rsid w:val="001A2FE2"/>
    <w:rsid w:val="001A4C10"/>
    <w:rsid w:val="001A6E09"/>
    <w:rsid w:val="001B0B40"/>
    <w:rsid w:val="001B4E35"/>
    <w:rsid w:val="001B4EAB"/>
    <w:rsid w:val="001B6E75"/>
    <w:rsid w:val="001B72D7"/>
    <w:rsid w:val="001B7838"/>
    <w:rsid w:val="001C0825"/>
    <w:rsid w:val="001C0B4C"/>
    <w:rsid w:val="001C1F6A"/>
    <w:rsid w:val="001C3A67"/>
    <w:rsid w:val="001D0385"/>
    <w:rsid w:val="001D1AD0"/>
    <w:rsid w:val="001D1B4B"/>
    <w:rsid w:val="001D34F2"/>
    <w:rsid w:val="001D39BF"/>
    <w:rsid w:val="001D4C7D"/>
    <w:rsid w:val="001D5E49"/>
    <w:rsid w:val="001D5EFF"/>
    <w:rsid w:val="001D6BA2"/>
    <w:rsid w:val="001E0361"/>
    <w:rsid w:val="001E1236"/>
    <w:rsid w:val="001E38C6"/>
    <w:rsid w:val="001E48EA"/>
    <w:rsid w:val="001E5E6F"/>
    <w:rsid w:val="001F28F5"/>
    <w:rsid w:val="001F532D"/>
    <w:rsid w:val="00201BFA"/>
    <w:rsid w:val="00203E2B"/>
    <w:rsid w:val="0020515A"/>
    <w:rsid w:val="00211520"/>
    <w:rsid w:val="00215003"/>
    <w:rsid w:val="0021538B"/>
    <w:rsid w:val="00221E72"/>
    <w:rsid w:val="00222696"/>
    <w:rsid w:val="00222FE7"/>
    <w:rsid w:val="0022534D"/>
    <w:rsid w:val="00225EDB"/>
    <w:rsid w:val="00227A1F"/>
    <w:rsid w:val="00227EF1"/>
    <w:rsid w:val="002327F5"/>
    <w:rsid w:val="00234C34"/>
    <w:rsid w:val="002367F6"/>
    <w:rsid w:val="00237964"/>
    <w:rsid w:val="00237D80"/>
    <w:rsid w:val="00240D3F"/>
    <w:rsid w:val="002443C4"/>
    <w:rsid w:val="002452F6"/>
    <w:rsid w:val="002470C3"/>
    <w:rsid w:val="0024757F"/>
    <w:rsid w:val="00250E13"/>
    <w:rsid w:val="00250EAC"/>
    <w:rsid w:val="00251B78"/>
    <w:rsid w:val="002544FF"/>
    <w:rsid w:val="00255E44"/>
    <w:rsid w:val="002575A1"/>
    <w:rsid w:val="0026024D"/>
    <w:rsid w:val="00260C7D"/>
    <w:rsid w:val="00261175"/>
    <w:rsid w:val="00264060"/>
    <w:rsid w:val="00264185"/>
    <w:rsid w:val="0026480E"/>
    <w:rsid w:val="002650F4"/>
    <w:rsid w:val="00265A7D"/>
    <w:rsid w:val="002668B4"/>
    <w:rsid w:val="002710F1"/>
    <w:rsid w:val="002730CA"/>
    <w:rsid w:val="00274540"/>
    <w:rsid w:val="00274FD7"/>
    <w:rsid w:val="002756C7"/>
    <w:rsid w:val="00277BFF"/>
    <w:rsid w:val="0028074C"/>
    <w:rsid w:val="002809FF"/>
    <w:rsid w:val="00280E96"/>
    <w:rsid w:val="002814BF"/>
    <w:rsid w:val="00283AE4"/>
    <w:rsid w:val="00283DCE"/>
    <w:rsid w:val="00284B2C"/>
    <w:rsid w:val="0028517A"/>
    <w:rsid w:val="00286F3D"/>
    <w:rsid w:val="0029002C"/>
    <w:rsid w:val="002900AD"/>
    <w:rsid w:val="00291F28"/>
    <w:rsid w:val="00293917"/>
    <w:rsid w:val="002945BF"/>
    <w:rsid w:val="002955D0"/>
    <w:rsid w:val="002959F9"/>
    <w:rsid w:val="002A0616"/>
    <w:rsid w:val="002A0EDA"/>
    <w:rsid w:val="002A300E"/>
    <w:rsid w:val="002A58C0"/>
    <w:rsid w:val="002A6B47"/>
    <w:rsid w:val="002A6C55"/>
    <w:rsid w:val="002A7B3E"/>
    <w:rsid w:val="002B1D9C"/>
    <w:rsid w:val="002B390D"/>
    <w:rsid w:val="002B522D"/>
    <w:rsid w:val="002B6063"/>
    <w:rsid w:val="002B6C82"/>
    <w:rsid w:val="002B71F3"/>
    <w:rsid w:val="002C1C76"/>
    <w:rsid w:val="002C62F5"/>
    <w:rsid w:val="002C7C58"/>
    <w:rsid w:val="002D440C"/>
    <w:rsid w:val="002D4451"/>
    <w:rsid w:val="002D4457"/>
    <w:rsid w:val="002D4631"/>
    <w:rsid w:val="002D6BDE"/>
    <w:rsid w:val="002D78E4"/>
    <w:rsid w:val="002E3F33"/>
    <w:rsid w:val="002E442D"/>
    <w:rsid w:val="002E7229"/>
    <w:rsid w:val="002F0B07"/>
    <w:rsid w:val="002F6AB0"/>
    <w:rsid w:val="002F7F53"/>
    <w:rsid w:val="00302AE3"/>
    <w:rsid w:val="00303413"/>
    <w:rsid w:val="00305A18"/>
    <w:rsid w:val="0031024B"/>
    <w:rsid w:val="00312E8F"/>
    <w:rsid w:val="00313375"/>
    <w:rsid w:val="0031790E"/>
    <w:rsid w:val="00317A4C"/>
    <w:rsid w:val="003200B8"/>
    <w:rsid w:val="00322CDC"/>
    <w:rsid w:val="003263E0"/>
    <w:rsid w:val="003306F7"/>
    <w:rsid w:val="00330CE6"/>
    <w:rsid w:val="00333B98"/>
    <w:rsid w:val="00335D81"/>
    <w:rsid w:val="00336273"/>
    <w:rsid w:val="003371F5"/>
    <w:rsid w:val="003405BC"/>
    <w:rsid w:val="00340DC1"/>
    <w:rsid w:val="00341383"/>
    <w:rsid w:val="003413D0"/>
    <w:rsid w:val="00341C0C"/>
    <w:rsid w:val="00341CD6"/>
    <w:rsid w:val="00341FDB"/>
    <w:rsid w:val="00342AEE"/>
    <w:rsid w:val="00342E85"/>
    <w:rsid w:val="003459FD"/>
    <w:rsid w:val="00347517"/>
    <w:rsid w:val="003505C5"/>
    <w:rsid w:val="003508E2"/>
    <w:rsid w:val="00353AC3"/>
    <w:rsid w:val="003577D1"/>
    <w:rsid w:val="003601C7"/>
    <w:rsid w:val="00363212"/>
    <w:rsid w:val="00367B46"/>
    <w:rsid w:val="00373D13"/>
    <w:rsid w:val="00374C0D"/>
    <w:rsid w:val="00376CDD"/>
    <w:rsid w:val="003771D6"/>
    <w:rsid w:val="003801EE"/>
    <w:rsid w:val="003864D7"/>
    <w:rsid w:val="003869DF"/>
    <w:rsid w:val="00386DEA"/>
    <w:rsid w:val="003874F7"/>
    <w:rsid w:val="003878BB"/>
    <w:rsid w:val="00392153"/>
    <w:rsid w:val="003949C5"/>
    <w:rsid w:val="0039531B"/>
    <w:rsid w:val="0039738F"/>
    <w:rsid w:val="003A2900"/>
    <w:rsid w:val="003A2A45"/>
    <w:rsid w:val="003A55BA"/>
    <w:rsid w:val="003A72F2"/>
    <w:rsid w:val="003A74A1"/>
    <w:rsid w:val="003B1B01"/>
    <w:rsid w:val="003B43A6"/>
    <w:rsid w:val="003B605E"/>
    <w:rsid w:val="003B7459"/>
    <w:rsid w:val="003C2E32"/>
    <w:rsid w:val="003C3522"/>
    <w:rsid w:val="003C53FE"/>
    <w:rsid w:val="003D05C7"/>
    <w:rsid w:val="003D1213"/>
    <w:rsid w:val="003D2BBC"/>
    <w:rsid w:val="003E0CC9"/>
    <w:rsid w:val="003E0E7E"/>
    <w:rsid w:val="003E5BB3"/>
    <w:rsid w:val="003F00B6"/>
    <w:rsid w:val="003F16D8"/>
    <w:rsid w:val="003F1959"/>
    <w:rsid w:val="003F62E2"/>
    <w:rsid w:val="004001B2"/>
    <w:rsid w:val="004041CB"/>
    <w:rsid w:val="00410E01"/>
    <w:rsid w:val="0041126D"/>
    <w:rsid w:val="00414634"/>
    <w:rsid w:val="00420D64"/>
    <w:rsid w:val="004217E5"/>
    <w:rsid w:val="00423540"/>
    <w:rsid w:val="00423E0D"/>
    <w:rsid w:val="00424D16"/>
    <w:rsid w:val="004250C6"/>
    <w:rsid w:val="004261B1"/>
    <w:rsid w:val="00427BD3"/>
    <w:rsid w:val="0043016A"/>
    <w:rsid w:val="0043090B"/>
    <w:rsid w:val="00430DB5"/>
    <w:rsid w:val="004311BD"/>
    <w:rsid w:val="004314FB"/>
    <w:rsid w:val="00431C54"/>
    <w:rsid w:val="00431FBE"/>
    <w:rsid w:val="00433E24"/>
    <w:rsid w:val="00433F49"/>
    <w:rsid w:val="00434780"/>
    <w:rsid w:val="00434ECF"/>
    <w:rsid w:val="0044030F"/>
    <w:rsid w:val="00440ABF"/>
    <w:rsid w:val="00440EB5"/>
    <w:rsid w:val="004415A0"/>
    <w:rsid w:val="004446E8"/>
    <w:rsid w:val="004450ED"/>
    <w:rsid w:val="00445758"/>
    <w:rsid w:val="0045148E"/>
    <w:rsid w:val="00454A10"/>
    <w:rsid w:val="00457608"/>
    <w:rsid w:val="00457C47"/>
    <w:rsid w:val="00461C5E"/>
    <w:rsid w:val="00462728"/>
    <w:rsid w:val="00462CF5"/>
    <w:rsid w:val="00463B5B"/>
    <w:rsid w:val="00465989"/>
    <w:rsid w:val="00471845"/>
    <w:rsid w:val="00471D50"/>
    <w:rsid w:val="00472D25"/>
    <w:rsid w:val="00474265"/>
    <w:rsid w:val="00476F1B"/>
    <w:rsid w:val="00476FEA"/>
    <w:rsid w:val="0047770F"/>
    <w:rsid w:val="00482BD6"/>
    <w:rsid w:val="00483143"/>
    <w:rsid w:val="004832FE"/>
    <w:rsid w:val="004839CD"/>
    <w:rsid w:val="00484CB3"/>
    <w:rsid w:val="0048669A"/>
    <w:rsid w:val="00490666"/>
    <w:rsid w:val="0049368A"/>
    <w:rsid w:val="0049786E"/>
    <w:rsid w:val="004A051F"/>
    <w:rsid w:val="004A0644"/>
    <w:rsid w:val="004A116D"/>
    <w:rsid w:val="004A2358"/>
    <w:rsid w:val="004A262B"/>
    <w:rsid w:val="004A2A46"/>
    <w:rsid w:val="004A4FE0"/>
    <w:rsid w:val="004A5366"/>
    <w:rsid w:val="004A6CC6"/>
    <w:rsid w:val="004A7AC3"/>
    <w:rsid w:val="004B0283"/>
    <w:rsid w:val="004B4E74"/>
    <w:rsid w:val="004B65AF"/>
    <w:rsid w:val="004B6E41"/>
    <w:rsid w:val="004C130C"/>
    <w:rsid w:val="004C2F89"/>
    <w:rsid w:val="004C4012"/>
    <w:rsid w:val="004D23DD"/>
    <w:rsid w:val="004D431F"/>
    <w:rsid w:val="004D620B"/>
    <w:rsid w:val="004D6370"/>
    <w:rsid w:val="004D737E"/>
    <w:rsid w:val="004D77A4"/>
    <w:rsid w:val="004D7F30"/>
    <w:rsid w:val="004E04D6"/>
    <w:rsid w:val="004E05A9"/>
    <w:rsid w:val="004E152D"/>
    <w:rsid w:val="004E1B57"/>
    <w:rsid w:val="004E2422"/>
    <w:rsid w:val="004E2A68"/>
    <w:rsid w:val="004E2C0D"/>
    <w:rsid w:val="004E5304"/>
    <w:rsid w:val="004E750F"/>
    <w:rsid w:val="004E79DB"/>
    <w:rsid w:val="004F00B5"/>
    <w:rsid w:val="004F0FFB"/>
    <w:rsid w:val="004F420B"/>
    <w:rsid w:val="005002B1"/>
    <w:rsid w:val="00500675"/>
    <w:rsid w:val="005007E3"/>
    <w:rsid w:val="00502DD5"/>
    <w:rsid w:val="00503309"/>
    <w:rsid w:val="00504505"/>
    <w:rsid w:val="00504CA0"/>
    <w:rsid w:val="00505E41"/>
    <w:rsid w:val="0050609D"/>
    <w:rsid w:val="00506F52"/>
    <w:rsid w:val="0051035C"/>
    <w:rsid w:val="0051269F"/>
    <w:rsid w:val="00513737"/>
    <w:rsid w:val="00520A7B"/>
    <w:rsid w:val="0052400B"/>
    <w:rsid w:val="005256D6"/>
    <w:rsid w:val="005267EB"/>
    <w:rsid w:val="00530547"/>
    <w:rsid w:val="005310FD"/>
    <w:rsid w:val="00534871"/>
    <w:rsid w:val="005375D9"/>
    <w:rsid w:val="00543BEB"/>
    <w:rsid w:val="00543F42"/>
    <w:rsid w:val="00544072"/>
    <w:rsid w:val="00544641"/>
    <w:rsid w:val="00546469"/>
    <w:rsid w:val="00546CFB"/>
    <w:rsid w:val="005504D0"/>
    <w:rsid w:val="00550B2F"/>
    <w:rsid w:val="00552FC7"/>
    <w:rsid w:val="005551CE"/>
    <w:rsid w:val="00555E57"/>
    <w:rsid w:val="00555F60"/>
    <w:rsid w:val="00556D9F"/>
    <w:rsid w:val="005609A6"/>
    <w:rsid w:val="00562A39"/>
    <w:rsid w:val="0056358B"/>
    <w:rsid w:val="00563D91"/>
    <w:rsid w:val="00563EFE"/>
    <w:rsid w:val="00563F37"/>
    <w:rsid w:val="005655BB"/>
    <w:rsid w:val="00565BF6"/>
    <w:rsid w:val="00566926"/>
    <w:rsid w:val="00566C06"/>
    <w:rsid w:val="005711E3"/>
    <w:rsid w:val="005713EB"/>
    <w:rsid w:val="00572080"/>
    <w:rsid w:val="00572B66"/>
    <w:rsid w:val="0057376B"/>
    <w:rsid w:val="00574561"/>
    <w:rsid w:val="0057612B"/>
    <w:rsid w:val="00581F8B"/>
    <w:rsid w:val="00582018"/>
    <w:rsid w:val="0058366D"/>
    <w:rsid w:val="005859E4"/>
    <w:rsid w:val="005867C3"/>
    <w:rsid w:val="00593EBF"/>
    <w:rsid w:val="00595CFD"/>
    <w:rsid w:val="005A4C05"/>
    <w:rsid w:val="005A4C6C"/>
    <w:rsid w:val="005A4E3F"/>
    <w:rsid w:val="005A5648"/>
    <w:rsid w:val="005A5F20"/>
    <w:rsid w:val="005B1792"/>
    <w:rsid w:val="005B2714"/>
    <w:rsid w:val="005B4F25"/>
    <w:rsid w:val="005B5A3C"/>
    <w:rsid w:val="005B7AC9"/>
    <w:rsid w:val="005C37B1"/>
    <w:rsid w:val="005C458E"/>
    <w:rsid w:val="005C4A9A"/>
    <w:rsid w:val="005C4F32"/>
    <w:rsid w:val="005C6192"/>
    <w:rsid w:val="005C6209"/>
    <w:rsid w:val="005C78E5"/>
    <w:rsid w:val="005D081D"/>
    <w:rsid w:val="005D5F0E"/>
    <w:rsid w:val="005E0F9B"/>
    <w:rsid w:val="005E364E"/>
    <w:rsid w:val="005E3766"/>
    <w:rsid w:val="005E3A7B"/>
    <w:rsid w:val="005E48FF"/>
    <w:rsid w:val="005E57C4"/>
    <w:rsid w:val="005E7C20"/>
    <w:rsid w:val="005F0FDD"/>
    <w:rsid w:val="005F12FB"/>
    <w:rsid w:val="005F1B88"/>
    <w:rsid w:val="005F230B"/>
    <w:rsid w:val="005F34B2"/>
    <w:rsid w:val="005F460C"/>
    <w:rsid w:val="005F4BE4"/>
    <w:rsid w:val="005F4C3F"/>
    <w:rsid w:val="005F56C3"/>
    <w:rsid w:val="005F5960"/>
    <w:rsid w:val="005F7946"/>
    <w:rsid w:val="005F7F19"/>
    <w:rsid w:val="006046BB"/>
    <w:rsid w:val="0060555B"/>
    <w:rsid w:val="0060564C"/>
    <w:rsid w:val="00605922"/>
    <w:rsid w:val="006063B6"/>
    <w:rsid w:val="00606D92"/>
    <w:rsid w:val="00610D3A"/>
    <w:rsid w:val="006120AF"/>
    <w:rsid w:val="006128CE"/>
    <w:rsid w:val="0061329B"/>
    <w:rsid w:val="00613DCB"/>
    <w:rsid w:val="00614D3F"/>
    <w:rsid w:val="006151B1"/>
    <w:rsid w:val="00617CFA"/>
    <w:rsid w:val="006222CC"/>
    <w:rsid w:val="006233F1"/>
    <w:rsid w:val="0062762A"/>
    <w:rsid w:val="006301E1"/>
    <w:rsid w:val="00630B8F"/>
    <w:rsid w:val="00631E17"/>
    <w:rsid w:val="00633CE0"/>
    <w:rsid w:val="00634B58"/>
    <w:rsid w:val="00634EC5"/>
    <w:rsid w:val="00641FC7"/>
    <w:rsid w:val="00642A64"/>
    <w:rsid w:val="00644067"/>
    <w:rsid w:val="00644CE4"/>
    <w:rsid w:val="006458F5"/>
    <w:rsid w:val="006502E1"/>
    <w:rsid w:val="006527CC"/>
    <w:rsid w:val="006537A4"/>
    <w:rsid w:val="006543B1"/>
    <w:rsid w:val="006544A9"/>
    <w:rsid w:val="0065468E"/>
    <w:rsid w:val="00655B70"/>
    <w:rsid w:val="0065615E"/>
    <w:rsid w:val="00656FB3"/>
    <w:rsid w:val="00660CC8"/>
    <w:rsid w:val="006622A5"/>
    <w:rsid w:val="00662762"/>
    <w:rsid w:val="006666A6"/>
    <w:rsid w:val="00666E43"/>
    <w:rsid w:val="006679CB"/>
    <w:rsid w:val="006702B0"/>
    <w:rsid w:val="0067351E"/>
    <w:rsid w:val="00674969"/>
    <w:rsid w:val="006772AE"/>
    <w:rsid w:val="00680369"/>
    <w:rsid w:val="00681680"/>
    <w:rsid w:val="00681B0C"/>
    <w:rsid w:val="006843EA"/>
    <w:rsid w:val="006901E9"/>
    <w:rsid w:val="0069071B"/>
    <w:rsid w:val="00691F06"/>
    <w:rsid w:val="00693C48"/>
    <w:rsid w:val="00696AA1"/>
    <w:rsid w:val="00696ED6"/>
    <w:rsid w:val="006A0A7C"/>
    <w:rsid w:val="006A37C6"/>
    <w:rsid w:val="006A3E77"/>
    <w:rsid w:val="006A490A"/>
    <w:rsid w:val="006B00FF"/>
    <w:rsid w:val="006B1685"/>
    <w:rsid w:val="006B21B4"/>
    <w:rsid w:val="006B4095"/>
    <w:rsid w:val="006B44E6"/>
    <w:rsid w:val="006B71B3"/>
    <w:rsid w:val="006C0D60"/>
    <w:rsid w:val="006C24A9"/>
    <w:rsid w:val="006C3A8D"/>
    <w:rsid w:val="006C5A0D"/>
    <w:rsid w:val="006C7576"/>
    <w:rsid w:val="006C7B30"/>
    <w:rsid w:val="006D2EE1"/>
    <w:rsid w:val="006D32F5"/>
    <w:rsid w:val="006D3F6E"/>
    <w:rsid w:val="006D584A"/>
    <w:rsid w:val="006D6470"/>
    <w:rsid w:val="006D7E9C"/>
    <w:rsid w:val="006E2A94"/>
    <w:rsid w:val="006E498A"/>
    <w:rsid w:val="006E7037"/>
    <w:rsid w:val="006F05A9"/>
    <w:rsid w:val="006F3214"/>
    <w:rsid w:val="006F3CA1"/>
    <w:rsid w:val="006F49F6"/>
    <w:rsid w:val="006F507E"/>
    <w:rsid w:val="006F509D"/>
    <w:rsid w:val="007007FC"/>
    <w:rsid w:val="007036BD"/>
    <w:rsid w:val="0070441A"/>
    <w:rsid w:val="00707EC2"/>
    <w:rsid w:val="00712452"/>
    <w:rsid w:val="00713F37"/>
    <w:rsid w:val="007156BB"/>
    <w:rsid w:val="00717B2D"/>
    <w:rsid w:val="00721B7D"/>
    <w:rsid w:val="0072371C"/>
    <w:rsid w:val="007247F2"/>
    <w:rsid w:val="00725531"/>
    <w:rsid w:val="00726350"/>
    <w:rsid w:val="00726C68"/>
    <w:rsid w:val="0072707F"/>
    <w:rsid w:val="0073013B"/>
    <w:rsid w:val="00740782"/>
    <w:rsid w:val="00741529"/>
    <w:rsid w:val="00745126"/>
    <w:rsid w:val="00745C48"/>
    <w:rsid w:val="00746160"/>
    <w:rsid w:val="007471E9"/>
    <w:rsid w:val="00747226"/>
    <w:rsid w:val="00747DC8"/>
    <w:rsid w:val="007520A3"/>
    <w:rsid w:val="00752ADA"/>
    <w:rsid w:val="007533B7"/>
    <w:rsid w:val="007533EE"/>
    <w:rsid w:val="00754F88"/>
    <w:rsid w:val="0075537C"/>
    <w:rsid w:val="00755DED"/>
    <w:rsid w:val="007664E5"/>
    <w:rsid w:val="00766B22"/>
    <w:rsid w:val="00767DDF"/>
    <w:rsid w:val="00774100"/>
    <w:rsid w:val="00775428"/>
    <w:rsid w:val="0078737E"/>
    <w:rsid w:val="00791375"/>
    <w:rsid w:val="0079361F"/>
    <w:rsid w:val="00795418"/>
    <w:rsid w:val="007A0DDF"/>
    <w:rsid w:val="007A1249"/>
    <w:rsid w:val="007A2E42"/>
    <w:rsid w:val="007A3EF9"/>
    <w:rsid w:val="007A3FD0"/>
    <w:rsid w:val="007A531A"/>
    <w:rsid w:val="007A62E6"/>
    <w:rsid w:val="007A7FB3"/>
    <w:rsid w:val="007B0748"/>
    <w:rsid w:val="007B1A36"/>
    <w:rsid w:val="007B53A5"/>
    <w:rsid w:val="007B5694"/>
    <w:rsid w:val="007B7670"/>
    <w:rsid w:val="007C128A"/>
    <w:rsid w:val="007C4680"/>
    <w:rsid w:val="007C62EA"/>
    <w:rsid w:val="007C747F"/>
    <w:rsid w:val="007C77A5"/>
    <w:rsid w:val="007D0D79"/>
    <w:rsid w:val="007D273D"/>
    <w:rsid w:val="007D384F"/>
    <w:rsid w:val="007D40FC"/>
    <w:rsid w:val="007D4D35"/>
    <w:rsid w:val="007D4D92"/>
    <w:rsid w:val="007D5436"/>
    <w:rsid w:val="007D5457"/>
    <w:rsid w:val="007D62DC"/>
    <w:rsid w:val="007D7CE3"/>
    <w:rsid w:val="007E0198"/>
    <w:rsid w:val="007E0523"/>
    <w:rsid w:val="007E23B6"/>
    <w:rsid w:val="007E24E6"/>
    <w:rsid w:val="007E3784"/>
    <w:rsid w:val="007E51EF"/>
    <w:rsid w:val="007E73E0"/>
    <w:rsid w:val="007E7755"/>
    <w:rsid w:val="007F0BD8"/>
    <w:rsid w:val="007F1679"/>
    <w:rsid w:val="007F4115"/>
    <w:rsid w:val="007F72C4"/>
    <w:rsid w:val="007F77C8"/>
    <w:rsid w:val="008047D9"/>
    <w:rsid w:val="00806478"/>
    <w:rsid w:val="008071EC"/>
    <w:rsid w:val="00811C3C"/>
    <w:rsid w:val="008122F4"/>
    <w:rsid w:val="00814489"/>
    <w:rsid w:val="008151C2"/>
    <w:rsid w:val="00816080"/>
    <w:rsid w:val="0081633D"/>
    <w:rsid w:val="008214D4"/>
    <w:rsid w:val="00823688"/>
    <w:rsid w:val="00824D1C"/>
    <w:rsid w:val="008278EE"/>
    <w:rsid w:val="008313F4"/>
    <w:rsid w:val="00832A73"/>
    <w:rsid w:val="00837D9A"/>
    <w:rsid w:val="00840C78"/>
    <w:rsid w:val="008412BC"/>
    <w:rsid w:val="00843652"/>
    <w:rsid w:val="00845D69"/>
    <w:rsid w:val="00845E97"/>
    <w:rsid w:val="0084652C"/>
    <w:rsid w:val="0084792B"/>
    <w:rsid w:val="00855603"/>
    <w:rsid w:val="00856988"/>
    <w:rsid w:val="00856FF9"/>
    <w:rsid w:val="00860D76"/>
    <w:rsid w:val="008630B4"/>
    <w:rsid w:val="00865F22"/>
    <w:rsid w:val="008662B6"/>
    <w:rsid w:val="0086756B"/>
    <w:rsid w:val="0086760C"/>
    <w:rsid w:val="00871A9F"/>
    <w:rsid w:val="008724CF"/>
    <w:rsid w:val="00873A46"/>
    <w:rsid w:val="00873C02"/>
    <w:rsid w:val="00880ED6"/>
    <w:rsid w:val="008827CE"/>
    <w:rsid w:val="0088293A"/>
    <w:rsid w:val="008854E8"/>
    <w:rsid w:val="00885F96"/>
    <w:rsid w:val="0089193C"/>
    <w:rsid w:val="00891B9E"/>
    <w:rsid w:val="008942D0"/>
    <w:rsid w:val="00895E63"/>
    <w:rsid w:val="0089791B"/>
    <w:rsid w:val="00897B49"/>
    <w:rsid w:val="00897C26"/>
    <w:rsid w:val="008A0A23"/>
    <w:rsid w:val="008A2B7E"/>
    <w:rsid w:val="008A3220"/>
    <w:rsid w:val="008A386D"/>
    <w:rsid w:val="008A5B79"/>
    <w:rsid w:val="008A733B"/>
    <w:rsid w:val="008A76DF"/>
    <w:rsid w:val="008B2A55"/>
    <w:rsid w:val="008C124A"/>
    <w:rsid w:val="008C2F67"/>
    <w:rsid w:val="008C2FB7"/>
    <w:rsid w:val="008C34F4"/>
    <w:rsid w:val="008C383A"/>
    <w:rsid w:val="008C69B2"/>
    <w:rsid w:val="008C74F8"/>
    <w:rsid w:val="008D0C89"/>
    <w:rsid w:val="008D256D"/>
    <w:rsid w:val="008D42A3"/>
    <w:rsid w:val="008D4565"/>
    <w:rsid w:val="008D4A1C"/>
    <w:rsid w:val="008D605E"/>
    <w:rsid w:val="008D6EEA"/>
    <w:rsid w:val="008D72CB"/>
    <w:rsid w:val="008E0503"/>
    <w:rsid w:val="008E18D9"/>
    <w:rsid w:val="008E1DD9"/>
    <w:rsid w:val="008E2DF9"/>
    <w:rsid w:val="008E2F9E"/>
    <w:rsid w:val="008F0F74"/>
    <w:rsid w:val="008F279F"/>
    <w:rsid w:val="008F346D"/>
    <w:rsid w:val="008F3629"/>
    <w:rsid w:val="008F4225"/>
    <w:rsid w:val="008F4656"/>
    <w:rsid w:val="008F5E29"/>
    <w:rsid w:val="008F7943"/>
    <w:rsid w:val="00900F31"/>
    <w:rsid w:val="009016AF"/>
    <w:rsid w:val="00902D25"/>
    <w:rsid w:val="0090440F"/>
    <w:rsid w:val="0090507F"/>
    <w:rsid w:val="009056E4"/>
    <w:rsid w:val="0090592A"/>
    <w:rsid w:val="00906443"/>
    <w:rsid w:val="00907F37"/>
    <w:rsid w:val="0091119A"/>
    <w:rsid w:val="00915BE9"/>
    <w:rsid w:val="009173DE"/>
    <w:rsid w:val="00917F91"/>
    <w:rsid w:val="009208EF"/>
    <w:rsid w:val="00921514"/>
    <w:rsid w:val="00922577"/>
    <w:rsid w:val="009229F8"/>
    <w:rsid w:val="00923CDD"/>
    <w:rsid w:val="00924769"/>
    <w:rsid w:val="00931915"/>
    <w:rsid w:val="00933328"/>
    <w:rsid w:val="00935C99"/>
    <w:rsid w:val="00936463"/>
    <w:rsid w:val="00942A82"/>
    <w:rsid w:val="0094336A"/>
    <w:rsid w:val="00951E51"/>
    <w:rsid w:val="009533C0"/>
    <w:rsid w:val="009559DA"/>
    <w:rsid w:val="00960773"/>
    <w:rsid w:val="009612D8"/>
    <w:rsid w:val="00961A68"/>
    <w:rsid w:val="00962994"/>
    <w:rsid w:val="0096436A"/>
    <w:rsid w:val="0097019C"/>
    <w:rsid w:val="0097233F"/>
    <w:rsid w:val="00972BE6"/>
    <w:rsid w:val="009750EC"/>
    <w:rsid w:val="0097511D"/>
    <w:rsid w:val="00975C7F"/>
    <w:rsid w:val="00975CE4"/>
    <w:rsid w:val="009775EF"/>
    <w:rsid w:val="0098155D"/>
    <w:rsid w:val="00982465"/>
    <w:rsid w:val="00982997"/>
    <w:rsid w:val="00984913"/>
    <w:rsid w:val="009874DB"/>
    <w:rsid w:val="0099077A"/>
    <w:rsid w:val="00991C2C"/>
    <w:rsid w:val="00993B27"/>
    <w:rsid w:val="0099559E"/>
    <w:rsid w:val="00996ACD"/>
    <w:rsid w:val="009A14F5"/>
    <w:rsid w:val="009A1CCE"/>
    <w:rsid w:val="009A46EE"/>
    <w:rsid w:val="009B103B"/>
    <w:rsid w:val="009B334A"/>
    <w:rsid w:val="009B3821"/>
    <w:rsid w:val="009C06C4"/>
    <w:rsid w:val="009C2234"/>
    <w:rsid w:val="009C30E1"/>
    <w:rsid w:val="009C355F"/>
    <w:rsid w:val="009C3949"/>
    <w:rsid w:val="009D2EEB"/>
    <w:rsid w:val="009E11D4"/>
    <w:rsid w:val="009E1A46"/>
    <w:rsid w:val="009E2BC5"/>
    <w:rsid w:val="009E3C4E"/>
    <w:rsid w:val="009E41A0"/>
    <w:rsid w:val="009E46B4"/>
    <w:rsid w:val="009E47EF"/>
    <w:rsid w:val="009E5C41"/>
    <w:rsid w:val="009E75C1"/>
    <w:rsid w:val="009E79F8"/>
    <w:rsid w:val="009E7E92"/>
    <w:rsid w:val="009F363F"/>
    <w:rsid w:val="009F410C"/>
    <w:rsid w:val="009F4D6E"/>
    <w:rsid w:val="009F7699"/>
    <w:rsid w:val="00A038F8"/>
    <w:rsid w:val="00A10DFD"/>
    <w:rsid w:val="00A14D8A"/>
    <w:rsid w:val="00A16540"/>
    <w:rsid w:val="00A20A33"/>
    <w:rsid w:val="00A20FA9"/>
    <w:rsid w:val="00A22132"/>
    <w:rsid w:val="00A23276"/>
    <w:rsid w:val="00A26663"/>
    <w:rsid w:val="00A274C8"/>
    <w:rsid w:val="00A306E1"/>
    <w:rsid w:val="00A321A8"/>
    <w:rsid w:val="00A32DA1"/>
    <w:rsid w:val="00A34B2B"/>
    <w:rsid w:val="00A36CAC"/>
    <w:rsid w:val="00A3737B"/>
    <w:rsid w:val="00A37762"/>
    <w:rsid w:val="00A40C69"/>
    <w:rsid w:val="00A47E5C"/>
    <w:rsid w:val="00A52885"/>
    <w:rsid w:val="00A53249"/>
    <w:rsid w:val="00A54498"/>
    <w:rsid w:val="00A54842"/>
    <w:rsid w:val="00A55B1F"/>
    <w:rsid w:val="00A55F19"/>
    <w:rsid w:val="00A56991"/>
    <w:rsid w:val="00A5718B"/>
    <w:rsid w:val="00A57543"/>
    <w:rsid w:val="00A6165B"/>
    <w:rsid w:val="00A6293E"/>
    <w:rsid w:val="00A62C31"/>
    <w:rsid w:val="00A631B0"/>
    <w:rsid w:val="00A64C07"/>
    <w:rsid w:val="00A6559F"/>
    <w:rsid w:val="00A7069E"/>
    <w:rsid w:val="00A716DA"/>
    <w:rsid w:val="00A71B90"/>
    <w:rsid w:val="00A7380E"/>
    <w:rsid w:val="00A752E8"/>
    <w:rsid w:val="00A76422"/>
    <w:rsid w:val="00A81260"/>
    <w:rsid w:val="00A8160C"/>
    <w:rsid w:val="00A849BD"/>
    <w:rsid w:val="00A84D92"/>
    <w:rsid w:val="00A8518F"/>
    <w:rsid w:val="00A85900"/>
    <w:rsid w:val="00A92C33"/>
    <w:rsid w:val="00A93660"/>
    <w:rsid w:val="00A95024"/>
    <w:rsid w:val="00A95BF2"/>
    <w:rsid w:val="00A97A07"/>
    <w:rsid w:val="00AA06FC"/>
    <w:rsid w:val="00AA157E"/>
    <w:rsid w:val="00AA2326"/>
    <w:rsid w:val="00AA4B75"/>
    <w:rsid w:val="00AA530F"/>
    <w:rsid w:val="00AB1798"/>
    <w:rsid w:val="00AB4AD5"/>
    <w:rsid w:val="00AC01BA"/>
    <w:rsid w:val="00AC1B90"/>
    <w:rsid w:val="00AC219E"/>
    <w:rsid w:val="00AC27B4"/>
    <w:rsid w:val="00AC2843"/>
    <w:rsid w:val="00AC3F97"/>
    <w:rsid w:val="00AC6E28"/>
    <w:rsid w:val="00AD0DB7"/>
    <w:rsid w:val="00AD231C"/>
    <w:rsid w:val="00AD3B1A"/>
    <w:rsid w:val="00AD4BBA"/>
    <w:rsid w:val="00AD63A0"/>
    <w:rsid w:val="00AE5011"/>
    <w:rsid w:val="00AF0209"/>
    <w:rsid w:val="00AF229B"/>
    <w:rsid w:val="00AF2C0D"/>
    <w:rsid w:val="00AF406E"/>
    <w:rsid w:val="00AF4D5E"/>
    <w:rsid w:val="00B050F0"/>
    <w:rsid w:val="00B05A45"/>
    <w:rsid w:val="00B06855"/>
    <w:rsid w:val="00B069EF"/>
    <w:rsid w:val="00B07B67"/>
    <w:rsid w:val="00B1138B"/>
    <w:rsid w:val="00B11D25"/>
    <w:rsid w:val="00B11FAF"/>
    <w:rsid w:val="00B1289D"/>
    <w:rsid w:val="00B13051"/>
    <w:rsid w:val="00B152C0"/>
    <w:rsid w:val="00B2322A"/>
    <w:rsid w:val="00B33C28"/>
    <w:rsid w:val="00B3587C"/>
    <w:rsid w:val="00B37D4E"/>
    <w:rsid w:val="00B437A2"/>
    <w:rsid w:val="00B46290"/>
    <w:rsid w:val="00B47BCF"/>
    <w:rsid w:val="00B5002A"/>
    <w:rsid w:val="00B500E8"/>
    <w:rsid w:val="00B50314"/>
    <w:rsid w:val="00B507A8"/>
    <w:rsid w:val="00B5119D"/>
    <w:rsid w:val="00B5131D"/>
    <w:rsid w:val="00B524B9"/>
    <w:rsid w:val="00B54961"/>
    <w:rsid w:val="00B55299"/>
    <w:rsid w:val="00B55D54"/>
    <w:rsid w:val="00B55F79"/>
    <w:rsid w:val="00B56E6A"/>
    <w:rsid w:val="00B57573"/>
    <w:rsid w:val="00B676CE"/>
    <w:rsid w:val="00B724B1"/>
    <w:rsid w:val="00B73FE0"/>
    <w:rsid w:val="00B7512F"/>
    <w:rsid w:val="00B76D38"/>
    <w:rsid w:val="00B8080A"/>
    <w:rsid w:val="00B82C66"/>
    <w:rsid w:val="00B82D43"/>
    <w:rsid w:val="00B910E0"/>
    <w:rsid w:val="00B91D78"/>
    <w:rsid w:val="00B937CF"/>
    <w:rsid w:val="00B9395B"/>
    <w:rsid w:val="00B94889"/>
    <w:rsid w:val="00B94FFB"/>
    <w:rsid w:val="00B96ED7"/>
    <w:rsid w:val="00B97DB4"/>
    <w:rsid w:val="00BA001B"/>
    <w:rsid w:val="00BA4365"/>
    <w:rsid w:val="00BA4555"/>
    <w:rsid w:val="00BA4FD2"/>
    <w:rsid w:val="00BA63ED"/>
    <w:rsid w:val="00BA794B"/>
    <w:rsid w:val="00BB1400"/>
    <w:rsid w:val="00BB3DF6"/>
    <w:rsid w:val="00BC1A01"/>
    <w:rsid w:val="00BC2E16"/>
    <w:rsid w:val="00BC3114"/>
    <w:rsid w:val="00BC3CF1"/>
    <w:rsid w:val="00BC6E38"/>
    <w:rsid w:val="00BD1734"/>
    <w:rsid w:val="00BD1960"/>
    <w:rsid w:val="00BD1F33"/>
    <w:rsid w:val="00BD2253"/>
    <w:rsid w:val="00BD2B5E"/>
    <w:rsid w:val="00BE0369"/>
    <w:rsid w:val="00BE145C"/>
    <w:rsid w:val="00BE2223"/>
    <w:rsid w:val="00BE24EF"/>
    <w:rsid w:val="00BE38BB"/>
    <w:rsid w:val="00BE4598"/>
    <w:rsid w:val="00BE70E5"/>
    <w:rsid w:val="00BE7D98"/>
    <w:rsid w:val="00BF0BFC"/>
    <w:rsid w:val="00BF1AF8"/>
    <w:rsid w:val="00BF586C"/>
    <w:rsid w:val="00BF6103"/>
    <w:rsid w:val="00C028C9"/>
    <w:rsid w:val="00C03DEB"/>
    <w:rsid w:val="00C074B9"/>
    <w:rsid w:val="00C07A28"/>
    <w:rsid w:val="00C11AFA"/>
    <w:rsid w:val="00C14C42"/>
    <w:rsid w:val="00C14FAB"/>
    <w:rsid w:val="00C15D9F"/>
    <w:rsid w:val="00C20804"/>
    <w:rsid w:val="00C226F0"/>
    <w:rsid w:val="00C2390B"/>
    <w:rsid w:val="00C26600"/>
    <w:rsid w:val="00C27F04"/>
    <w:rsid w:val="00C31350"/>
    <w:rsid w:val="00C32F09"/>
    <w:rsid w:val="00C333C3"/>
    <w:rsid w:val="00C340D6"/>
    <w:rsid w:val="00C3623B"/>
    <w:rsid w:val="00C371DC"/>
    <w:rsid w:val="00C41C37"/>
    <w:rsid w:val="00C41CBD"/>
    <w:rsid w:val="00C42C95"/>
    <w:rsid w:val="00C448B5"/>
    <w:rsid w:val="00C4759F"/>
    <w:rsid w:val="00C5048A"/>
    <w:rsid w:val="00C50CB1"/>
    <w:rsid w:val="00C51294"/>
    <w:rsid w:val="00C52DF6"/>
    <w:rsid w:val="00C53EFC"/>
    <w:rsid w:val="00C54577"/>
    <w:rsid w:val="00C5537B"/>
    <w:rsid w:val="00C56CFD"/>
    <w:rsid w:val="00C607CD"/>
    <w:rsid w:val="00C613AC"/>
    <w:rsid w:val="00C6205E"/>
    <w:rsid w:val="00C627AB"/>
    <w:rsid w:val="00C62DDD"/>
    <w:rsid w:val="00C63011"/>
    <w:rsid w:val="00C63E72"/>
    <w:rsid w:val="00C64C9C"/>
    <w:rsid w:val="00C6590F"/>
    <w:rsid w:val="00C65ECB"/>
    <w:rsid w:val="00C66E48"/>
    <w:rsid w:val="00C70767"/>
    <w:rsid w:val="00C722BB"/>
    <w:rsid w:val="00C722FA"/>
    <w:rsid w:val="00C73113"/>
    <w:rsid w:val="00C75B5C"/>
    <w:rsid w:val="00C76BA3"/>
    <w:rsid w:val="00C7763F"/>
    <w:rsid w:val="00C814E7"/>
    <w:rsid w:val="00C81503"/>
    <w:rsid w:val="00C81616"/>
    <w:rsid w:val="00C83B43"/>
    <w:rsid w:val="00C83E80"/>
    <w:rsid w:val="00C85A2A"/>
    <w:rsid w:val="00C85E96"/>
    <w:rsid w:val="00C865C5"/>
    <w:rsid w:val="00C91237"/>
    <w:rsid w:val="00C94C3C"/>
    <w:rsid w:val="00C97539"/>
    <w:rsid w:val="00C977F1"/>
    <w:rsid w:val="00CA0200"/>
    <w:rsid w:val="00CA1CA2"/>
    <w:rsid w:val="00CA29EC"/>
    <w:rsid w:val="00CA300B"/>
    <w:rsid w:val="00CA30B7"/>
    <w:rsid w:val="00CA58C6"/>
    <w:rsid w:val="00CA647C"/>
    <w:rsid w:val="00CA6ED1"/>
    <w:rsid w:val="00CA78CD"/>
    <w:rsid w:val="00CB0CD0"/>
    <w:rsid w:val="00CB14FB"/>
    <w:rsid w:val="00CB17A3"/>
    <w:rsid w:val="00CB1C15"/>
    <w:rsid w:val="00CB269B"/>
    <w:rsid w:val="00CB5FFA"/>
    <w:rsid w:val="00CC0467"/>
    <w:rsid w:val="00CC181F"/>
    <w:rsid w:val="00CC227A"/>
    <w:rsid w:val="00CC3AA0"/>
    <w:rsid w:val="00CD268C"/>
    <w:rsid w:val="00CD2825"/>
    <w:rsid w:val="00CD2B5D"/>
    <w:rsid w:val="00CD46D6"/>
    <w:rsid w:val="00CD5976"/>
    <w:rsid w:val="00CD6C75"/>
    <w:rsid w:val="00CD78CB"/>
    <w:rsid w:val="00CE1AFE"/>
    <w:rsid w:val="00CE4759"/>
    <w:rsid w:val="00CE497B"/>
    <w:rsid w:val="00CE5092"/>
    <w:rsid w:val="00CE6212"/>
    <w:rsid w:val="00CE649A"/>
    <w:rsid w:val="00CE6BE4"/>
    <w:rsid w:val="00CF5D15"/>
    <w:rsid w:val="00CF6347"/>
    <w:rsid w:val="00CF67C3"/>
    <w:rsid w:val="00CF733A"/>
    <w:rsid w:val="00D01A3E"/>
    <w:rsid w:val="00D04DA0"/>
    <w:rsid w:val="00D075EB"/>
    <w:rsid w:val="00D10256"/>
    <w:rsid w:val="00D110B6"/>
    <w:rsid w:val="00D1646D"/>
    <w:rsid w:val="00D16624"/>
    <w:rsid w:val="00D1686F"/>
    <w:rsid w:val="00D235CF"/>
    <w:rsid w:val="00D2384A"/>
    <w:rsid w:val="00D238FB"/>
    <w:rsid w:val="00D23A51"/>
    <w:rsid w:val="00D24774"/>
    <w:rsid w:val="00D24BE8"/>
    <w:rsid w:val="00D25287"/>
    <w:rsid w:val="00D25785"/>
    <w:rsid w:val="00D258EE"/>
    <w:rsid w:val="00D27E0D"/>
    <w:rsid w:val="00D304A4"/>
    <w:rsid w:val="00D30AF5"/>
    <w:rsid w:val="00D32137"/>
    <w:rsid w:val="00D32E5D"/>
    <w:rsid w:val="00D33B04"/>
    <w:rsid w:val="00D36651"/>
    <w:rsid w:val="00D37FE0"/>
    <w:rsid w:val="00D41557"/>
    <w:rsid w:val="00D41F53"/>
    <w:rsid w:val="00D41F57"/>
    <w:rsid w:val="00D42118"/>
    <w:rsid w:val="00D4399F"/>
    <w:rsid w:val="00D45374"/>
    <w:rsid w:val="00D52519"/>
    <w:rsid w:val="00D5443F"/>
    <w:rsid w:val="00D601DA"/>
    <w:rsid w:val="00D61C6D"/>
    <w:rsid w:val="00D62BFA"/>
    <w:rsid w:val="00D66B30"/>
    <w:rsid w:val="00D701F4"/>
    <w:rsid w:val="00D71938"/>
    <w:rsid w:val="00D71F20"/>
    <w:rsid w:val="00D72144"/>
    <w:rsid w:val="00D7644D"/>
    <w:rsid w:val="00D76BC4"/>
    <w:rsid w:val="00D81037"/>
    <w:rsid w:val="00D832B6"/>
    <w:rsid w:val="00D940BC"/>
    <w:rsid w:val="00D96AA9"/>
    <w:rsid w:val="00D97B50"/>
    <w:rsid w:val="00DA086F"/>
    <w:rsid w:val="00DA0D28"/>
    <w:rsid w:val="00DA19F8"/>
    <w:rsid w:val="00DA48DB"/>
    <w:rsid w:val="00DA4B66"/>
    <w:rsid w:val="00DA6266"/>
    <w:rsid w:val="00DA7444"/>
    <w:rsid w:val="00DA77D2"/>
    <w:rsid w:val="00DA7BF8"/>
    <w:rsid w:val="00DB175E"/>
    <w:rsid w:val="00DB3BA7"/>
    <w:rsid w:val="00DB7613"/>
    <w:rsid w:val="00DC140E"/>
    <w:rsid w:val="00DC4061"/>
    <w:rsid w:val="00DC46D8"/>
    <w:rsid w:val="00DC4BEF"/>
    <w:rsid w:val="00DC6804"/>
    <w:rsid w:val="00DC7FE7"/>
    <w:rsid w:val="00DD0224"/>
    <w:rsid w:val="00DD13FD"/>
    <w:rsid w:val="00DD21CF"/>
    <w:rsid w:val="00DD389C"/>
    <w:rsid w:val="00DD4D81"/>
    <w:rsid w:val="00DD5FFE"/>
    <w:rsid w:val="00DE017D"/>
    <w:rsid w:val="00DE3C35"/>
    <w:rsid w:val="00DE7111"/>
    <w:rsid w:val="00DE7439"/>
    <w:rsid w:val="00DF07CF"/>
    <w:rsid w:val="00DF3EB0"/>
    <w:rsid w:val="00DF445F"/>
    <w:rsid w:val="00DF4802"/>
    <w:rsid w:val="00DF6875"/>
    <w:rsid w:val="00DF726E"/>
    <w:rsid w:val="00DF741F"/>
    <w:rsid w:val="00E00D42"/>
    <w:rsid w:val="00E02048"/>
    <w:rsid w:val="00E03A90"/>
    <w:rsid w:val="00E03B94"/>
    <w:rsid w:val="00E050D2"/>
    <w:rsid w:val="00E05CF4"/>
    <w:rsid w:val="00E07F4A"/>
    <w:rsid w:val="00E1444F"/>
    <w:rsid w:val="00E1533C"/>
    <w:rsid w:val="00E15478"/>
    <w:rsid w:val="00E15F33"/>
    <w:rsid w:val="00E1601E"/>
    <w:rsid w:val="00E163D3"/>
    <w:rsid w:val="00E166F0"/>
    <w:rsid w:val="00E17527"/>
    <w:rsid w:val="00E17920"/>
    <w:rsid w:val="00E244B8"/>
    <w:rsid w:val="00E26D46"/>
    <w:rsid w:val="00E272F6"/>
    <w:rsid w:val="00E30C36"/>
    <w:rsid w:val="00E30DC5"/>
    <w:rsid w:val="00E331FA"/>
    <w:rsid w:val="00E34195"/>
    <w:rsid w:val="00E40078"/>
    <w:rsid w:val="00E40668"/>
    <w:rsid w:val="00E4111A"/>
    <w:rsid w:val="00E415B4"/>
    <w:rsid w:val="00E43DDA"/>
    <w:rsid w:val="00E44F05"/>
    <w:rsid w:val="00E4773E"/>
    <w:rsid w:val="00E4788E"/>
    <w:rsid w:val="00E50710"/>
    <w:rsid w:val="00E50D4A"/>
    <w:rsid w:val="00E52205"/>
    <w:rsid w:val="00E531AE"/>
    <w:rsid w:val="00E53EE0"/>
    <w:rsid w:val="00E55699"/>
    <w:rsid w:val="00E558B4"/>
    <w:rsid w:val="00E572AF"/>
    <w:rsid w:val="00E60BC4"/>
    <w:rsid w:val="00E629E7"/>
    <w:rsid w:val="00E63ED4"/>
    <w:rsid w:val="00E66C68"/>
    <w:rsid w:val="00E71044"/>
    <w:rsid w:val="00E72E3D"/>
    <w:rsid w:val="00E76091"/>
    <w:rsid w:val="00E8001B"/>
    <w:rsid w:val="00E8033B"/>
    <w:rsid w:val="00E803C7"/>
    <w:rsid w:val="00E82D57"/>
    <w:rsid w:val="00E82F22"/>
    <w:rsid w:val="00E83DF0"/>
    <w:rsid w:val="00E84389"/>
    <w:rsid w:val="00E90FD7"/>
    <w:rsid w:val="00E911EE"/>
    <w:rsid w:val="00E91BE1"/>
    <w:rsid w:val="00E92697"/>
    <w:rsid w:val="00E945B1"/>
    <w:rsid w:val="00E94792"/>
    <w:rsid w:val="00E94D87"/>
    <w:rsid w:val="00E95245"/>
    <w:rsid w:val="00E95871"/>
    <w:rsid w:val="00E95EC5"/>
    <w:rsid w:val="00EA25A4"/>
    <w:rsid w:val="00EA3007"/>
    <w:rsid w:val="00EB1715"/>
    <w:rsid w:val="00EC04D4"/>
    <w:rsid w:val="00EC0521"/>
    <w:rsid w:val="00EC0B85"/>
    <w:rsid w:val="00EC5B70"/>
    <w:rsid w:val="00EC76EC"/>
    <w:rsid w:val="00ED11C7"/>
    <w:rsid w:val="00ED1564"/>
    <w:rsid w:val="00ED1C04"/>
    <w:rsid w:val="00ED360A"/>
    <w:rsid w:val="00ED3849"/>
    <w:rsid w:val="00ED566B"/>
    <w:rsid w:val="00EE1D55"/>
    <w:rsid w:val="00EE468A"/>
    <w:rsid w:val="00EE5006"/>
    <w:rsid w:val="00EE555E"/>
    <w:rsid w:val="00EE5C8F"/>
    <w:rsid w:val="00EE5D74"/>
    <w:rsid w:val="00EE767D"/>
    <w:rsid w:val="00EF20F4"/>
    <w:rsid w:val="00EF3481"/>
    <w:rsid w:val="00EF3637"/>
    <w:rsid w:val="00EF3DF4"/>
    <w:rsid w:val="00F00D82"/>
    <w:rsid w:val="00F020AB"/>
    <w:rsid w:val="00F02AA1"/>
    <w:rsid w:val="00F03B35"/>
    <w:rsid w:val="00F04EB2"/>
    <w:rsid w:val="00F04EDB"/>
    <w:rsid w:val="00F058C9"/>
    <w:rsid w:val="00F0592E"/>
    <w:rsid w:val="00F07AD6"/>
    <w:rsid w:val="00F14A4A"/>
    <w:rsid w:val="00F1648A"/>
    <w:rsid w:val="00F16951"/>
    <w:rsid w:val="00F25F4C"/>
    <w:rsid w:val="00F27F8A"/>
    <w:rsid w:val="00F31B96"/>
    <w:rsid w:val="00F31EF9"/>
    <w:rsid w:val="00F31F37"/>
    <w:rsid w:val="00F35209"/>
    <w:rsid w:val="00F363C4"/>
    <w:rsid w:val="00F37343"/>
    <w:rsid w:val="00F40A0D"/>
    <w:rsid w:val="00F43151"/>
    <w:rsid w:val="00F449CE"/>
    <w:rsid w:val="00F51250"/>
    <w:rsid w:val="00F5147D"/>
    <w:rsid w:val="00F52418"/>
    <w:rsid w:val="00F5247B"/>
    <w:rsid w:val="00F54712"/>
    <w:rsid w:val="00F54CA5"/>
    <w:rsid w:val="00F559C3"/>
    <w:rsid w:val="00F56B8D"/>
    <w:rsid w:val="00F57D8D"/>
    <w:rsid w:val="00F603A6"/>
    <w:rsid w:val="00F61582"/>
    <w:rsid w:val="00F615D5"/>
    <w:rsid w:val="00F61B37"/>
    <w:rsid w:val="00F6286A"/>
    <w:rsid w:val="00F6484B"/>
    <w:rsid w:val="00F67536"/>
    <w:rsid w:val="00F70254"/>
    <w:rsid w:val="00F72599"/>
    <w:rsid w:val="00F72AB7"/>
    <w:rsid w:val="00F762FA"/>
    <w:rsid w:val="00F76CBA"/>
    <w:rsid w:val="00F76E1A"/>
    <w:rsid w:val="00F76F71"/>
    <w:rsid w:val="00F81431"/>
    <w:rsid w:val="00F835E4"/>
    <w:rsid w:val="00F86F96"/>
    <w:rsid w:val="00F87C4D"/>
    <w:rsid w:val="00F9121B"/>
    <w:rsid w:val="00F94679"/>
    <w:rsid w:val="00F95B0E"/>
    <w:rsid w:val="00F9793C"/>
    <w:rsid w:val="00F97D19"/>
    <w:rsid w:val="00FA421E"/>
    <w:rsid w:val="00FA4834"/>
    <w:rsid w:val="00FA63E2"/>
    <w:rsid w:val="00FB0F2C"/>
    <w:rsid w:val="00FB4D11"/>
    <w:rsid w:val="00FB5FB5"/>
    <w:rsid w:val="00FB7676"/>
    <w:rsid w:val="00FC0651"/>
    <w:rsid w:val="00FC07BB"/>
    <w:rsid w:val="00FC09D1"/>
    <w:rsid w:val="00FC0BBC"/>
    <w:rsid w:val="00FC22D5"/>
    <w:rsid w:val="00FC31EC"/>
    <w:rsid w:val="00FC3AC8"/>
    <w:rsid w:val="00FC63B8"/>
    <w:rsid w:val="00FC67E1"/>
    <w:rsid w:val="00FC7440"/>
    <w:rsid w:val="00FD0177"/>
    <w:rsid w:val="00FD2CFE"/>
    <w:rsid w:val="00FD62CC"/>
    <w:rsid w:val="00FD6439"/>
    <w:rsid w:val="00FD65D2"/>
    <w:rsid w:val="00FD6DB6"/>
    <w:rsid w:val="00FD7435"/>
    <w:rsid w:val="00FE0D28"/>
    <w:rsid w:val="00FE123D"/>
    <w:rsid w:val="00FE27CF"/>
    <w:rsid w:val="00FE37F0"/>
    <w:rsid w:val="00FE5AF5"/>
    <w:rsid w:val="00FF017D"/>
    <w:rsid w:val="00FF1084"/>
    <w:rsid w:val="00FF3E3A"/>
    <w:rsid w:val="00FF4245"/>
    <w:rsid w:val="00FF442F"/>
    <w:rsid w:val="00FF4FDC"/>
    <w:rsid w:val="00FF7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9A2F5"/>
  <w15:docId w15:val="{604AA6B5-F18C-43D0-A002-5B1667791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B30"/>
    <w:rPr>
      <w:color w:val="0000FF" w:themeColor="hyperlink"/>
      <w:u w:val="single"/>
    </w:rPr>
  </w:style>
  <w:style w:type="character" w:customStyle="1" w:styleId="UnresolvedMention1">
    <w:name w:val="Unresolved Mention1"/>
    <w:basedOn w:val="DefaultParagraphFont"/>
    <w:uiPriority w:val="99"/>
    <w:semiHidden/>
    <w:unhideWhenUsed/>
    <w:rsid w:val="006C7B30"/>
    <w:rPr>
      <w:color w:val="605E5C"/>
      <w:shd w:val="clear" w:color="auto" w:fill="E1DFDD"/>
    </w:rPr>
  </w:style>
  <w:style w:type="character" w:customStyle="1" w:styleId="UnresolvedMention2">
    <w:name w:val="Unresolved Mention2"/>
    <w:basedOn w:val="DefaultParagraphFont"/>
    <w:uiPriority w:val="99"/>
    <w:semiHidden/>
    <w:unhideWhenUsed/>
    <w:rsid w:val="00BD1F33"/>
    <w:rPr>
      <w:color w:val="605E5C"/>
      <w:shd w:val="clear" w:color="auto" w:fill="E1DFDD"/>
    </w:rPr>
  </w:style>
  <w:style w:type="paragraph" w:styleId="ListParagraph">
    <w:name w:val="List Paragraph"/>
    <w:basedOn w:val="Normal"/>
    <w:uiPriority w:val="34"/>
    <w:qFormat/>
    <w:rsid w:val="00A32DA1"/>
    <w:pPr>
      <w:ind w:left="720"/>
      <w:contextualSpacing/>
    </w:pPr>
  </w:style>
  <w:style w:type="character" w:styleId="UnresolvedMention">
    <w:name w:val="Unresolved Mention"/>
    <w:basedOn w:val="DefaultParagraphFont"/>
    <w:uiPriority w:val="99"/>
    <w:semiHidden/>
    <w:unhideWhenUsed/>
    <w:rsid w:val="00DC7FE7"/>
    <w:rPr>
      <w:color w:val="605E5C"/>
      <w:shd w:val="clear" w:color="auto" w:fill="E1DFDD"/>
    </w:rPr>
  </w:style>
  <w:style w:type="character" w:styleId="FollowedHyperlink">
    <w:name w:val="FollowedHyperlink"/>
    <w:basedOn w:val="DefaultParagraphFont"/>
    <w:uiPriority w:val="99"/>
    <w:semiHidden/>
    <w:unhideWhenUsed/>
    <w:rsid w:val="006772AE"/>
    <w:rPr>
      <w:color w:val="800080" w:themeColor="followedHyperlink"/>
      <w:u w:val="single"/>
    </w:rPr>
  </w:style>
  <w:style w:type="character" w:customStyle="1" w:styleId="apple-converted-space">
    <w:name w:val="apple-converted-space"/>
    <w:basedOn w:val="DefaultParagraphFont"/>
    <w:rsid w:val="000A7207"/>
  </w:style>
  <w:style w:type="paragraph" w:styleId="NoSpacing">
    <w:name w:val="No Spacing"/>
    <w:uiPriority w:val="1"/>
    <w:qFormat/>
    <w:rsid w:val="0009103A"/>
    <w:pPr>
      <w:spacing w:after="0" w:line="240" w:lineRule="auto"/>
    </w:pPr>
  </w:style>
  <w:style w:type="paragraph" w:styleId="NormalWeb">
    <w:name w:val="Normal (Web)"/>
    <w:basedOn w:val="Normal"/>
    <w:uiPriority w:val="99"/>
    <w:semiHidden/>
    <w:unhideWhenUsed/>
    <w:rsid w:val="006C7576"/>
    <w:rPr>
      <w:rFonts w:ascii="Times New Roman" w:hAnsi="Times New Roman" w:cs="Times New Roman"/>
      <w:sz w:val="24"/>
      <w:szCs w:val="24"/>
    </w:rPr>
  </w:style>
  <w:style w:type="paragraph" w:styleId="Header">
    <w:name w:val="header"/>
    <w:basedOn w:val="Normal"/>
    <w:link w:val="HeaderChar"/>
    <w:uiPriority w:val="99"/>
    <w:unhideWhenUsed/>
    <w:rsid w:val="000E36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693"/>
  </w:style>
  <w:style w:type="paragraph" w:styleId="Footer">
    <w:name w:val="footer"/>
    <w:basedOn w:val="Normal"/>
    <w:link w:val="FooterChar"/>
    <w:uiPriority w:val="99"/>
    <w:unhideWhenUsed/>
    <w:rsid w:val="000E36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0959">
      <w:bodyDiv w:val="1"/>
      <w:marLeft w:val="0"/>
      <w:marRight w:val="0"/>
      <w:marTop w:val="0"/>
      <w:marBottom w:val="0"/>
      <w:divBdr>
        <w:top w:val="none" w:sz="0" w:space="0" w:color="auto"/>
        <w:left w:val="none" w:sz="0" w:space="0" w:color="auto"/>
        <w:bottom w:val="none" w:sz="0" w:space="0" w:color="auto"/>
        <w:right w:val="none" w:sz="0" w:space="0" w:color="auto"/>
      </w:divBdr>
    </w:div>
    <w:div w:id="72432712">
      <w:bodyDiv w:val="1"/>
      <w:marLeft w:val="0"/>
      <w:marRight w:val="0"/>
      <w:marTop w:val="0"/>
      <w:marBottom w:val="0"/>
      <w:divBdr>
        <w:top w:val="none" w:sz="0" w:space="0" w:color="auto"/>
        <w:left w:val="none" w:sz="0" w:space="0" w:color="auto"/>
        <w:bottom w:val="none" w:sz="0" w:space="0" w:color="auto"/>
        <w:right w:val="none" w:sz="0" w:space="0" w:color="auto"/>
      </w:divBdr>
    </w:div>
    <w:div w:id="92825360">
      <w:bodyDiv w:val="1"/>
      <w:marLeft w:val="0"/>
      <w:marRight w:val="0"/>
      <w:marTop w:val="0"/>
      <w:marBottom w:val="0"/>
      <w:divBdr>
        <w:top w:val="none" w:sz="0" w:space="0" w:color="auto"/>
        <w:left w:val="none" w:sz="0" w:space="0" w:color="auto"/>
        <w:bottom w:val="none" w:sz="0" w:space="0" w:color="auto"/>
        <w:right w:val="none" w:sz="0" w:space="0" w:color="auto"/>
      </w:divBdr>
    </w:div>
    <w:div w:id="136457320">
      <w:bodyDiv w:val="1"/>
      <w:marLeft w:val="0"/>
      <w:marRight w:val="0"/>
      <w:marTop w:val="0"/>
      <w:marBottom w:val="0"/>
      <w:divBdr>
        <w:top w:val="none" w:sz="0" w:space="0" w:color="auto"/>
        <w:left w:val="none" w:sz="0" w:space="0" w:color="auto"/>
        <w:bottom w:val="none" w:sz="0" w:space="0" w:color="auto"/>
        <w:right w:val="none" w:sz="0" w:space="0" w:color="auto"/>
      </w:divBdr>
    </w:div>
    <w:div w:id="142284945">
      <w:bodyDiv w:val="1"/>
      <w:marLeft w:val="0"/>
      <w:marRight w:val="0"/>
      <w:marTop w:val="0"/>
      <w:marBottom w:val="0"/>
      <w:divBdr>
        <w:top w:val="none" w:sz="0" w:space="0" w:color="auto"/>
        <w:left w:val="none" w:sz="0" w:space="0" w:color="auto"/>
        <w:bottom w:val="none" w:sz="0" w:space="0" w:color="auto"/>
        <w:right w:val="none" w:sz="0" w:space="0" w:color="auto"/>
      </w:divBdr>
    </w:div>
    <w:div w:id="199515526">
      <w:bodyDiv w:val="1"/>
      <w:marLeft w:val="0"/>
      <w:marRight w:val="0"/>
      <w:marTop w:val="0"/>
      <w:marBottom w:val="0"/>
      <w:divBdr>
        <w:top w:val="none" w:sz="0" w:space="0" w:color="auto"/>
        <w:left w:val="none" w:sz="0" w:space="0" w:color="auto"/>
        <w:bottom w:val="none" w:sz="0" w:space="0" w:color="auto"/>
        <w:right w:val="none" w:sz="0" w:space="0" w:color="auto"/>
      </w:divBdr>
    </w:div>
    <w:div w:id="213542318">
      <w:bodyDiv w:val="1"/>
      <w:marLeft w:val="0"/>
      <w:marRight w:val="0"/>
      <w:marTop w:val="0"/>
      <w:marBottom w:val="0"/>
      <w:divBdr>
        <w:top w:val="none" w:sz="0" w:space="0" w:color="auto"/>
        <w:left w:val="none" w:sz="0" w:space="0" w:color="auto"/>
        <w:bottom w:val="none" w:sz="0" w:space="0" w:color="auto"/>
        <w:right w:val="none" w:sz="0" w:space="0" w:color="auto"/>
      </w:divBdr>
    </w:div>
    <w:div w:id="296229204">
      <w:bodyDiv w:val="1"/>
      <w:marLeft w:val="0"/>
      <w:marRight w:val="0"/>
      <w:marTop w:val="0"/>
      <w:marBottom w:val="0"/>
      <w:divBdr>
        <w:top w:val="none" w:sz="0" w:space="0" w:color="auto"/>
        <w:left w:val="none" w:sz="0" w:space="0" w:color="auto"/>
        <w:bottom w:val="none" w:sz="0" w:space="0" w:color="auto"/>
        <w:right w:val="none" w:sz="0" w:space="0" w:color="auto"/>
      </w:divBdr>
    </w:div>
    <w:div w:id="296300978">
      <w:bodyDiv w:val="1"/>
      <w:marLeft w:val="0"/>
      <w:marRight w:val="0"/>
      <w:marTop w:val="0"/>
      <w:marBottom w:val="0"/>
      <w:divBdr>
        <w:top w:val="none" w:sz="0" w:space="0" w:color="auto"/>
        <w:left w:val="none" w:sz="0" w:space="0" w:color="auto"/>
        <w:bottom w:val="none" w:sz="0" w:space="0" w:color="auto"/>
        <w:right w:val="none" w:sz="0" w:space="0" w:color="auto"/>
      </w:divBdr>
    </w:div>
    <w:div w:id="298267014">
      <w:bodyDiv w:val="1"/>
      <w:marLeft w:val="0"/>
      <w:marRight w:val="0"/>
      <w:marTop w:val="0"/>
      <w:marBottom w:val="0"/>
      <w:divBdr>
        <w:top w:val="none" w:sz="0" w:space="0" w:color="auto"/>
        <w:left w:val="none" w:sz="0" w:space="0" w:color="auto"/>
        <w:bottom w:val="none" w:sz="0" w:space="0" w:color="auto"/>
        <w:right w:val="none" w:sz="0" w:space="0" w:color="auto"/>
      </w:divBdr>
    </w:div>
    <w:div w:id="352729803">
      <w:bodyDiv w:val="1"/>
      <w:marLeft w:val="0"/>
      <w:marRight w:val="0"/>
      <w:marTop w:val="0"/>
      <w:marBottom w:val="0"/>
      <w:divBdr>
        <w:top w:val="none" w:sz="0" w:space="0" w:color="auto"/>
        <w:left w:val="none" w:sz="0" w:space="0" w:color="auto"/>
        <w:bottom w:val="none" w:sz="0" w:space="0" w:color="auto"/>
        <w:right w:val="none" w:sz="0" w:space="0" w:color="auto"/>
      </w:divBdr>
    </w:div>
    <w:div w:id="354116581">
      <w:bodyDiv w:val="1"/>
      <w:marLeft w:val="0"/>
      <w:marRight w:val="0"/>
      <w:marTop w:val="0"/>
      <w:marBottom w:val="0"/>
      <w:divBdr>
        <w:top w:val="none" w:sz="0" w:space="0" w:color="auto"/>
        <w:left w:val="none" w:sz="0" w:space="0" w:color="auto"/>
        <w:bottom w:val="none" w:sz="0" w:space="0" w:color="auto"/>
        <w:right w:val="none" w:sz="0" w:space="0" w:color="auto"/>
      </w:divBdr>
    </w:div>
    <w:div w:id="390732977">
      <w:bodyDiv w:val="1"/>
      <w:marLeft w:val="0"/>
      <w:marRight w:val="0"/>
      <w:marTop w:val="0"/>
      <w:marBottom w:val="0"/>
      <w:divBdr>
        <w:top w:val="none" w:sz="0" w:space="0" w:color="auto"/>
        <w:left w:val="none" w:sz="0" w:space="0" w:color="auto"/>
        <w:bottom w:val="none" w:sz="0" w:space="0" w:color="auto"/>
        <w:right w:val="none" w:sz="0" w:space="0" w:color="auto"/>
      </w:divBdr>
    </w:div>
    <w:div w:id="421221577">
      <w:bodyDiv w:val="1"/>
      <w:marLeft w:val="0"/>
      <w:marRight w:val="0"/>
      <w:marTop w:val="0"/>
      <w:marBottom w:val="0"/>
      <w:divBdr>
        <w:top w:val="none" w:sz="0" w:space="0" w:color="auto"/>
        <w:left w:val="none" w:sz="0" w:space="0" w:color="auto"/>
        <w:bottom w:val="none" w:sz="0" w:space="0" w:color="auto"/>
        <w:right w:val="none" w:sz="0" w:space="0" w:color="auto"/>
      </w:divBdr>
    </w:div>
    <w:div w:id="430664246">
      <w:bodyDiv w:val="1"/>
      <w:marLeft w:val="0"/>
      <w:marRight w:val="0"/>
      <w:marTop w:val="0"/>
      <w:marBottom w:val="0"/>
      <w:divBdr>
        <w:top w:val="none" w:sz="0" w:space="0" w:color="auto"/>
        <w:left w:val="none" w:sz="0" w:space="0" w:color="auto"/>
        <w:bottom w:val="none" w:sz="0" w:space="0" w:color="auto"/>
        <w:right w:val="none" w:sz="0" w:space="0" w:color="auto"/>
      </w:divBdr>
    </w:div>
    <w:div w:id="434056265">
      <w:bodyDiv w:val="1"/>
      <w:marLeft w:val="0"/>
      <w:marRight w:val="0"/>
      <w:marTop w:val="0"/>
      <w:marBottom w:val="0"/>
      <w:divBdr>
        <w:top w:val="none" w:sz="0" w:space="0" w:color="auto"/>
        <w:left w:val="none" w:sz="0" w:space="0" w:color="auto"/>
        <w:bottom w:val="none" w:sz="0" w:space="0" w:color="auto"/>
        <w:right w:val="none" w:sz="0" w:space="0" w:color="auto"/>
      </w:divBdr>
    </w:div>
    <w:div w:id="435105046">
      <w:bodyDiv w:val="1"/>
      <w:marLeft w:val="0"/>
      <w:marRight w:val="0"/>
      <w:marTop w:val="0"/>
      <w:marBottom w:val="0"/>
      <w:divBdr>
        <w:top w:val="none" w:sz="0" w:space="0" w:color="auto"/>
        <w:left w:val="none" w:sz="0" w:space="0" w:color="auto"/>
        <w:bottom w:val="none" w:sz="0" w:space="0" w:color="auto"/>
        <w:right w:val="none" w:sz="0" w:space="0" w:color="auto"/>
      </w:divBdr>
    </w:div>
    <w:div w:id="451435792">
      <w:bodyDiv w:val="1"/>
      <w:marLeft w:val="0"/>
      <w:marRight w:val="0"/>
      <w:marTop w:val="0"/>
      <w:marBottom w:val="0"/>
      <w:divBdr>
        <w:top w:val="none" w:sz="0" w:space="0" w:color="auto"/>
        <w:left w:val="none" w:sz="0" w:space="0" w:color="auto"/>
        <w:bottom w:val="none" w:sz="0" w:space="0" w:color="auto"/>
        <w:right w:val="none" w:sz="0" w:space="0" w:color="auto"/>
      </w:divBdr>
    </w:div>
    <w:div w:id="463933682">
      <w:bodyDiv w:val="1"/>
      <w:marLeft w:val="0"/>
      <w:marRight w:val="0"/>
      <w:marTop w:val="0"/>
      <w:marBottom w:val="0"/>
      <w:divBdr>
        <w:top w:val="none" w:sz="0" w:space="0" w:color="auto"/>
        <w:left w:val="none" w:sz="0" w:space="0" w:color="auto"/>
        <w:bottom w:val="none" w:sz="0" w:space="0" w:color="auto"/>
        <w:right w:val="none" w:sz="0" w:space="0" w:color="auto"/>
      </w:divBdr>
    </w:div>
    <w:div w:id="544098770">
      <w:bodyDiv w:val="1"/>
      <w:marLeft w:val="0"/>
      <w:marRight w:val="0"/>
      <w:marTop w:val="0"/>
      <w:marBottom w:val="0"/>
      <w:divBdr>
        <w:top w:val="none" w:sz="0" w:space="0" w:color="auto"/>
        <w:left w:val="none" w:sz="0" w:space="0" w:color="auto"/>
        <w:bottom w:val="none" w:sz="0" w:space="0" w:color="auto"/>
        <w:right w:val="none" w:sz="0" w:space="0" w:color="auto"/>
      </w:divBdr>
    </w:div>
    <w:div w:id="568223810">
      <w:bodyDiv w:val="1"/>
      <w:marLeft w:val="0"/>
      <w:marRight w:val="0"/>
      <w:marTop w:val="0"/>
      <w:marBottom w:val="0"/>
      <w:divBdr>
        <w:top w:val="none" w:sz="0" w:space="0" w:color="auto"/>
        <w:left w:val="none" w:sz="0" w:space="0" w:color="auto"/>
        <w:bottom w:val="none" w:sz="0" w:space="0" w:color="auto"/>
        <w:right w:val="none" w:sz="0" w:space="0" w:color="auto"/>
      </w:divBdr>
    </w:div>
    <w:div w:id="568267957">
      <w:bodyDiv w:val="1"/>
      <w:marLeft w:val="0"/>
      <w:marRight w:val="0"/>
      <w:marTop w:val="0"/>
      <w:marBottom w:val="0"/>
      <w:divBdr>
        <w:top w:val="none" w:sz="0" w:space="0" w:color="auto"/>
        <w:left w:val="none" w:sz="0" w:space="0" w:color="auto"/>
        <w:bottom w:val="none" w:sz="0" w:space="0" w:color="auto"/>
        <w:right w:val="none" w:sz="0" w:space="0" w:color="auto"/>
      </w:divBdr>
    </w:div>
    <w:div w:id="599337205">
      <w:bodyDiv w:val="1"/>
      <w:marLeft w:val="0"/>
      <w:marRight w:val="0"/>
      <w:marTop w:val="0"/>
      <w:marBottom w:val="0"/>
      <w:divBdr>
        <w:top w:val="none" w:sz="0" w:space="0" w:color="auto"/>
        <w:left w:val="none" w:sz="0" w:space="0" w:color="auto"/>
        <w:bottom w:val="none" w:sz="0" w:space="0" w:color="auto"/>
        <w:right w:val="none" w:sz="0" w:space="0" w:color="auto"/>
      </w:divBdr>
    </w:div>
    <w:div w:id="606431103">
      <w:bodyDiv w:val="1"/>
      <w:marLeft w:val="0"/>
      <w:marRight w:val="0"/>
      <w:marTop w:val="0"/>
      <w:marBottom w:val="0"/>
      <w:divBdr>
        <w:top w:val="none" w:sz="0" w:space="0" w:color="auto"/>
        <w:left w:val="none" w:sz="0" w:space="0" w:color="auto"/>
        <w:bottom w:val="none" w:sz="0" w:space="0" w:color="auto"/>
        <w:right w:val="none" w:sz="0" w:space="0" w:color="auto"/>
      </w:divBdr>
    </w:div>
    <w:div w:id="633221350">
      <w:bodyDiv w:val="1"/>
      <w:marLeft w:val="0"/>
      <w:marRight w:val="0"/>
      <w:marTop w:val="0"/>
      <w:marBottom w:val="0"/>
      <w:divBdr>
        <w:top w:val="none" w:sz="0" w:space="0" w:color="auto"/>
        <w:left w:val="none" w:sz="0" w:space="0" w:color="auto"/>
        <w:bottom w:val="none" w:sz="0" w:space="0" w:color="auto"/>
        <w:right w:val="none" w:sz="0" w:space="0" w:color="auto"/>
      </w:divBdr>
    </w:div>
    <w:div w:id="654722593">
      <w:bodyDiv w:val="1"/>
      <w:marLeft w:val="0"/>
      <w:marRight w:val="0"/>
      <w:marTop w:val="0"/>
      <w:marBottom w:val="0"/>
      <w:divBdr>
        <w:top w:val="none" w:sz="0" w:space="0" w:color="auto"/>
        <w:left w:val="none" w:sz="0" w:space="0" w:color="auto"/>
        <w:bottom w:val="none" w:sz="0" w:space="0" w:color="auto"/>
        <w:right w:val="none" w:sz="0" w:space="0" w:color="auto"/>
      </w:divBdr>
    </w:div>
    <w:div w:id="674652182">
      <w:bodyDiv w:val="1"/>
      <w:marLeft w:val="0"/>
      <w:marRight w:val="0"/>
      <w:marTop w:val="0"/>
      <w:marBottom w:val="0"/>
      <w:divBdr>
        <w:top w:val="none" w:sz="0" w:space="0" w:color="auto"/>
        <w:left w:val="none" w:sz="0" w:space="0" w:color="auto"/>
        <w:bottom w:val="none" w:sz="0" w:space="0" w:color="auto"/>
        <w:right w:val="none" w:sz="0" w:space="0" w:color="auto"/>
      </w:divBdr>
    </w:div>
    <w:div w:id="738209857">
      <w:bodyDiv w:val="1"/>
      <w:marLeft w:val="0"/>
      <w:marRight w:val="0"/>
      <w:marTop w:val="0"/>
      <w:marBottom w:val="0"/>
      <w:divBdr>
        <w:top w:val="none" w:sz="0" w:space="0" w:color="auto"/>
        <w:left w:val="none" w:sz="0" w:space="0" w:color="auto"/>
        <w:bottom w:val="none" w:sz="0" w:space="0" w:color="auto"/>
        <w:right w:val="none" w:sz="0" w:space="0" w:color="auto"/>
      </w:divBdr>
    </w:div>
    <w:div w:id="756634306">
      <w:bodyDiv w:val="1"/>
      <w:marLeft w:val="0"/>
      <w:marRight w:val="0"/>
      <w:marTop w:val="0"/>
      <w:marBottom w:val="0"/>
      <w:divBdr>
        <w:top w:val="none" w:sz="0" w:space="0" w:color="auto"/>
        <w:left w:val="none" w:sz="0" w:space="0" w:color="auto"/>
        <w:bottom w:val="none" w:sz="0" w:space="0" w:color="auto"/>
        <w:right w:val="none" w:sz="0" w:space="0" w:color="auto"/>
      </w:divBdr>
    </w:div>
    <w:div w:id="758064242">
      <w:bodyDiv w:val="1"/>
      <w:marLeft w:val="0"/>
      <w:marRight w:val="0"/>
      <w:marTop w:val="0"/>
      <w:marBottom w:val="0"/>
      <w:divBdr>
        <w:top w:val="none" w:sz="0" w:space="0" w:color="auto"/>
        <w:left w:val="none" w:sz="0" w:space="0" w:color="auto"/>
        <w:bottom w:val="none" w:sz="0" w:space="0" w:color="auto"/>
        <w:right w:val="none" w:sz="0" w:space="0" w:color="auto"/>
      </w:divBdr>
    </w:div>
    <w:div w:id="767502962">
      <w:bodyDiv w:val="1"/>
      <w:marLeft w:val="0"/>
      <w:marRight w:val="0"/>
      <w:marTop w:val="0"/>
      <w:marBottom w:val="0"/>
      <w:divBdr>
        <w:top w:val="none" w:sz="0" w:space="0" w:color="auto"/>
        <w:left w:val="none" w:sz="0" w:space="0" w:color="auto"/>
        <w:bottom w:val="none" w:sz="0" w:space="0" w:color="auto"/>
        <w:right w:val="none" w:sz="0" w:space="0" w:color="auto"/>
      </w:divBdr>
    </w:div>
    <w:div w:id="783110019">
      <w:bodyDiv w:val="1"/>
      <w:marLeft w:val="0"/>
      <w:marRight w:val="0"/>
      <w:marTop w:val="0"/>
      <w:marBottom w:val="0"/>
      <w:divBdr>
        <w:top w:val="none" w:sz="0" w:space="0" w:color="auto"/>
        <w:left w:val="none" w:sz="0" w:space="0" w:color="auto"/>
        <w:bottom w:val="none" w:sz="0" w:space="0" w:color="auto"/>
        <w:right w:val="none" w:sz="0" w:space="0" w:color="auto"/>
      </w:divBdr>
    </w:div>
    <w:div w:id="800919529">
      <w:bodyDiv w:val="1"/>
      <w:marLeft w:val="0"/>
      <w:marRight w:val="0"/>
      <w:marTop w:val="0"/>
      <w:marBottom w:val="0"/>
      <w:divBdr>
        <w:top w:val="none" w:sz="0" w:space="0" w:color="auto"/>
        <w:left w:val="none" w:sz="0" w:space="0" w:color="auto"/>
        <w:bottom w:val="none" w:sz="0" w:space="0" w:color="auto"/>
        <w:right w:val="none" w:sz="0" w:space="0" w:color="auto"/>
      </w:divBdr>
    </w:div>
    <w:div w:id="874082106">
      <w:bodyDiv w:val="1"/>
      <w:marLeft w:val="0"/>
      <w:marRight w:val="0"/>
      <w:marTop w:val="0"/>
      <w:marBottom w:val="0"/>
      <w:divBdr>
        <w:top w:val="none" w:sz="0" w:space="0" w:color="auto"/>
        <w:left w:val="none" w:sz="0" w:space="0" w:color="auto"/>
        <w:bottom w:val="none" w:sz="0" w:space="0" w:color="auto"/>
        <w:right w:val="none" w:sz="0" w:space="0" w:color="auto"/>
      </w:divBdr>
    </w:div>
    <w:div w:id="903830436">
      <w:bodyDiv w:val="1"/>
      <w:marLeft w:val="0"/>
      <w:marRight w:val="0"/>
      <w:marTop w:val="0"/>
      <w:marBottom w:val="0"/>
      <w:divBdr>
        <w:top w:val="none" w:sz="0" w:space="0" w:color="auto"/>
        <w:left w:val="none" w:sz="0" w:space="0" w:color="auto"/>
        <w:bottom w:val="none" w:sz="0" w:space="0" w:color="auto"/>
        <w:right w:val="none" w:sz="0" w:space="0" w:color="auto"/>
      </w:divBdr>
    </w:div>
    <w:div w:id="937905238">
      <w:bodyDiv w:val="1"/>
      <w:marLeft w:val="0"/>
      <w:marRight w:val="0"/>
      <w:marTop w:val="0"/>
      <w:marBottom w:val="0"/>
      <w:divBdr>
        <w:top w:val="none" w:sz="0" w:space="0" w:color="auto"/>
        <w:left w:val="none" w:sz="0" w:space="0" w:color="auto"/>
        <w:bottom w:val="none" w:sz="0" w:space="0" w:color="auto"/>
        <w:right w:val="none" w:sz="0" w:space="0" w:color="auto"/>
      </w:divBdr>
    </w:div>
    <w:div w:id="963579004">
      <w:bodyDiv w:val="1"/>
      <w:marLeft w:val="0"/>
      <w:marRight w:val="0"/>
      <w:marTop w:val="0"/>
      <w:marBottom w:val="0"/>
      <w:divBdr>
        <w:top w:val="none" w:sz="0" w:space="0" w:color="auto"/>
        <w:left w:val="none" w:sz="0" w:space="0" w:color="auto"/>
        <w:bottom w:val="none" w:sz="0" w:space="0" w:color="auto"/>
        <w:right w:val="none" w:sz="0" w:space="0" w:color="auto"/>
      </w:divBdr>
    </w:div>
    <w:div w:id="1062601325">
      <w:bodyDiv w:val="1"/>
      <w:marLeft w:val="0"/>
      <w:marRight w:val="0"/>
      <w:marTop w:val="0"/>
      <w:marBottom w:val="0"/>
      <w:divBdr>
        <w:top w:val="none" w:sz="0" w:space="0" w:color="auto"/>
        <w:left w:val="none" w:sz="0" w:space="0" w:color="auto"/>
        <w:bottom w:val="none" w:sz="0" w:space="0" w:color="auto"/>
        <w:right w:val="none" w:sz="0" w:space="0" w:color="auto"/>
      </w:divBdr>
    </w:div>
    <w:div w:id="1102143325">
      <w:bodyDiv w:val="1"/>
      <w:marLeft w:val="0"/>
      <w:marRight w:val="0"/>
      <w:marTop w:val="0"/>
      <w:marBottom w:val="0"/>
      <w:divBdr>
        <w:top w:val="none" w:sz="0" w:space="0" w:color="auto"/>
        <w:left w:val="none" w:sz="0" w:space="0" w:color="auto"/>
        <w:bottom w:val="none" w:sz="0" w:space="0" w:color="auto"/>
        <w:right w:val="none" w:sz="0" w:space="0" w:color="auto"/>
      </w:divBdr>
    </w:div>
    <w:div w:id="1208183742">
      <w:bodyDiv w:val="1"/>
      <w:marLeft w:val="0"/>
      <w:marRight w:val="0"/>
      <w:marTop w:val="0"/>
      <w:marBottom w:val="0"/>
      <w:divBdr>
        <w:top w:val="none" w:sz="0" w:space="0" w:color="auto"/>
        <w:left w:val="none" w:sz="0" w:space="0" w:color="auto"/>
        <w:bottom w:val="none" w:sz="0" w:space="0" w:color="auto"/>
        <w:right w:val="none" w:sz="0" w:space="0" w:color="auto"/>
      </w:divBdr>
    </w:div>
    <w:div w:id="1233735625">
      <w:bodyDiv w:val="1"/>
      <w:marLeft w:val="0"/>
      <w:marRight w:val="0"/>
      <w:marTop w:val="0"/>
      <w:marBottom w:val="0"/>
      <w:divBdr>
        <w:top w:val="none" w:sz="0" w:space="0" w:color="auto"/>
        <w:left w:val="none" w:sz="0" w:space="0" w:color="auto"/>
        <w:bottom w:val="none" w:sz="0" w:space="0" w:color="auto"/>
        <w:right w:val="none" w:sz="0" w:space="0" w:color="auto"/>
      </w:divBdr>
      <w:divsChild>
        <w:div w:id="201863153">
          <w:marLeft w:val="0"/>
          <w:marRight w:val="0"/>
          <w:marTop w:val="0"/>
          <w:marBottom w:val="0"/>
          <w:divBdr>
            <w:top w:val="none" w:sz="0" w:space="0" w:color="auto"/>
            <w:left w:val="none" w:sz="0" w:space="0" w:color="auto"/>
            <w:bottom w:val="none" w:sz="0" w:space="0" w:color="auto"/>
            <w:right w:val="none" w:sz="0" w:space="0" w:color="auto"/>
          </w:divBdr>
        </w:div>
        <w:div w:id="397900108">
          <w:marLeft w:val="0"/>
          <w:marRight w:val="0"/>
          <w:marTop w:val="0"/>
          <w:marBottom w:val="0"/>
          <w:divBdr>
            <w:top w:val="none" w:sz="0" w:space="0" w:color="auto"/>
            <w:left w:val="none" w:sz="0" w:space="0" w:color="auto"/>
            <w:bottom w:val="none" w:sz="0" w:space="0" w:color="auto"/>
            <w:right w:val="none" w:sz="0" w:space="0" w:color="auto"/>
          </w:divBdr>
        </w:div>
        <w:div w:id="1324160422">
          <w:marLeft w:val="0"/>
          <w:marRight w:val="0"/>
          <w:marTop w:val="0"/>
          <w:marBottom w:val="0"/>
          <w:divBdr>
            <w:top w:val="none" w:sz="0" w:space="0" w:color="auto"/>
            <w:left w:val="none" w:sz="0" w:space="0" w:color="auto"/>
            <w:bottom w:val="none" w:sz="0" w:space="0" w:color="auto"/>
            <w:right w:val="none" w:sz="0" w:space="0" w:color="auto"/>
          </w:divBdr>
        </w:div>
        <w:div w:id="1067915859">
          <w:marLeft w:val="0"/>
          <w:marRight w:val="0"/>
          <w:marTop w:val="0"/>
          <w:marBottom w:val="0"/>
          <w:divBdr>
            <w:top w:val="none" w:sz="0" w:space="0" w:color="auto"/>
            <w:left w:val="none" w:sz="0" w:space="0" w:color="auto"/>
            <w:bottom w:val="none" w:sz="0" w:space="0" w:color="auto"/>
            <w:right w:val="none" w:sz="0" w:space="0" w:color="auto"/>
          </w:divBdr>
        </w:div>
        <w:div w:id="1328485672">
          <w:marLeft w:val="0"/>
          <w:marRight w:val="0"/>
          <w:marTop w:val="0"/>
          <w:marBottom w:val="0"/>
          <w:divBdr>
            <w:top w:val="none" w:sz="0" w:space="0" w:color="auto"/>
            <w:left w:val="none" w:sz="0" w:space="0" w:color="auto"/>
            <w:bottom w:val="none" w:sz="0" w:space="0" w:color="auto"/>
            <w:right w:val="none" w:sz="0" w:space="0" w:color="auto"/>
          </w:divBdr>
        </w:div>
        <w:div w:id="1547059360">
          <w:marLeft w:val="0"/>
          <w:marRight w:val="0"/>
          <w:marTop w:val="0"/>
          <w:marBottom w:val="0"/>
          <w:divBdr>
            <w:top w:val="none" w:sz="0" w:space="0" w:color="auto"/>
            <w:left w:val="none" w:sz="0" w:space="0" w:color="auto"/>
            <w:bottom w:val="none" w:sz="0" w:space="0" w:color="auto"/>
            <w:right w:val="none" w:sz="0" w:space="0" w:color="auto"/>
          </w:divBdr>
        </w:div>
        <w:div w:id="7030355">
          <w:marLeft w:val="0"/>
          <w:marRight w:val="0"/>
          <w:marTop w:val="0"/>
          <w:marBottom w:val="0"/>
          <w:divBdr>
            <w:top w:val="none" w:sz="0" w:space="0" w:color="auto"/>
            <w:left w:val="none" w:sz="0" w:space="0" w:color="auto"/>
            <w:bottom w:val="none" w:sz="0" w:space="0" w:color="auto"/>
            <w:right w:val="none" w:sz="0" w:space="0" w:color="auto"/>
          </w:divBdr>
        </w:div>
        <w:div w:id="476731111">
          <w:marLeft w:val="0"/>
          <w:marRight w:val="0"/>
          <w:marTop w:val="0"/>
          <w:marBottom w:val="0"/>
          <w:divBdr>
            <w:top w:val="none" w:sz="0" w:space="0" w:color="auto"/>
            <w:left w:val="none" w:sz="0" w:space="0" w:color="auto"/>
            <w:bottom w:val="none" w:sz="0" w:space="0" w:color="auto"/>
            <w:right w:val="none" w:sz="0" w:space="0" w:color="auto"/>
          </w:divBdr>
        </w:div>
        <w:div w:id="1044018900">
          <w:marLeft w:val="0"/>
          <w:marRight w:val="0"/>
          <w:marTop w:val="0"/>
          <w:marBottom w:val="0"/>
          <w:divBdr>
            <w:top w:val="none" w:sz="0" w:space="0" w:color="auto"/>
            <w:left w:val="none" w:sz="0" w:space="0" w:color="auto"/>
            <w:bottom w:val="none" w:sz="0" w:space="0" w:color="auto"/>
            <w:right w:val="none" w:sz="0" w:space="0" w:color="auto"/>
          </w:divBdr>
        </w:div>
        <w:div w:id="1645892558">
          <w:marLeft w:val="0"/>
          <w:marRight w:val="0"/>
          <w:marTop w:val="0"/>
          <w:marBottom w:val="0"/>
          <w:divBdr>
            <w:top w:val="none" w:sz="0" w:space="0" w:color="auto"/>
            <w:left w:val="none" w:sz="0" w:space="0" w:color="auto"/>
            <w:bottom w:val="none" w:sz="0" w:space="0" w:color="auto"/>
            <w:right w:val="none" w:sz="0" w:space="0" w:color="auto"/>
          </w:divBdr>
        </w:div>
        <w:div w:id="1098330188">
          <w:marLeft w:val="0"/>
          <w:marRight w:val="0"/>
          <w:marTop w:val="0"/>
          <w:marBottom w:val="0"/>
          <w:divBdr>
            <w:top w:val="none" w:sz="0" w:space="0" w:color="auto"/>
            <w:left w:val="none" w:sz="0" w:space="0" w:color="auto"/>
            <w:bottom w:val="none" w:sz="0" w:space="0" w:color="auto"/>
            <w:right w:val="none" w:sz="0" w:space="0" w:color="auto"/>
          </w:divBdr>
        </w:div>
        <w:div w:id="2069187939">
          <w:marLeft w:val="0"/>
          <w:marRight w:val="0"/>
          <w:marTop w:val="0"/>
          <w:marBottom w:val="0"/>
          <w:divBdr>
            <w:top w:val="none" w:sz="0" w:space="0" w:color="auto"/>
            <w:left w:val="none" w:sz="0" w:space="0" w:color="auto"/>
            <w:bottom w:val="none" w:sz="0" w:space="0" w:color="auto"/>
            <w:right w:val="none" w:sz="0" w:space="0" w:color="auto"/>
          </w:divBdr>
        </w:div>
        <w:div w:id="538325079">
          <w:marLeft w:val="0"/>
          <w:marRight w:val="0"/>
          <w:marTop w:val="0"/>
          <w:marBottom w:val="0"/>
          <w:divBdr>
            <w:top w:val="none" w:sz="0" w:space="0" w:color="auto"/>
            <w:left w:val="none" w:sz="0" w:space="0" w:color="auto"/>
            <w:bottom w:val="none" w:sz="0" w:space="0" w:color="auto"/>
            <w:right w:val="none" w:sz="0" w:space="0" w:color="auto"/>
          </w:divBdr>
        </w:div>
        <w:div w:id="1502961964">
          <w:marLeft w:val="0"/>
          <w:marRight w:val="0"/>
          <w:marTop w:val="0"/>
          <w:marBottom w:val="0"/>
          <w:divBdr>
            <w:top w:val="none" w:sz="0" w:space="0" w:color="auto"/>
            <w:left w:val="none" w:sz="0" w:space="0" w:color="auto"/>
            <w:bottom w:val="none" w:sz="0" w:space="0" w:color="auto"/>
            <w:right w:val="none" w:sz="0" w:space="0" w:color="auto"/>
          </w:divBdr>
        </w:div>
        <w:div w:id="1000697234">
          <w:marLeft w:val="0"/>
          <w:marRight w:val="0"/>
          <w:marTop w:val="0"/>
          <w:marBottom w:val="0"/>
          <w:divBdr>
            <w:top w:val="none" w:sz="0" w:space="0" w:color="auto"/>
            <w:left w:val="none" w:sz="0" w:space="0" w:color="auto"/>
            <w:bottom w:val="none" w:sz="0" w:space="0" w:color="auto"/>
            <w:right w:val="none" w:sz="0" w:space="0" w:color="auto"/>
          </w:divBdr>
        </w:div>
        <w:div w:id="1721443720">
          <w:marLeft w:val="0"/>
          <w:marRight w:val="0"/>
          <w:marTop w:val="0"/>
          <w:marBottom w:val="0"/>
          <w:divBdr>
            <w:top w:val="none" w:sz="0" w:space="0" w:color="auto"/>
            <w:left w:val="none" w:sz="0" w:space="0" w:color="auto"/>
            <w:bottom w:val="none" w:sz="0" w:space="0" w:color="auto"/>
            <w:right w:val="none" w:sz="0" w:space="0" w:color="auto"/>
          </w:divBdr>
        </w:div>
        <w:div w:id="710573998">
          <w:marLeft w:val="0"/>
          <w:marRight w:val="0"/>
          <w:marTop w:val="0"/>
          <w:marBottom w:val="0"/>
          <w:divBdr>
            <w:top w:val="none" w:sz="0" w:space="0" w:color="auto"/>
            <w:left w:val="none" w:sz="0" w:space="0" w:color="auto"/>
            <w:bottom w:val="none" w:sz="0" w:space="0" w:color="auto"/>
            <w:right w:val="none" w:sz="0" w:space="0" w:color="auto"/>
          </w:divBdr>
        </w:div>
        <w:div w:id="773402969">
          <w:marLeft w:val="0"/>
          <w:marRight w:val="0"/>
          <w:marTop w:val="0"/>
          <w:marBottom w:val="0"/>
          <w:divBdr>
            <w:top w:val="none" w:sz="0" w:space="0" w:color="auto"/>
            <w:left w:val="none" w:sz="0" w:space="0" w:color="auto"/>
            <w:bottom w:val="none" w:sz="0" w:space="0" w:color="auto"/>
            <w:right w:val="none" w:sz="0" w:space="0" w:color="auto"/>
          </w:divBdr>
        </w:div>
        <w:div w:id="549414008">
          <w:marLeft w:val="0"/>
          <w:marRight w:val="0"/>
          <w:marTop w:val="0"/>
          <w:marBottom w:val="0"/>
          <w:divBdr>
            <w:top w:val="none" w:sz="0" w:space="0" w:color="auto"/>
            <w:left w:val="none" w:sz="0" w:space="0" w:color="auto"/>
            <w:bottom w:val="none" w:sz="0" w:space="0" w:color="auto"/>
            <w:right w:val="none" w:sz="0" w:space="0" w:color="auto"/>
          </w:divBdr>
        </w:div>
        <w:div w:id="1510943639">
          <w:marLeft w:val="0"/>
          <w:marRight w:val="0"/>
          <w:marTop w:val="0"/>
          <w:marBottom w:val="0"/>
          <w:divBdr>
            <w:top w:val="none" w:sz="0" w:space="0" w:color="auto"/>
            <w:left w:val="none" w:sz="0" w:space="0" w:color="auto"/>
            <w:bottom w:val="none" w:sz="0" w:space="0" w:color="auto"/>
            <w:right w:val="none" w:sz="0" w:space="0" w:color="auto"/>
          </w:divBdr>
        </w:div>
        <w:div w:id="100104684">
          <w:marLeft w:val="0"/>
          <w:marRight w:val="0"/>
          <w:marTop w:val="0"/>
          <w:marBottom w:val="0"/>
          <w:divBdr>
            <w:top w:val="none" w:sz="0" w:space="0" w:color="auto"/>
            <w:left w:val="none" w:sz="0" w:space="0" w:color="auto"/>
            <w:bottom w:val="none" w:sz="0" w:space="0" w:color="auto"/>
            <w:right w:val="none" w:sz="0" w:space="0" w:color="auto"/>
          </w:divBdr>
        </w:div>
        <w:div w:id="1368723907">
          <w:marLeft w:val="0"/>
          <w:marRight w:val="0"/>
          <w:marTop w:val="0"/>
          <w:marBottom w:val="0"/>
          <w:divBdr>
            <w:top w:val="none" w:sz="0" w:space="0" w:color="auto"/>
            <w:left w:val="none" w:sz="0" w:space="0" w:color="auto"/>
            <w:bottom w:val="none" w:sz="0" w:space="0" w:color="auto"/>
            <w:right w:val="none" w:sz="0" w:space="0" w:color="auto"/>
          </w:divBdr>
        </w:div>
        <w:div w:id="1301183494">
          <w:marLeft w:val="0"/>
          <w:marRight w:val="0"/>
          <w:marTop w:val="0"/>
          <w:marBottom w:val="0"/>
          <w:divBdr>
            <w:top w:val="none" w:sz="0" w:space="0" w:color="auto"/>
            <w:left w:val="none" w:sz="0" w:space="0" w:color="auto"/>
            <w:bottom w:val="none" w:sz="0" w:space="0" w:color="auto"/>
            <w:right w:val="none" w:sz="0" w:space="0" w:color="auto"/>
          </w:divBdr>
        </w:div>
        <w:div w:id="1885942840">
          <w:marLeft w:val="0"/>
          <w:marRight w:val="0"/>
          <w:marTop w:val="0"/>
          <w:marBottom w:val="0"/>
          <w:divBdr>
            <w:top w:val="none" w:sz="0" w:space="0" w:color="auto"/>
            <w:left w:val="none" w:sz="0" w:space="0" w:color="auto"/>
            <w:bottom w:val="none" w:sz="0" w:space="0" w:color="auto"/>
            <w:right w:val="none" w:sz="0" w:space="0" w:color="auto"/>
          </w:divBdr>
        </w:div>
        <w:div w:id="90902991">
          <w:marLeft w:val="0"/>
          <w:marRight w:val="0"/>
          <w:marTop w:val="0"/>
          <w:marBottom w:val="0"/>
          <w:divBdr>
            <w:top w:val="none" w:sz="0" w:space="0" w:color="auto"/>
            <w:left w:val="none" w:sz="0" w:space="0" w:color="auto"/>
            <w:bottom w:val="none" w:sz="0" w:space="0" w:color="auto"/>
            <w:right w:val="none" w:sz="0" w:space="0" w:color="auto"/>
          </w:divBdr>
        </w:div>
        <w:div w:id="1933120487">
          <w:marLeft w:val="0"/>
          <w:marRight w:val="0"/>
          <w:marTop w:val="0"/>
          <w:marBottom w:val="0"/>
          <w:divBdr>
            <w:top w:val="none" w:sz="0" w:space="0" w:color="auto"/>
            <w:left w:val="none" w:sz="0" w:space="0" w:color="auto"/>
            <w:bottom w:val="none" w:sz="0" w:space="0" w:color="auto"/>
            <w:right w:val="none" w:sz="0" w:space="0" w:color="auto"/>
          </w:divBdr>
        </w:div>
        <w:div w:id="1400206435">
          <w:marLeft w:val="0"/>
          <w:marRight w:val="0"/>
          <w:marTop w:val="0"/>
          <w:marBottom w:val="0"/>
          <w:divBdr>
            <w:top w:val="none" w:sz="0" w:space="0" w:color="auto"/>
            <w:left w:val="none" w:sz="0" w:space="0" w:color="auto"/>
            <w:bottom w:val="none" w:sz="0" w:space="0" w:color="auto"/>
            <w:right w:val="none" w:sz="0" w:space="0" w:color="auto"/>
          </w:divBdr>
        </w:div>
        <w:div w:id="282856097">
          <w:marLeft w:val="0"/>
          <w:marRight w:val="0"/>
          <w:marTop w:val="0"/>
          <w:marBottom w:val="0"/>
          <w:divBdr>
            <w:top w:val="none" w:sz="0" w:space="0" w:color="auto"/>
            <w:left w:val="none" w:sz="0" w:space="0" w:color="auto"/>
            <w:bottom w:val="none" w:sz="0" w:space="0" w:color="auto"/>
            <w:right w:val="none" w:sz="0" w:space="0" w:color="auto"/>
          </w:divBdr>
        </w:div>
        <w:div w:id="153228670">
          <w:marLeft w:val="0"/>
          <w:marRight w:val="0"/>
          <w:marTop w:val="0"/>
          <w:marBottom w:val="0"/>
          <w:divBdr>
            <w:top w:val="none" w:sz="0" w:space="0" w:color="auto"/>
            <w:left w:val="none" w:sz="0" w:space="0" w:color="auto"/>
            <w:bottom w:val="none" w:sz="0" w:space="0" w:color="auto"/>
            <w:right w:val="none" w:sz="0" w:space="0" w:color="auto"/>
          </w:divBdr>
        </w:div>
        <w:div w:id="1154299639">
          <w:marLeft w:val="0"/>
          <w:marRight w:val="0"/>
          <w:marTop w:val="0"/>
          <w:marBottom w:val="0"/>
          <w:divBdr>
            <w:top w:val="none" w:sz="0" w:space="0" w:color="auto"/>
            <w:left w:val="none" w:sz="0" w:space="0" w:color="auto"/>
            <w:bottom w:val="none" w:sz="0" w:space="0" w:color="auto"/>
            <w:right w:val="none" w:sz="0" w:space="0" w:color="auto"/>
          </w:divBdr>
        </w:div>
        <w:div w:id="231626873">
          <w:marLeft w:val="0"/>
          <w:marRight w:val="0"/>
          <w:marTop w:val="0"/>
          <w:marBottom w:val="0"/>
          <w:divBdr>
            <w:top w:val="none" w:sz="0" w:space="0" w:color="auto"/>
            <w:left w:val="none" w:sz="0" w:space="0" w:color="auto"/>
            <w:bottom w:val="none" w:sz="0" w:space="0" w:color="auto"/>
            <w:right w:val="none" w:sz="0" w:space="0" w:color="auto"/>
          </w:divBdr>
        </w:div>
        <w:div w:id="540946396">
          <w:marLeft w:val="0"/>
          <w:marRight w:val="0"/>
          <w:marTop w:val="0"/>
          <w:marBottom w:val="0"/>
          <w:divBdr>
            <w:top w:val="none" w:sz="0" w:space="0" w:color="auto"/>
            <w:left w:val="none" w:sz="0" w:space="0" w:color="auto"/>
            <w:bottom w:val="none" w:sz="0" w:space="0" w:color="auto"/>
            <w:right w:val="none" w:sz="0" w:space="0" w:color="auto"/>
          </w:divBdr>
        </w:div>
        <w:div w:id="897783356">
          <w:marLeft w:val="0"/>
          <w:marRight w:val="0"/>
          <w:marTop w:val="0"/>
          <w:marBottom w:val="0"/>
          <w:divBdr>
            <w:top w:val="none" w:sz="0" w:space="0" w:color="auto"/>
            <w:left w:val="none" w:sz="0" w:space="0" w:color="auto"/>
            <w:bottom w:val="none" w:sz="0" w:space="0" w:color="auto"/>
            <w:right w:val="none" w:sz="0" w:space="0" w:color="auto"/>
          </w:divBdr>
        </w:div>
        <w:div w:id="717824181">
          <w:marLeft w:val="0"/>
          <w:marRight w:val="0"/>
          <w:marTop w:val="0"/>
          <w:marBottom w:val="0"/>
          <w:divBdr>
            <w:top w:val="none" w:sz="0" w:space="0" w:color="auto"/>
            <w:left w:val="none" w:sz="0" w:space="0" w:color="auto"/>
            <w:bottom w:val="none" w:sz="0" w:space="0" w:color="auto"/>
            <w:right w:val="none" w:sz="0" w:space="0" w:color="auto"/>
          </w:divBdr>
        </w:div>
        <w:div w:id="2123264864">
          <w:marLeft w:val="0"/>
          <w:marRight w:val="0"/>
          <w:marTop w:val="0"/>
          <w:marBottom w:val="0"/>
          <w:divBdr>
            <w:top w:val="none" w:sz="0" w:space="0" w:color="auto"/>
            <w:left w:val="none" w:sz="0" w:space="0" w:color="auto"/>
            <w:bottom w:val="none" w:sz="0" w:space="0" w:color="auto"/>
            <w:right w:val="none" w:sz="0" w:space="0" w:color="auto"/>
          </w:divBdr>
        </w:div>
        <w:div w:id="1529100928">
          <w:marLeft w:val="0"/>
          <w:marRight w:val="0"/>
          <w:marTop w:val="0"/>
          <w:marBottom w:val="0"/>
          <w:divBdr>
            <w:top w:val="none" w:sz="0" w:space="0" w:color="auto"/>
            <w:left w:val="none" w:sz="0" w:space="0" w:color="auto"/>
            <w:bottom w:val="none" w:sz="0" w:space="0" w:color="auto"/>
            <w:right w:val="none" w:sz="0" w:space="0" w:color="auto"/>
          </w:divBdr>
        </w:div>
        <w:div w:id="896402512">
          <w:marLeft w:val="0"/>
          <w:marRight w:val="0"/>
          <w:marTop w:val="0"/>
          <w:marBottom w:val="0"/>
          <w:divBdr>
            <w:top w:val="none" w:sz="0" w:space="0" w:color="auto"/>
            <w:left w:val="none" w:sz="0" w:space="0" w:color="auto"/>
            <w:bottom w:val="none" w:sz="0" w:space="0" w:color="auto"/>
            <w:right w:val="none" w:sz="0" w:space="0" w:color="auto"/>
          </w:divBdr>
        </w:div>
        <w:div w:id="1557088572">
          <w:marLeft w:val="0"/>
          <w:marRight w:val="0"/>
          <w:marTop w:val="0"/>
          <w:marBottom w:val="0"/>
          <w:divBdr>
            <w:top w:val="none" w:sz="0" w:space="0" w:color="auto"/>
            <w:left w:val="none" w:sz="0" w:space="0" w:color="auto"/>
            <w:bottom w:val="none" w:sz="0" w:space="0" w:color="auto"/>
            <w:right w:val="none" w:sz="0" w:space="0" w:color="auto"/>
          </w:divBdr>
        </w:div>
        <w:div w:id="936450574">
          <w:marLeft w:val="0"/>
          <w:marRight w:val="0"/>
          <w:marTop w:val="0"/>
          <w:marBottom w:val="0"/>
          <w:divBdr>
            <w:top w:val="none" w:sz="0" w:space="0" w:color="auto"/>
            <w:left w:val="none" w:sz="0" w:space="0" w:color="auto"/>
            <w:bottom w:val="none" w:sz="0" w:space="0" w:color="auto"/>
            <w:right w:val="none" w:sz="0" w:space="0" w:color="auto"/>
          </w:divBdr>
        </w:div>
        <w:div w:id="80831910">
          <w:marLeft w:val="0"/>
          <w:marRight w:val="0"/>
          <w:marTop w:val="0"/>
          <w:marBottom w:val="0"/>
          <w:divBdr>
            <w:top w:val="none" w:sz="0" w:space="0" w:color="auto"/>
            <w:left w:val="none" w:sz="0" w:space="0" w:color="auto"/>
            <w:bottom w:val="none" w:sz="0" w:space="0" w:color="auto"/>
            <w:right w:val="none" w:sz="0" w:space="0" w:color="auto"/>
          </w:divBdr>
        </w:div>
        <w:div w:id="1718818716">
          <w:marLeft w:val="0"/>
          <w:marRight w:val="0"/>
          <w:marTop w:val="0"/>
          <w:marBottom w:val="0"/>
          <w:divBdr>
            <w:top w:val="none" w:sz="0" w:space="0" w:color="auto"/>
            <w:left w:val="none" w:sz="0" w:space="0" w:color="auto"/>
            <w:bottom w:val="none" w:sz="0" w:space="0" w:color="auto"/>
            <w:right w:val="none" w:sz="0" w:space="0" w:color="auto"/>
          </w:divBdr>
        </w:div>
        <w:div w:id="815220576">
          <w:marLeft w:val="0"/>
          <w:marRight w:val="0"/>
          <w:marTop w:val="0"/>
          <w:marBottom w:val="0"/>
          <w:divBdr>
            <w:top w:val="none" w:sz="0" w:space="0" w:color="auto"/>
            <w:left w:val="none" w:sz="0" w:space="0" w:color="auto"/>
            <w:bottom w:val="none" w:sz="0" w:space="0" w:color="auto"/>
            <w:right w:val="none" w:sz="0" w:space="0" w:color="auto"/>
          </w:divBdr>
        </w:div>
        <w:div w:id="582031049">
          <w:marLeft w:val="0"/>
          <w:marRight w:val="0"/>
          <w:marTop w:val="0"/>
          <w:marBottom w:val="0"/>
          <w:divBdr>
            <w:top w:val="none" w:sz="0" w:space="0" w:color="auto"/>
            <w:left w:val="none" w:sz="0" w:space="0" w:color="auto"/>
            <w:bottom w:val="none" w:sz="0" w:space="0" w:color="auto"/>
            <w:right w:val="none" w:sz="0" w:space="0" w:color="auto"/>
          </w:divBdr>
        </w:div>
        <w:div w:id="1946037867">
          <w:marLeft w:val="0"/>
          <w:marRight w:val="0"/>
          <w:marTop w:val="0"/>
          <w:marBottom w:val="0"/>
          <w:divBdr>
            <w:top w:val="none" w:sz="0" w:space="0" w:color="auto"/>
            <w:left w:val="none" w:sz="0" w:space="0" w:color="auto"/>
            <w:bottom w:val="none" w:sz="0" w:space="0" w:color="auto"/>
            <w:right w:val="none" w:sz="0" w:space="0" w:color="auto"/>
          </w:divBdr>
        </w:div>
        <w:div w:id="1944149496">
          <w:marLeft w:val="0"/>
          <w:marRight w:val="0"/>
          <w:marTop w:val="0"/>
          <w:marBottom w:val="0"/>
          <w:divBdr>
            <w:top w:val="none" w:sz="0" w:space="0" w:color="auto"/>
            <w:left w:val="none" w:sz="0" w:space="0" w:color="auto"/>
            <w:bottom w:val="none" w:sz="0" w:space="0" w:color="auto"/>
            <w:right w:val="none" w:sz="0" w:space="0" w:color="auto"/>
          </w:divBdr>
        </w:div>
        <w:div w:id="225116208">
          <w:marLeft w:val="0"/>
          <w:marRight w:val="0"/>
          <w:marTop w:val="0"/>
          <w:marBottom w:val="0"/>
          <w:divBdr>
            <w:top w:val="none" w:sz="0" w:space="0" w:color="auto"/>
            <w:left w:val="none" w:sz="0" w:space="0" w:color="auto"/>
            <w:bottom w:val="none" w:sz="0" w:space="0" w:color="auto"/>
            <w:right w:val="none" w:sz="0" w:space="0" w:color="auto"/>
          </w:divBdr>
        </w:div>
        <w:div w:id="490020588">
          <w:marLeft w:val="0"/>
          <w:marRight w:val="0"/>
          <w:marTop w:val="0"/>
          <w:marBottom w:val="0"/>
          <w:divBdr>
            <w:top w:val="none" w:sz="0" w:space="0" w:color="auto"/>
            <w:left w:val="none" w:sz="0" w:space="0" w:color="auto"/>
            <w:bottom w:val="none" w:sz="0" w:space="0" w:color="auto"/>
            <w:right w:val="none" w:sz="0" w:space="0" w:color="auto"/>
          </w:divBdr>
        </w:div>
        <w:div w:id="1941139759">
          <w:marLeft w:val="0"/>
          <w:marRight w:val="0"/>
          <w:marTop w:val="0"/>
          <w:marBottom w:val="0"/>
          <w:divBdr>
            <w:top w:val="none" w:sz="0" w:space="0" w:color="auto"/>
            <w:left w:val="none" w:sz="0" w:space="0" w:color="auto"/>
            <w:bottom w:val="none" w:sz="0" w:space="0" w:color="auto"/>
            <w:right w:val="none" w:sz="0" w:space="0" w:color="auto"/>
          </w:divBdr>
        </w:div>
        <w:div w:id="1273366609">
          <w:marLeft w:val="0"/>
          <w:marRight w:val="0"/>
          <w:marTop w:val="0"/>
          <w:marBottom w:val="0"/>
          <w:divBdr>
            <w:top w:val="none" w:sz="0" w:space="0" w:color="auto"/>
            <w:left w:val="none" w:sz="0" w:space="0" w:color="auto"/>
            <w:bottom w:val="none" w:sz="0" w:space="0" w:color="auto"/>
            <w:right w:val="none" w:sz="0" w:space="0" w:color="auto"/>
          </w:divBdr>
        </w:div>
        <w:div w:id="256987735">
          <w:marLeft w:val="0"/>
          <w:marRight w:val="0"/>
          <w:marTop w:val="0"/>
          <w:marBottom w:val="0"/>
          <w:divBdr>
            <w:top w:val="none" w:sz="0" w:space="0" w:color="auto"/>
            <w:left w:val="none" w:sz="0" w:space="0" w:color="auto"/>
            <w:bottom w:val="none" w:sz="0" w:space="0" w:color="auto"/>
            <w:right w:val="none" w:sz="0" w:space="0" w:color="auto"/>
          </w:divBdr>
        </w:div>
        <w:div w:id="545531422">
          <w:marLeft w:val="0"/>
          <w:marRight w:val="0"/>
          <w:marTop w:val="0"/>
          <w:marBottom w:val="0"/>
          <w:divBdr>
            <w:top w:val="none" w:sz="0" w:space="0" w:color="auto"/>
            <w:left w:val="none" w:sz="0" w:space="0" w:color="auto"/>
            <w:bottom w:val="none" w:sz="0" w:space="0" w:color="auto"/>
            <w:right w:val="none" w:sz="0" w:space="0" w:color="auto"/>
          </w:divBdr>
        </w:div>
        <w:div w:id="399793194">
          <w:marLeft w:val="0"/>
          <w:marRight w:val="0"/>
          <w:marTop w:val="0"/>
          <w:marBottom w:val="0"/>
          <w:divBdr>
            <w:top w:val="none" w:sz="0" w:space="0" w:color="auto"/>
            <w:left w:val="none" w:sz="0" w:space="0" w:color="auto"/>
            <w:bottom w:val="none" w:sz="0" w:space="0" w:color="auto"/>
            <w:right w:val="none" w:sz="0" w:space="0" w:color="auto"/>
          </w:divBdr>
        </w:div>
        <w:div w:id="1756629926">
          <w:marLeft w:val="0"/>
          <w:marRight w:val="0"/>
          <w:marTop w:val="0"/>
          <w:marBottom w:val="0"/>
          <w:divBdr>
            <w:top w:val="none" w:sz="0" w:space="0" w:color="auto"/>
            <w:left w:val="none" w:sz="0" w:space="0" w:color="auto"/>
            <w:bottom w:val="none" w:sz="0" w:space="0" w:color="auto"/>
            <w:right w:val="none" w:sz="0" w:space="0" w:color="auto"/>
          </w:divBdr>
        </w:div>
        <w:div w:id="1539852135">
          <w:marLeft w:val="0"/>
          <w:marRight w:val="0"/>
          <w:marTop w:val="0"/>
          <w:marBottom w:val="0"/>
          <w:divBdr>
            <w:top w:val="none" w:sz="0" w:space="0" w:color="auto"/>
            <w:left w:val="none" w:sz="0" w:space="0" w:color="auto"/>
            <w:bottom w:val="none" w:sz="0" w:space="0" w:color="auto"/>
            <w:right w:val="none" w:sz="0" w:space="0" w:color="auto"/>
          </w:divBdr>
        </w:div>
        <w:div w:id="425348082">
          <w:marLeft w:val="0"/>
          <w:marRight w:val="0"/>
          <w:marTop w:val="0"/>
          <w:marBottom w:val="0"/>
          <w:divBdr>
            <w:top w:val="none" w:sz="0" w:space="0" w:color="auto"/>
            <w:left w:val="none" w:sz="0" w:space="0" w:color="auto"/>
            <w:bottom w:val="none" w:sz="0" w:space="0" w:color="auto"/>
            <w:right w:val="none" w:sz="0" w:space="0" w:color="auto"/>
          </w:divBdr>
        </w:div>
        <w:div w:id="1406076108">
          <w:marLeft w:val="0"/>
          <w:marRight w:val="0"/>
          <w:marTop w:val="0"/>
          <w:marBottom w:val="0"/>
          <w:divBdr>
            <w:top w:val="none" w:sz="0" w:space="0" w:color="auto"/>
            <w:left w:val="none" w:sz="0" w:space="0" w:color="auto"/>
            <w:bottom w:val="none" w:sz="0" w:space="0" w:color="auto"/>
            <w:right w:val="none" w:sz="0" w:space="0" w:color="auto"/>
          </w:divBdr>
        </w:div>
        <w:div w:id="517156531">
          <w:marLeft w:val="0"/>
          <w:marRight w:val="0"/>
          <w:marTop w:val="0"/>
          <w:marBottom w:val="0"/>
          <w:divBdr>
            <w:top w:val="none" w:sz="0" w:space="0" w:color="auto"/>
            <w:left w:val="none" w:sz="0" w:space="0" w:color="auto"/>
            <w:bottom w:val="none" w:sz="0" w:space="0" w:color="auto"/>
            <w:right w:val="none" w:sz="0" w:space="0" w:color="auto"/>
          </w:divBdr>
        </w:div>
        <w:div w:id="1604074706">
          <w:marLeft w:val="0"/>
          <w:marRight w:val="0"/>
          <w:marTop w:val="0"/>
          <w:marBottom w:val="0"/>
          <w:divBdr>
            <w:top w:val="none" w:sz="0" w:space="0" w:color="auto"/>
            <w:left w:val="none" w:sz="0" w:space="0" w:color="auto"/>
            <w:bottom w:val="none" w:sz="0" w:space="0" w:color="auto"/>
            <w:right w:val="none" w:sz="0" w:space="0" w:color="auto"/>
          </w:divBdr>
        </w:div>
        <w:div w:id="1489248096">
          <w:marLeft w:val="0"/>
          <w:marRight w:val="0"/>
          <w:marTop w:val="0"/>
          <w:marBottom w:val="0"/>
          <w:divBdr>
            <w:top w:val="none" w:sz="0" w:space="0" w:color="auto"/>
            <w:left w:val="none" w:sz="0" w:space="0" w:color="auto"/>
            <w:bottom w:val="none" w:sz="0" w:space="0" w:color="auto"/>
            <w:right w:val="none" w:sz="0" w:space="0" w:color="auto"/>
          </w:divBdr>
        </w:div>
        <w:div w:id="2136292460">
          <w:marLeft w:val="0"/>
          <w:marRight w:val="0"/>
          <w:marTop w:val="0"/>
          <w:marBottom w:val="0"/>
          <w:divBdr>
            <w:top w:val="none" w:sz="0" w:space="0" w:color="auto"/>
            <w:left w:val="none" w:sz="0" w:space="0" w:color="auto"/>
            <w:bottom w:val="none" w:sz="0" w:space="0" w:color="auto"/>
            <w:right w:val="none" w:sz="0" w:space="0" w:color="auto"/>
          </w:divBdr>
        </w:div>
      </w:divsChild>
    </w:div>
    <w:div w:id="1253858773">
      <w:bodyDiv w:val="1"/>
      <w:marLeft w:val="0"/>
      <w:marRight w:val="0"/>
      <w:marTop w:val="0"/>
      <w:marBottom w:val="0"/>
      <w:divBdr>
        <w:top w:val="none" w:sz="0" w:space="0" w:color="auto"/>
        <w:left w:val="none" w:sz="0" w:space="0" w:color="auto"/>
        <w:bottom w:val="none" w:sz="0" w:space="0" w:color="auto"/>
        <w:right w:val="none" w:sz="0" w:space="0" w:color="auto"/>
      </w:divBdr>
    </w:div>
    <w:div w:id="1340690830">
      <w:bodyDiv w:val="1"/>
      <w:marLeft w:val="0"/>
      <w:marRight w:val="0"/>
      <w:marTop w:val="0"/>
      <w:marBottom w:val="0"/>
      <w:divBdr>
        <w:top w:val="none" w:sz="0" w:space="0" w:color="auto"/>
        <w:left w:val="none" w:sz="0" w:space="0" w:color="auto"/>
        <w:bottom w:val="none" w:sz="0" w:space="0" w:color="auto"/>
        <w:right w:val="none" w:sz="0" w:space="0" w:color="auto"/>
      </w:divBdr>
    </w:div>
    <w:div w:id="1352342304">
      <w:bodyDiv w:val="1"/>
      <w:marLeft w:val="0"/>
      <w:marRight w:val="0"/>
      <w:marTop w:val="0"/>
      <w:marBottom w:val="0"/>
      <w:divBdr>
        <w:top w:val="none" w:sz="0" w:space="0" w:color="auto"/>
        <w:left w:val="none" w:sz="0" w:space="0" w:color="auto"/>
        <w:bottom w:val="none" w:sz="0" w:space="0" w:color="auto"/>
        <w:right w:val="none" w:sz="0" w:space="0" w:color="auto"/>
      </w:divBdr>
    </w:div>
    <w:div w:id="1377243307">
      <w:bodyDiv w:val="1"/>
      <w:marLeft w:val="0"/>
      <w:marRight w:val="0"/>
      <w:marTop w:val="0"/>
      <w:marBottom w:val="0"/>
      <w:divBdr>
        <w:top w:val="none" w:sz="0" w:space="0" w:color="auto"/>
        <w:left w:val="none" w:sz="0" w:space="0" w:color="auto"/>
        <w:bottom w:val="none" w:sz="0" w:space="0" w:color="auto"/>
        <w:right w:val="none" w:sz="0" w:space="0" w:color="auto"/>
      </w:divBdr>
    </w:div>
    <w:div w:id="1388839873">
      <w:bodyDiv w:val="1"/>
      <w:marLeft w:val="0"/>
      <w:marRight w:val="0"/>
      <w:marTop w:val="0"/>
      <w:marBottom w:val="0"/>
      <w:divBdr>
        <w:top w:val="none" w:sz="0" w:space="0" w:color="auto"/>
        <w:left w:val="none" w:sz="0" w:space="0" w:color="auto"/>
        <w:bottom w:val="none" w:sz="0" w:space="0" w:color="auto"/>
        <w:right w:val="none" w:sz="0" w:space="0" w:color="auto"/>
      </w:divBdr>
    </w:div>
    <w:div w:id="1402747965">
      <w:bodyDiv w:val="1"/>
      <w:marLeft w:val="0"/>
      <w:marRight w:val="0"/>
      <w:marTop w:val="0"/>
      <w:marBottom w:val="0"/>
      <w:divBdr>
        <w:top w:val="none" w:sz="0" w:space="0" w:color="auto"/>
        <w:left w:val="none" w:sz="0" w:space="0" w:color="auto"/>
        <w:bottom w:val="none" w:sz="0" w:space="0" w:color="auto"/>
        <w:right w:val="none" w:sz="0" w:space="0" w:color="auto"/>
      </w:divBdr>
    </w:div>
    <w:div w:id="1419207077">
      <w:bodyDiv w:val="1"/>
      <w:marLeft w:val="0"/>
      <w:marRight w:val="0"/>
      <w:marTop w:val="0"/>
      <w:marBottom w:val="0"/>
      <w:divBdr>
        <w:top w:val="none" w:sz="0" w:space="0" w:color="auto"/>
        <w:left w:val="none" w:sz="0" w:space="0" w:color="auto"/>
        <w:bottom w:val="none" w:sz="0" w:space="0" w:color="auto"/>
        <w:right w:val="none" w:sz="0" w:space="0" w:color="auto"/>
      </w:divBdr>
    </w:div>
    <w:div w:id="1464732199">
      <w:bodyDiv w:val="1"/>
      <w:marLeft w:val="0"/>
      <w:marRight w:val="0"/>
      <w:marTop w:val="0"/>
      <w:marBottom w:val="0"/>
      <w:divBdr>
        <w:top w:val="none" w:sz="0" w:space="0" w:color="auto"/>
        <w:left w:val="none" w:sz="0" w:space="0" w:color="auto"/>
        <w:bottom w:val="none" w:sz="0" w:space="0" w:color="auto"/>
        <w:right w:val="none" w:sz="0" w:space="0" w:color="auto"/>
      </w:divBdr>
    </w:div>
    <w:div w:id="1494838886">
      <w:bodyDiv w:val="1"/>
      <w:marLeft w:val="0"/>
      <w:marRight w:val="0"/>
      <w:marTop w:val="0"/>
      <w:marBottom w:val="0"/>
      <w:divBdr>
        <w:top w:val="none" w:sz="0" w:space="0" w:color="auto"/>
        <w:left w:val="none" w:sz="0" w:space="0" w:color="auto"/>
        <w:bottom w:val="none" w:sz="0" w:space="0" w:color="auto"/>
        <w:right w:val="none" w:sz="0" w:space="0" w:color="auto"/>
      </w:divBdr>
    </w:div>
    <w:div w:id="1567884931">
      <w:bodyDiv w:val="1"/>
      <w:marLeft w:val="0"/>
      <w:marRight w:val="0"/>
      <w:marTop w:val="0"/>
      <w:marBottom w:val="0"/>
      <w:divBdr>
        <w:top w:val="none" w:sz="0" w:space="0" w:color="auto"/>
        <w:left w:val="none" w:sz="0" w:space="0" w:color="auto"/>
        <w:bottom w:val="none" w:sz="0" w:space="0" w:color="auto"/>
        <w:right w:val="none" w:sz="0" w:space="0" w:color="auto"/>
      </w:divBdr>
    </w:div>
    <w:div w:id="1587033973">
      <w:bodyDiv w:val="1"/>
      <w:marLeft w:val="0"/>
      <w:marRight w:val="0"/>
      <w:marTop w:val="0"/>
      <w:marBottom w:val="0"/>
      <w:divBdr>
        <w:top w:val="none" w:sz="0" w:space="0" w:color="auto"/>
        <w:left w:val="none" w:sz="0" w:space="0" w:color="auto"/>
        <w:bottom w:val="none" w:sz="0" w:space="0" w:color="auto"/>
        <w:right w:val="none" w:sz="0" w:space="0" w:color="auto"/>
      </w:divBdr>
    </w:div>
    <w:div w:id="1610431571">
      <w:bodyDiv w:val="1"/>
      <w:marLeft w:val="0"/>
      <w:marRight w:val="0"/>
      <w:marTop w:val="0"/>
      <w:marBottom w:val="0"/>
      <w:divBdr>
        <w:top w:val="none" w:sz="0" w:space="0" w:color="auto"/>
        <w:left w:val="none" w:sz="0" w:space="0" w:color="auto"/>
        <w:bottom w:val="none" w:sz="0" w:space="0" w:color="auto"/>
        <w:right w:val="none" w:sz="0" w:space="0" w:color="auto"/>
      </w:divBdr>
    </w:div>
    <w:div w:id="1620062042">
      <w:bodyDiv w:val="1"/>
      <w:marLeft w:val="0"/>
      <w:marRight w:val="0"/>
      <w:marTop w:val="0"/>
      <w:marBottom w:val="0"/>
      <w:divBdr>
        <w:top w:val="none" w:sz="0" w:space="0" w:color="auto"/>
        <w:left w:val="none" w:sz="0" w:space="0" w:color="auto"/>
        <w:bottom w:val="none" w:sz="0" w:space="0" w:color="auto"/>
        <w:right w:val="none" w:sz="0" w:space="0" w:color="auto"/>
      </w:divBdr>
    </w:div>
    <w:div w:id="1633975163">
      <w:bodyDiv w:val="1"/>
      <w:marLeft w:val="0"/>
      <w:marRight w:val="0"/>
      <w:marTop w:val="0"/>
      <w:marBottom w:val="0"/>
      <w:divBdr>
        <w:top w:val="none" w:sz="0" w:space="0" w:color="auto"/>
        <w:left w:val="none" w:sz="0" w:space="0" w:color="auto"/>
        <w:bottom w:val="none" w:sz="0" w:space="0" w:color="auto"/>
        <w:right w:val="none" w:sz="0" w:space="0" w:color="auto"/>
      </w:divBdr>
    </w:div>
    <w:div w:id="1638487487">
      <w:bodyDiv w:val="1"/>
      <w:marLeft w:val="0"/>
      <w:marRight w:val="0"/>
      <w:marTop w:val="0"/>
      <w:marBottom w:val="0"/>
      <w:divBdr>
        <w:top w:val="none" w:sz="0" w:space="0" w:color="auto"/>
        <w:left w:val="none" w:sz="0" w:space="0" w:color="auto"/>
        <w:bottom w:val="none" w:sz="0" w:space="0" w:color="auto"/>
        <w:right w:val="none" w:sz="0" w:space="0" w:color="auto"/>
      </w:divBdr>
    </w:div>
    <w:div w:id="1674070177">
      <w:bodyDiv w:val="1"/>
      <w:marLeft w:val="0"/>
      <w:marRight w:val="0"/>
      <w:marTop w:val="0"/>
      <w:marBottom w:val="0"/>
      <w:divBdr>
        <w:top w:val="none" w:sz="0" w:space="0" w:color="auto"/>
        <w:left w:val="none" w:sz="0" w:space="0" w:color="auto"/>
        <w:bottom w:val="none" w:sz="0" w:space="0" w:color="auto"/>
        <w:right w:val="none" w:sz="0" w:space="0" w:color="auto"/>
      </w:divBdr>
    </w:div>
    <w:div w:id="1689986998">
      <w:bodyDiv w:val="1"/>
      <w:marLeft w:val="0"/>
      <w:marRight w:val="0"/>
      <w:marTop w:val="0"/>
      <w:marBottom w:val="0"/>
      <w:divBdr>
        <w:top w:val="none" w:sz="0" w:space="0" w:color="auto"/>
        <w:left w:val="none" w:sz="0" w:space="0" w:color="auto"/>
        <w:bottom w:val="none" w:sz="0" w:space="0" w:color="auto"/>
        <w:right w:val="none" w:sz="0" w:space="0" w:color="auto"/>
      </w:divBdr>
    </w:div>
    <w:div w:id="1694649108">
      <w:bodyDiv w:val="1"/>
      <w:marLeft w:val="0"/>
      <w:marRight w:val="0"/>
      <w:marTop w:val="0"/>
      <w:marBottom w:val="0"/>
      <w:divBdr>
        <w:top w:val="none" w:sz="0" w:space="0" w:color="auto"/>
        <w:left w:val="none" w:sz="0" w:space="0" w:color="auto"/>
        <w:bottom w:val="none" w:sz="0" w:space="0" w:color="auto"/>
        <w:right w:val="none" w:sz="0" w:space="0" w:color="auto"/>
      </w:divBdr>
    </w:div>
    <w:div w:id="1727992766">
      <w:bodyDiv w:val="1"/>
      <w:marLeft w:val="0"/>
      <w:marRight w:val="0"/>
      <w:marTop w:val="0"/>
      <w:marBottom w:val="0"/>
      <w:divBdr>
        <w:top w:val="none" w:sz="0" w:space="0" w:color="auto"/>
        <w:left w:val="none" w:sz="0" w:space="0" w:color="auto"/>
        <w:bottom w:val="none" w:sz="0" w:space="0" w:color="auto"/>
        <w:right w:val="none" w:sz="0" w:space="0" w:color="auto"/>
      </w:divBdr>
    </w:div>
    <w:div w:id="1779131877">
      <w:bodyDiv w:val="1"/>
      <w:marLeft w:val="0"/>
      <w:marRight w:val="0"/>
      <w:marTop w:val="0"/>
      <w:marBottom w:val="0"/>
      <w:divBdr>
        <w:top w:val="none" w:sz="0" w:space="0" w:color="auto"/>
        <w:left w:val="none" w:sz="0" w:space="0" w:color="auto"/>
        <w:bottom w:val="none" w:sz="0" w:space="0" w:color="auto"/>
        <w:right w:val="none" w:sz="0" w:space="0" w:color="auto"/>
      </w:divBdr>
    </w:div>
    <w:div w:id="1790778974">
      <w:bodyDiv w:val="1"/>
      <w:marLeft w:val="0"/>
      <w:marRight w:val="0"/>
      <w:marTop w:val="0"/>
      <w:marBottom w:val="0"/>
      <w:divBdr>
        <w:top w:val="none" w:sz="0" w:space="0" w:color="auto"/>
        <w:left w:val="none" w:sz="0" w:space="0" w:color="auto"/>
        <w:bottom w:val="none" w:sz="0" w:space="0" w:color="auto"/>
        <w:right w:val="none" w:sz="0" w:space="0" w:color="auto"/>
      </w:divBdr>
    </w:div>
    <w:div w:id="1856115027">
      <w:bodyDiv w:val="1"/>
      <w:marLeft w:val="0"/>
      <w:marRight w:val="0"/>
      <w:marTop w:val="0"/>
      <w:marBottom w:val="0"/>
      <w:divBdr>
        <w:top w:val="none" w:sz="0" w:space="0" w:color="auto"/>
        <w:left w:val="none" w:sz="0" w:space="0" w:color="auto"/>
        <w:bottom w:val="none" w:sz="0" w:space="0" w:color="auto"/>
        <w:right w:val="none" w:sz="0" w:space="0" w:color="auto"/>
      </w:divBdr>
    </w:div>
    <w:div w:id="1882012965">
      <w:bodyDiv w:val="1"/>
      <w:marLeft w:val="0"/>
      <w:marRight w:val="0"/>
      <w:marTop w:val="0"/>
      <w:marBottom w:val="0"/>
      <w:divBdr>
        <w:top w:val="none" w:sz="0" w:space="0" w:color="auto"/>
        <w:left w:val="none" w:sz="0" w:space="0" w:color="auto"/>
        <w:bottom w:val="none" w:sz="0" w:space="0" w:color="auto"/>
        <w:right w:val="none" w:sz="0" w:space="0" w:color="auto"/>
      </w:divBdr>
    </w:div>
    <w:div w:id="1965385683">
      <w:bodyDiv w:val="1"/>
      <w:marLeft w:val="0"/>
      <w:marRight w:val="0"/>
      <w:marTop w:val="0"/>
      <w:marBottom w:val="0"/>
      <w:divBdr>
        <w:top w:val="none" w:sz="0" w:space="0" w:color="auto"/>
        <w:left w:val="none" w:sz="0" w:space="0" w:color="auto"/>
        <w:bottom w:val="none" w:sz="0" w:space="0" w:color="auto"/>
        <w:right w:val="none" w:sz="0" w:space="0" w:color="auto"/>
      </w:divBdr>
    </w:div>
    <w:div w:id="1973321430">
      <w:bodyDiv w:val="1"/>
      <w:marLeft w:val="0"/>
      <w:marRight w:val="0"/>
      <w:marTop w:val="0"/>
      <w:marBottom w:val="0"/>
      <w:divBdr>
        <w:top w:val="none" w:sz="0" w:space="0" w:color="auto"/>
        <w:left w:val="none" w:sz="0" w:space="0" w:color="auto"/>
        <w:bottom w:val="none" w:sz="0" w:space="0" w:color="auto"/>
        <w:right w:val="none" w:sz="0" w:space="0" w:color="auto"/>
      </w:divBdr>
    </w:div>
    <w:div w:id="2047485755">
      <w:bodyDiv w:val="1"/>
      <w:marLeft w:val="0"/>
      <w:marRight w:val="0"/>
      <w:marTop w:val="0"/>
      <w:marBottom w:val="0"/>
      <w:divBdr>
        <w:top w:val="none" w:sz="0" w:space="0" w:color="auto"/>
        <w:left w:val="none" w:sz="0" w:space="0" w:color="auto"/>
        <w:bottom w:val="none" w:sz="0" w:space="0" w:color="auto"/>
        <w:right w:val="none" w:sz="0" w:space="0" w:color="auto"/>
      </w:divBdr>
    </w:div>
    <w:div w:id="2062091683">
      <w:bodyDiv w:val="1"/>
      <w:marLeft w:val="0"/>
      <w:marRight w:val="0"/>
      <w:marTop w:val="0"/>
      <w:marBottom w:val="0"/>
      <w:divBdr>
        <w:top w:val="none" w:sz="0" w:space="0" w:color="auto"/>
        <w:left w:val="none" w:sz="0" w:space="0" w:color="auto"/>
        <w:bottom w:val="none" w:sz="0" w:space="0" w:color="auto"/>
        <w:right w:val="none" w:sz="0" w:space="0" w:color="auto"/>
      </w:divBdr>
    </w:div>
    <w:div w:id="2108891505">
      <w:bodyDiv w:val="1"/>
      <w:marLeft w:val="0"/>
      <w:marRight w:val="0"/>
      <w:marTop w:val="0"/>
      <w:marBottom w:val="0"/>
      <w:divBdr>
        <w:top w:val="none" w:sz="0" w:space="0" w:color="auto"/>
        <w:left w:val="none" w:sz="0" w:space="0" w:color="auto"/>
        <w:bottom w:val="none" w:sz="0" w:space="0" w:color="auto"/>
        <w:right w:val="none" w:sz="0" w:space="0" w:color="auto"/>
      </w:divBdr>
    </w:div>
    <w:div w:id="2129667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inyurl.com/NWSPeti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dorman@oica.org"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1344CA90AA2E4D900FB4274D73FE20" ma:contentTypeVersion="16" ma:contentTypeDescription="Create a new document." ma:contentTypeScope="" ma:versionID="7fcde65036b132e5d780b28f464f9d4b">
  <xsd:schema xmlns:xsd="http://www.w3.org/2001/XMLSchema" xmlns:xs="http://www.w3.org/2001/XMLSchema" xmlns:p="http://schemas.microsoft.com/office/2006/metadata/properties" xmlns:ns2="a0fc1c53-83be-4289-ad42-6c4d4490825a" xmlns:ns3="5c6059c6-b3d2-4c0a-8793-0afff32a3340" targetNamespace="http://schemas.microsoft.com/office/2006/metadata/properties" ma:root="true" ma:fieldsID="3bfc69588dcd28b6bb66f93583d8a32b" ns2:_="" ns3:_="">
    <xsd:import namespace="a0fc1c53-83be-4289-ad42-6c4d4490825a"/>
    <xsd:import namespace="5c6059c6-b3d2-4c0a-8793-0afff32a334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c1c53-83be-4289-ad42-6c4d44908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2f1546b-80d7-4525-a0f6-34573dbf6e3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6059c6-b3d2-4c0a-8793-0afff32a334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fa32a8-0bc2-4121-ad5b-661e3bf72935}" ma:internalName="TaxCatchAll" ma:showField="CatchAllData" ma:web="5c6059c6-b3d2-4c0a-8793-0afff32a334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c6059c6-b3d2-4c0a-8793-0afff32a3340" xsi:nil="true"/>
    <lcf76f155ced4ddcb4097134ff3c332f xmlns="a0fc1c53-83be-4289-ad42-6c4d4490825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24A056-ECB8-4C57-B849-D1B8930D3C9D}">
  <ds:schemaRefs>
    <ds:schemaRef ds:uri="http://schemas.microsoft.com/sharepoint/v3/contenttype/forms"/>
  </ds:schemaRefs>
</ds:datastoreItem>
</file>

<file path=customXml/itemProps2.xml><?xml version="1.0" encoding="utf-8"?>
<ds:datastoreItem xmlns:ds="http://schemas.openxmlformats.org/officeDocument/2006/customXml" ds:itemID="{0F1B4605-ACD9-4BD1-BB95-8018115DA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c1c53-83be-4289-ad42-6c4d4490825a"/>
    <ds:schemaRef ds:uri="5c6059c6-b3d2-4c0a-8793-0afff32a33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BC3AB6-855C-401A-9944-CD054D285DC4}">
  <ds:schemaRefs>
    <ds:schemaRef ds:uri="http://schemas.microsoft.com/office/2006/documentManagement/types"/>
    <ds:schemaRef ds:uri="http://schemas.microsoft.com/office/infopath/2007/PartnerControls"/>
    <ds:schemaRef ds:uri="http://purl.org/dc/dcmitype/"/>
    <ds:schemaRef ds:uri="http://schemas.microsoft.com/office/2006/metadata/properties"/>
    <ds:schemaRef ds:uri="a0fc1c53-83be-4289-ad42-6c4d4490825a"/>
    <ds:schemaRef ds:uri="http://www.w3.org/XML/1998/namespace"/>
    <ds:schemaRef ds:uri="http://purl.org/dc/terms/"/>
    <ds:schemaRef ds:uri="http://schemas.openxmlformats.org/package/2006/metadata/core-properties"/>
    <ds:schemaRef ds:uri="5c6059c6-b3d2-4c0a-8793-0afff32a3340"/>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Gumm</dc:creator>
  <cp:keywords/>
  <dc:description/>
  <cp:lastModifiedBy>Jay Paul Gumm</cp:lastModifiedBy>
  <cp:revision>2</cp:revision>
  <cp:lastPrinted>2022-04-11T17:42:00Z</cp:lastPrinted>
  <dcterms:created xsi:type="dcterms:W3CDTF">2025-07-10T19:55:00Z</dcterms:created>
  <dcterms:modified xsi:type="dcterms:W3CDTF">2025-07-1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1344CA90AA2E4D900FB4274D73FE20</vt:lpwstr>
  </property>
  <property fmtid="{D5CDD505-2E9C-101B-9397-08002B2CF9AE}" pid="3" name="MediaServiceImageTags">
    <vt:lpwstr/>
  </property>
</Properties>
</file>